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5341A2" w14:textId="2F3C7DF0" w:rsidR="007633FD" w:rsidRDefault="000E6727">
      <w:pPr>
        <w:rPr>
          <w:rStyle w:val="Hyperlink"/>
          <w:rFonts w:ascii="Calibri" w:hAnsi="Calibri" w:cs="Calibri"/>
          <w:noProof/>
          <w:sz w:val="24"/>
          <w:szCs w:val="24"/>
        </w:rPr>
      </w:pPr>
      <w:bookmarkStart w:id="0" w:name="_Toc166965498"/>
      <w:r>
        <w:rPr>
          <w:rFonts w:ascii="Calibri" w:hAnsi="Calibri" w:cs="Calibri"/>
          <w:noProof/>
          <w:color w:val="467886" w:themeColor="hyperlink"/>
          <w:sz w:val="24"/>
          <w:szCs w:val="24"/>
          <w:u w:val="single"/>
          <w14:ligatures w14:val="standardContextual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3EB82C77" wp14:editId="68AC400B">
                <wp:simplePos x="0" y="0"/>
                <wp:positionH relativeFrom="column">
                  <wp:posOffset>-386715</wp:posOffset>
                </wp:positionH>
                <wp:positionV relativeFrom="paragraph">
                  <wp:posOffset>7093585</wp:posOffset>
                </wp:positionV>
                <wp:extent cx="6577330" cy="1567815"/>
                <wp:effectExtent l="0" t="0" r="0" b="0"/>
                <wp:wrapNone/>
                <wp:docPr id="1702224991" name="Agrupar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77330" cy="1567815"/>
                          <a:chOff x="0" y="0"/>
                          <a:chExt cx="6577330" cy="1567815"/>
                        </a:xfrm>
                      </wpg:grpSpPr>
                      <pic:pic xmlns:pic="http://schemas.openxmlformats.org/drawingml/2006/picture">
                        <pic:nvPicPr>
                          <pic:cNvPr id="2" name="Imagem 2" descr="Uma imagem contendo estrela, céu noturno, computer, computador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7330" cy="15678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5" name="Caixa de Texto 135"/>
                        <wps:cNvSpPr txBox="1"/>
                        <wps:spPr>
                          <a:xfrm>
                            <a:off x="198120" y="144780"/>
                            <a:ext cx="3177540" cy="12065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233B656" w14:textId="77777777" w:rsidR="000E6727" w:rsidRPr="00B9494C" w:rsidRDefault="000E6727" w:rsidP="000E6727">
                              <w:pPr>
                                <w:spacing w:line="240" w:lineRule="auto"/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B9494C"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André Muniz de Lima RM: 351154</w:t>
                              </w:r>
                            </w:p>
                            <w:p w14:paraId="14E6C50E" w14:textId="77777777" w:rsidR="000E6727" w:rsidRPr="00B9494C" w:rsidRDefault="000E6727" w:rsidP="000E6727">
                              <w:pPr>
                                <w:spacing w:line="240" w:lineRule="auto"/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B9494C"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Danielly de Mello Araujo RM: 350894</w:t>
                              </w:r>
                            </w:p>
                            <w:p w14:paraId="74226C52" w14:textId="77777777" w:rsidR="000E6727" w:rsidRPr="00B9494C" w:rsidRDefault="000E6727" w:rsidP="000E6727">
                              <w:pPr>
                                <w:spacing w:line="240" w:lineRule="auto"/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B9494C"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Guilherme </w:t>
                              </w:r>
                              <w:proofErr w:type="spellStart"/>
                              <w:r w:rsidRPr="00B9494C"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Salvioni</w:t>
                              </w:r>
                              <w:proofErr w:type="spellEnd"/>
                              <w:r w:rsidRPr="00B9494C"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Taira RM: 351005</w:t>
                              </w:r>
                            </w:p>
                            <w:p w14:paraId="67A28C82" w14:textId="77777777" w:rsidR="000E6727" w:rsidRPr="00B9494C" w:rsidRDefault="000E6727" w:rsidP="000E6727">
                              <w:pPr>
                                <w:spacing w:line="240" w:lineRule="auto"/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B9494C">
                                <w:rPr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Jonas Felipe Lira da Silva RM: 35108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9144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B82C77" id="Agrupar 2" o:spid="_x0000_s1026" style="position:absolute;margin-left:-30.45pt;margin-top:558.55pt;width:517.9pt;height:123.45pt;z-index:251662336" coordsize="65773,156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2" o:spid="_x0000_s1027" type="#_x0000_t75" alt="Uma imagem contendo estrela, céu noturno, computer, computador&#10;&#10;Descrição gerada automaticamente" style="position:absolute;width:65773;height:156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">
                  <v:imagedata r:id="rId9" o:title="Uma imagem contendo estrela, céu noturno, computer, computador&#10;&#10;Descrição gerada automaticament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135" o:spid="_x0000_s1028" type="#_x0000_t202" style="position:absolute;left:1981;top:1447;width:31775;height:1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" filled="f" stroked="f" strokeweight=".5pt">
                  <v:textbox inset=",7.2pt,,7.2pt">
                    <w:txbxContent>
                      <w:p w14:paraId="0233B656" w14:textId="77777777" w:rsidR="000E6727" w:rsidRPr="00B9494C" w:rsidRDefault="000E6727" w:rsidP="000E6727">
                        <w:pPr>
                          <w:spacing w:line="240" w:lineRule="auto"/>
                          <w:jc w:val="center"/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B9494C"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André Muniz de Lima RM: 351154</w:t>
                        </w:r>
                      </w:p>
                      <w:p w14:paraId="14E6C50E" w14:textId="77777777" w:rsidR="000E6727" w:rsidRPr="00B9494C" w:rsidRDefault="000E6727" w:rsidP="000E6727">
                        <w:pPr>
                          <w:spacing w:line="240" w:lineRule="auto"/>
                          <w:jc w:val="center"/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B9494C"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Danielly de Mello Araujo RM: 350894</w:t>
                        </w:r>
                      </w:p>
                      <w:p w14:paraId="74226C52" w14:textId="77777777" w:rsidR="000E6727" w:rsidRPr="00B9494C" w:rsidRDefault="000E6727" w:rsidP="000E6727">
                        <w:pPr>
                          <w:spacing w:line="240" w:lineRule="auto"/>
                          <w:jc w:val="center"/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B9494C"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 xml:space="preserve">Guilherme </w:t>
                        </w:r>
                        <w:proofErr w:type="spellStart"/>
                        <w:r w:rsidRPr="00B9494C"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Salvioni</w:t>
                        </w:r>
                        <w:proofErr w:type="spellEnd"/>
                        <w:r w:rsidRPr="00B9494C"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 xml:space="preserve"> Taira RM: 351005</w:t>
                        </w:r>
                      </w:p>
                      <w:p w14:paraId="67A28C82" w14:textId="77777777" w:rsidR="000E6727" w:rsidRPr="00B9494C" w:rsidRDefault="000E6727" w:rsidP="000E6727">
                        <w:pPr>
                          <w:spacing w:line="240" w:lineRule="auto"/>
                          <w:jc w:val="center"/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B9494C">
                          <w:rPr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Jonas Felipe Lira da Silva RM: 35108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sdt>
        <w:sdtPr>
          <w:rPr>
            <w:rStyle w:val="Hyperlink"/>
            <w:rFonts w:ascii="Calibri" w:hAnsi="Calibri" w:cs="Calibri"/>
            <w:noProof/>
            <w:sz w:val="24"/>
            <w:szCs w:val="24"/>
          </w:rPr>
          <w:id w:val="2105985718"/>
          <w:docPartObj>
            <w:docPartGallery w:val="Cover Pages"/>
            <w:docPartUnique/>
          </w:docPartObj>
        </w:sdtPr>
        <w:sdtContent>
          <w:r w:rsidRPr="007633FD">
            <w:rPr>
              <w:rStyle w:val="Hyperlink"/>
              <w:rFonts w:ascii="Calibri" w:hAnsi="Calibri" w:cs="Calibri"/>
              <w:noProof/>
              <w:color w:val="FFFFFF" w:themeColor="background1"/>
              <w:sz w:val="24"/>
              <w:szCs w:val="24"/>
            </w:rPr>
            <mc:AlternateContent>
              <mc:Choice Requires="wpg">
                <w:drawing>
                  <wp:anchor distT="0" distB="0" distL="114300" distR="114300" simplePos="0" relativeHeight="251658240" behindDoc="0" locked="0" layoutInCell="1" allowOverlap="1" wp14:anchorId="200BADF8" wp14:editId="695FD5E5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11" name="Grupo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tângulo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alias w:val="Título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34F940E" w14:textId="5C5D059A" w:rsidR="007633FD" w:rsidRDefault="007633FD">
                                      <w:pPr>
                                        <w:pStyle w:val="SemEspaamento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  <w:t xml:space="preserve">Skill </w:t>
                                      </w:r>
                                      <w:proofErr w:type="spellStart"/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  <w:t>Check</w:t>
                                      </w:r>
                                      <w:proofErr w:type="spellEnd"/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Subtítulo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7EEFC708" w14:textId="528777C0" w:rsidR="007633FD" w:rsidRDefault="005E078F">
                                      <w:pPr>
                                        <w:pStyle w:val="SemEspaamento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Documentação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tângulo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200BADF8" id="Grupo 11" o:spid="_x0000_s1029" style="position:absolute;margin-left:0;margin-top:0;width:540pt;height:10in;z-index:251658240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">
                    <v:rect id="Retângulo 33" o:spid="_x0000_s1030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" fillcolor="black [3213]" stroked="f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alias w:val="Título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34F940E" w14:textId="5C5D059A" w:rsidR="007633FD" w:rsidRDefault="007633FD">
                                <w:pPr>
                                  <w:pStyle w:val="SemEspaamento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  <w:t xml:space="preserve">Skill </w:t>
                                </w:r>
                                <w:proofErr w:type="spellStart"/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  <w:t>Check</w:t>
                                </w:r>
                                <w:proofErr w:type="spellEnd"/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Subtítulo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7EEFC708" w14:textId="528777C0" w:rsidR="007633FD" w:rsidRDefault="005E078F">
                                <w:pPr>
                                  <w:pStyle w:val="SemEspaamento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Documentação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tângulo 34" o:spid="_x0000_s1031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" fillcolor="gray [1629]" stroked="f" strokeweight="1pt"/>
                    <w10:wrap anchorx="page" anchory="page"/>
                  </v:group>
                </w:pict>
              </mc:Fallback>
            </mc:AlternateContent>
          </w:r>
          <w:r w:rsidR="007633FD">
            <w:rPr>
              <w:rStyle w:val="Hyperlink"/>
              <w:rFonts w:ascii="Calibri" w:hAnsi="Calibri" w:cs="Calibri"/>
              <w:noProof/>
              <w:sz w:val="24"/>
              <w:szCs w:val="24"/>
            </w:rPr>
            <w:br w:type="page"/>
          </w:r>
        </w:sdtContent>
      </w:sdt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01781739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80F7053" w14:textId="338B694B" w:rsidR="009252AC" w:rsidRPr="007633FD" w:rsidRDefault="009252AC">
          <w:pPr>
            <w:pStyle w:val="CabealhodoSumrio"/>
          </w:pPr>
          <w:r w:rsidRPr="007633FD">
            <w:rPr>
              <w:rFonts w:ascii="Calibri" w:hAnsi="Calibri" w:cs="Calibri"/>
              <w:b/>
              <w:bCs/>
              <w:color w:val="auto"/>
            </w:rPr>
            <w:t>Sumário</w:t>
          </w:r>
        </w:p>
        <w:p w14:paraId="42E1FFCF" w14:textId="367AF0FF" w:rsidR="00654585" w:rsidRPr="007633FD" w:rsidRDefault="009252AC">
          <w:pPr>
            <w:pStyle w:val="Sumrio1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 w:rsidRPr="007633FD">
            <w:rPr>
              <w:rFonts w:ascii="Calibri" w:hAnsi="Calibri" w:cs="Calibri"/>
              <w:sz w:val="24"/>
              <w:szCs w:val="24"/>
            </w:rPr>
            <w:fldChar w:fldCharType="begin"/>
          </w:r>
          <w:r w:rsidRPr="007633FD">
            <w:rPr>
              <w:rFonts w:ascii="Calibri" w:hAnsi="Calibri" w:cs="Calibri"/>
              <w:sz w:val="24"/>
              <w:szCs w:val="24"/>
            </w:rPr>
            <w:instrText xml:space="preserve"> TOC \o "1-3" \h \z \u </w:instrText>
          </w:r>
          <w:r w:rsidRPr="007633FD">
            <w:rPr>
              <w:rFonts w:ascii="Calibri" w:hAnsi="Calibri" w:cs="Calibri"/>
              <w:sz w:val="24"/>
              <w:szCs w:val="24"/>
            </w:rPr>
            <w:fldChar w:fldCharType="separate"/>
          </w:r>
          <w:hyperlink w:anchor="_Toc167053704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Documentação – Skill Check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04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2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31F8D33" w14:textId="2AF2E160" w:rsidR="00654585" w:rsidRPr="007633FD" w:rsidRDefault="00000000">
          <w:pPr>
            <w:pStyle w:val="Sumrio2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05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Funcionalidades do Avaliador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05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2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C78D80A" w14:textId="0A8E8256" w:rsidR="00654585" w:rsidRPr="007633FD" w:rsidRDefault="00000000">
          <w:pPr>
            <w:pStyle w:val="Sumrio2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06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Funcionalidades do Usuário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06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3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304AA82" w14:textId="019CB130" w:rsidR="00654585" w:rsidRPr="007633FD" w:rsidRDefault="00000000">
          <w:pPr>
            <w:pStyle w:val="Sumrio2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07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Restrições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07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3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50E23E1" w14:textId="7C86C7F6" w:rsidR="00654585" w:rsidRPr="007633FD" w:rsidRDefault="00000000">
          <w:pPr>
            <w:pStyle w:val="Sumrio2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08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Links Úteis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08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3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A8342BC" w14:textId="39BFCC79" w:rsidR="00654585" w:rsidRPr="007633FD" w:rsidRDefault="00000000">
          <w:pPr>
            <w:pStyle w:val="Sumrio2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09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Entidades e requisitos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09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4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8A3F187" w14:textId="1A271D13" w:rsidR="00654585" w:rsidRPr="007633FD" w:rsidRDefault="00000000">
          <w:pPr>
            <w:pStyle w:val="Sumrio3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10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Usuário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10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4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475899B" w14:textId="089A1E5F" w:rsidR="00654585" w:rsidRPr="007633FD" w:rsidRDefault="00000000">
          <w:pPr>
            <w:pStyle w:val="Sumrio3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11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Pergunta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11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4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C2CD6AD" w14:textId="7C63A423" w:rsidR="00654585" w:rsidRPr="007633FD" w:rsidRDefault="00000000">
          <w:pPr>
            <w:pStyle w:val="Sumrio3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12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Questionário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12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4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347CBE" w14:textId="1F9DB018" w:rsidR="00654585" w:rsidRPr="007633FD" w:rsidRDefault="00000000">
          <w:pPr>
            <w:pStyle w:val="Sumrio3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13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Avaliação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13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5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BA27352" w14:textId="12C9C92C" w:rsidR="00654585" w:rsidRPr="007633FD" w:rsidRDefault="00000000">
          <w:pPr>
            <w:pStyle w:val="Sumrio3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14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Alternativa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14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5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22ED2A7" w14:textId="57586667" w:rsidR="00654585" w:rsidRPr="007633FD" w:rsidRDefault="00000000">
          <w:pPr>
            <w:pStyle w:val="Sumrio3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15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Área de conhecimento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15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5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9541D8C" w14:textId="420D12CD" w:rsidR="00654585" w:rsidRPr="007633FD" w:rsidRDefault="00000000">
          <w:pPr>
            <w:pStyle w:val="Sumrio3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16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Resposta da avaliação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16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6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AFE4545" w14:textId="29D71893" w:rsidR="00654585" w:rsidRPr="007633FD" w:rsidRDefault="00000000">
          <w:pPr>
            <w:pStyle w:val="Sumrio2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17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Funcionalidades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17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6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7B457DD" w14:textId="1AB98620" w:rsidR="00654585" w:rsidRPr="007633FD" w:rsidRDefault="00000000">
          <w:pPr>
            <w:pStyle w:val="Sumrio2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18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Fluxos dos principais processos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18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7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C9B6D0F" w14:textId="6E0DFF19" w:rsidR="00654585" w:rsidRPr="007633FD" w:rsidRDefault="00000000">
          <w:pPr>
            <w:pStyle w:val="Sumrio2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19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Endpoints desenvolvidos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19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9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1B3C5FE" w14:textId="18B3A2D8" w:rsidR="00654585" w:rsidRPr="007633FD" w:rsidRDefault="00000000">
          <w:pPr>
            <w:pStyle w:val="Sumrio3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20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Avaliador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20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9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8BF90B2" w14:textId="0196304A" w:rsidR="00654585" w:rsidRPr="007633FD" w:rsidRDefault="00000000">
          <w:pPr>
            <w:pStyle w:val="Sumrio3"/>
            <w:tabs>
              <w:tab w:val="right" w:leader="dot" w:pos="8828"/>
            </w:tabs>
            <w:rPr>
              <w:rFonts w:ascii="Calibri" w:eastAsiaTheme="minorEastAsia" w:hAnsi="Calibri" w:cs="Calibr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67053721" w:history="1">
            <w:r w:rsidR="00654585" w:rsidRPr="007633FD">
              <w:rPr>
                <w:rStyle w:val="Hyperlink"/>
                <w:rFonts w:ascii="Calibri" w:hAnsi="Calibri" w:cs="Calibri"/>
                <w:noProof/>
                <w:sz w:val="24"/>
                <w:szCs w:val="24"/>
              </w:rPr>
              <w:t>Candidato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tab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begin"/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instrText xml:space="preserve"> PAGEREF _Toc167053721 \h </w:instrTex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separate"/>
            </w:r>
            <w:r w:rsidR="005E078F">
              <w:rPr>
                <w:rFonts w:ascii="Calibri" w:hAnsi="Calibri" w:cs="Calibri"/>
                <w:noProof/>
                <w:webHidden/>
                <w:sz w:val="24"/>
                <w:szCs w:val="24"/>
              </w:rPr>
              <w:t>14</w:t>
            </w:r>
            <w:r w:rsidR="00654585" w:rsidRPr="007633FD">
              <w:rPr>
                <w:rFonts w:ascii="Calibri" w:hAnsi="Calibri" w:cs="Calibr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3550EE5" w14:textId="081EB40A" w:rsidR="009252AC" w:rsidRDefault="009252AC">
          <w:pPr>
            <w:rPr>
              <w:b/>
              <w:bCs/>
            </w:rPr>
          </w:pPr>
          <w:r w:rsidRPr="007633FD">
            <w:rPr>
              <w:rFonts w:ascii="Calibri" w:hAnsi="Calibri" w:cs="Calibri"/>
              <w:b/>
              <w:bCs/>
              <w:sz w:val="24"/>
              <w:szCs w:val="24"/>
            </w:rPr>
            <w:fldChar w:fldCharType="end"/>
          </w:r>
        </w:p>
      </w:sdtContent>
    </w:sdt>
    <w:p w14:paraId="0026A360" w14:textId="77777777" w:rsidR="007633FD" w:rsidRDefault="007633FD">
      <w:pPr>
        <w:rPr>
          <w:b/>
          <w:bCs/>
        </w:rPr>
      </w:pPr>
    </w:p>
    <w:p w14:paraId="3DA2BC9B" w14:textId="77777777" w:rsidR="007633FD" w:rsidRDefault="007633FD">
      <w:pPr>
        <w:rPr>
          <w:b/>
          <w:bCs/>
        </w:rPr>
      </w:pPr>
    </w:p>
    <w:p w14:paraId="3D40E773" w14:textId="77777777" w:rsidR="007633FD" w:rsidRDefault="007633FD">
      <w:pPr>
        <w:rPr>
          <w:b/>
          <w:bCs/>
        </w:rPr>
      </w:pPr>
    </w:p>
    <w:p w14:paraId="62609BDD" w14:textId="77777777" w:rsidR="007633FD" w:rsidRDefault="007633FD">
      <w:pPr>
        <w:rPr>
          <w:b/>
          <w:bCs/>
        </w:rPr>
      </w:pPr>
    </w:p>
    <w:p w14:paraId="37C7CC71" w14:textId="77777777" w:rsidR="007633FD" w:rsidRDefault="007633FD">
      <w:pPr>
        <w:rPr>
          <w:b/>
          <w:bCs/>
        </w:rPr>
      </w:pPr>
    </w:p>
    <w:p w14:paraId="3B662F2D" w14:textId="77777777" w:rsidR="007633FD" w:rsidRDefault="007633FD">
      <w:pPr>
        <w:rPr>
          <w:b/>
          <w:bCs/>
        </w:rPr>
      </w:pPr>
    </w:p>
    <w:p w14:paraId="3F8911B2" w14:textId="77777777" w:rsidR="007633FD" w:rsidRDefault="007633FD">
      <w:pPr>
        <w:rPr>
          <w:b/>
          <w:bCs/>
        </w:rPr>
      </w:pPr>
    </w:p>
    <w:p w14:paraId="5AB8662C" w14:textId="77777777" w:rsidR="007633FD" w:rsidRDefault="007633FD"/>
    <w:p w14:paraId="760C25D8" w14:textId="77777777" w:rsidR="007633FD" w:rsidRDefault="007633FD"/>
    <w:p w14:paraId="03D3DB43" w14:textId="718F42C6" w:rsidR="009252AC" w:rsidRDefault="009252AC" w:rsidP="009252AC">
      <w:pPr>
        <w:pStyle w:val="Ttulo1"/>
        <w:rPr>
          <w:rFonts w:ascii="Arial" w:hAnsi="Arial" w:cs="Arial"/>
          <w:sz w:val="40"/>
        </w:rPr>
      </w:pPr>
      <w:bookmarkStart w:id="1" w:name="_Toc167053704"/>
      <w:r w:rsidRPr="004E6613">
        <w:rPr>
          <w:rFonts w:ascii="Arial" w:hAnsi="Arial" w:cs="Arial"/>
          <w:sz w:val="40"/>
        </w:rPr>
        <w:lastRenderedPageBreak/>
        <w:t xml:space="preserve">Documentação – Skill </w:t>
      </w:r>
      <w:proofErr w:type="spellStart"/>
      <w:r w:rsidRPr="004E6613">
        <w:rPr>
          <w:rFonts w:ascii="Arial" w:hAnsi="Arial" w:cs="Arial"/>
          <w:sz w:val="40"/>
        </w:rPr>
        <w:t>Check</w:t>
      </w:r>
      <w:bookmarkEnd w:id="0"/>
      <w:bookmarkEnd w:id="1"/>
      <w:proofErr w:type="spellEnd"/>
    </w:p>
    <w:p w14:paraId="7721BC9F" w14:textId="77777777" w:rsidR="009252AC" w:rsidRPr="009252AC" w:rsidRDefault="009252AC" w:rsidP="009252AC"/>
    <w:p w14:paraId="236626E2" w14:textId="77777777" w:rsidR="009252AC" w:rsidRPr="009252AC" w:rsidRDefault="009252AC" w:rsidP="0091532B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  <w:lang w:eastAsia="pt-BR"/>
        </w:rPr>
      </w:pPr>
      <w:r w:rsidRPr="009252AC">
        <w:rPr>
          <w:rFonts w:ascii="Calibri" w:hAnsi="Calibri" w:cs="Calibri"/>
          <w:sz w:val="24"/>
          <w:szCs w:val="24"/>
          <w:lang w:eastAsia="pt-BR"/>
        </w:rPr>
        <w:t xml:space="preserve">Este documento descreve os requisitos do sistema, incluindo funcionalidades esperadas e restrições, e serve como um guia para o desenvolvimento. A API foi desenvolvida para gerenciar questionários e avaliações, com o objetivo de fornecer ferramentas para avaliadores ou professores, que acaba facilitando a seleção dos melhores alunos em diversos contextos, como entrevistas, provas e outros. </w:t>
      </w:r>
    </w:p>
    <w:p w14:paraId="20EE729C" w14:textId="77777777" w:rsidR="009252AC" w:rsidRDefault="009252AC" w:rsidP="0091532B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  <w:lang w:eastAsia="pt-BR"/>
        </w:rPr>
      </w:pPr>
      <w:r w:rsidRPr="009252AC">
        <w:rPr>
          <w:rFonts w:ascii="Calibri" w:hAnsi="Calibri" w:cs="Calibri"/>
          <w:sz w:val="24"/>
          <w:szCs w:val="24"/>
          <w:lang w:eastAsia="pt-BR"/>
        </w:rPr>
        <w:t xml:space="preserve">Abaixo, cada funcionalidade é detalhada de forma objetiva com informações sobre os métodos HTTP utilizados, os </w:t>
      </w:r>
      <w:proofErr w:type="spellStart"/>
      <w:r w:rsidRPr="009252AC">
        <w:rPr>
          <w:rFonts w:ascii="Calibri" w:hAnsi="Calibri" w:cs="Calibri"/>
          <w:sz w:val="24"/>
          <w:szCs w:val="24"/>
          <w:lang w:eastAsia="pt-BR"/>
        </w:rPr>
        <w:t>endpoints</w:t>
      </w:r>
      <w:proofErr w:type="spellEnd"/>
      <w:r w:rsidRPr="009252AC">
        <w:rPr>
          <w:rFonts w:ascii="Calibri" w:hAnsi="Calibri" w:cs="Calibri"/>
          <w:sz w:val="24"/>
          <w:szCs w:val="24"/>
          <w:lang w:eastAsia="pt-BR"/>
        </w:rPr>
        <w:t xml:space="preserve"> correspondentes e as permissões necessárias, voltadas tanto para os avaliadores quanto para os usuários.</w:t>
      </w:r>
    </w:p>
    <w:p w14:paraId="1244D1B3" w14:textId="77777777" w:rsidR="009252AC" w:rsidRPr="009252AC" w:rsidRDefault="009252AC" w:rsidP="009252AC">
      <w:pPr>
        <w:spacing w:after="0" w:line="360" w:lineRule="auto"/>
        <w:jc w:val="both"/>
        <w:rPr>
          <w:rFonts w:ascii="Calibri" w:hAnsi="Calibri" w:cs="Calibri"/>
          <w:sz w:val="24"/>
          <w:szCs w:val="24"/>
          <w:lang w:eastAsia="pt-BR"/>
        </w:rPr>
      </w:pPr>
    </w:p>
    <w:p w14:paraId="76AFA196" w14:textId="77777777" w:rsidR="009252AC" w:rsidRDefault="009252AC" w:rsidP="009252AC">
      <w:pPr>
        <w:pStyle w:val="Ttulo2"/>
      </w:pPr>
      <w:bookmarkStart w:id="2" w:name="_Toc166965499"/>
      <w:bookmarkStart w:id="3" w:name="_Toc167053705"/>
      <w:r w:rsidRPr="004E6613">
        <w:t xml:space="preserve">Funcionalidades do </w:t>
      </w:r>
      <w:r w:rsidRPr="009252AC">
        <w:t>Avaliador</w:t>
      </w:r>
      <w:bookmarkEnd w:id="2"/>
      <w:bookmarkEnd w:id="3"/>
    </w:p>
    <w:p w14:paraId="6E495822" w14:textId="77777777" w:rsidR="009252AC" w:rsidRPr="009252AC" w:rsidRDefault="009252AC" w:rsidP="009252AC"/>
    <w:p w14:paraId="4AD6EC4E" w14:textId="77777777" w:rsidR="009252AC" w:rsidRPr="009252AC" w:rsidRDefault="009252AC" w:rsidP="0091532B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  <w:lang w:eastAsia="pt-BR"/>
        </w:rPr>
      </w:pPr>
      <w:r w:rsidRPr="009252AC">
        <w:rPr>
          <w:rFonts w:ascii="Calibri" w:hAnsi="Calibri" w:cs="Calibri"/>
          <w:sz w:val="24"/>
          <w:szCs w:val="24"/>
          <w:lang w:eastAsia="pt-BR"/>
        </w:rPr>
        <w:t>Os avaliadores têm à disposição uma série de funcionalidades que lhes permitem controlar e administrar todo o processo de avaliação de forma eficiente. Com nossa API, os avaliadores podem: Criar, alterar, remover e listar questionários que agrupam essas perguntas para diferentes contextos de avaliação, enviar avaliações para candidatos responderem, bem como visualizar e detalhar avaliações enviadas e adicionar observações em avaliações, assim, proporcionando um feedback detalhado.</w:t>
      </w:r>
    </w:p>
    <w:p w14:paraId="32344D12" w14:textId="77777777" w:rsidR="009252AC" w:rsidRPr="009252AC" w:rsidRDefault="009252AC" w:rsidP="0091532B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  <w:lang w:eastAsia="pt-BR"/>
        </w:rPr>
      </w:pPr>
      <w:r w:rsidRPr="009252AC">
        <w:rPr>
          <w:rFonts w:ascii="Calibri" w:hAnsi="Calibri" w:cs="Calibri"/>
          <w:sz w:val="24"/>
          <w:szCs w:val="24"/>
          <w:lang w:eastAsia="pt-BR"/>
        </w:rPr>
        <w:t>As vantagens de usar nossa API incluem: Eficiência na criação e gestão de conteúdo de avaliação, flexibilidade para ajustar perguntas e questionários conforme necessário, organização centralizada de todas as informações de avaliação e os feedbacks, ajudando os alunos a melhorarem continuamente.</w:t>
      </w:r>
    </w:p>
    <w:p w14:paraId="1B7D7220" w14:textId="77777777" w:rsidR="009252AC" w:rsidRDefault="009252AC" w:rsidP="0091532B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  <w:lang w:eastAsia="pt-BR"/>
        </w:rPr>
      </w:pPr>
      <w:r w:rsidRPr="009252AC">
        <w:rPr>
          <w:rFonts w:ascii="Calibri" w:hAnsi="Calibri" w:cs="Calibri"/>
          <w:sz w:val="24"/>
          <w:szCs w:val="24"/>
          <w:lang w:eastAsia="pt-BR"/>
        </w:rPr>
        <w:t>Essas funcionalidades garantem um processo de avaliação bem-estruturado, transparente e eficaz, beneficiando tanto avaliadores quanto candidatos.</w:t>
      </w:r>
    </w:p>
    <w:p w14:paraId="182C9817" w14:textId="77777777" w:rsidR="007633FD" w:rsidRDefault="007633FD" w:rsidP="0091532B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  <w:lang w:eastAsia="pt-BR"/>
        </w:rPr>
      </w:pPr>
    </w:p>
    <w:p w14:paraId="42963D85" w14:textId="77777777" w:rsidR="007633FD" w:rsidRPr="009252AC" w:rsidRDefault="007633FD" w:rsidP="0091532B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  <w:lang w:eastAsia="pt-BR"/>
        </w:rPr>
      </w:pPr>
    </w:p>
    <w:p w14:paraId="368FED26" w14:textId="77777777" w:rsidR="009252AC" w:rsidRDefault="009252AC" w:rsidP="009252AC">
      <w:pPr>
        <w:pStyle w:val="Ttulo2"/>
      </w:pPr>
      <w:bookmarkStart w:id="4" w:name="_Toc166965500"/>
      <w:bookmarkStart w:id="5" w:name="_Toc167053706"/>
      <w:r w:rsidRPr="004E6613">
        <w:lastRenderedPageBreak/>
        <w:t>Funcionalidades do Usuário</w:t>
      </w:r>
      <w:bookmarkEnd w:id="4"/>
      <w:bookmarkEnd w:id="5"/>
    </w:p>
    <w:p w14:paraId="31336AEF" w14:textId="77777777" w:rsidR="009252AC" w:rsidRPr="009252AC" w:rsidRDefault="009252AC" w:rsidP="009252AC"/>
    <w:p w14:paraId="4A899522" w14:textId="77777777" w:rsidR="009252AC" w:rsidRPr="009252AC" w:rsidRDefault="009252AC" w:rsidP="0091532B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  <w:lang w:eastAsia="pt-BR"/>
        </w:rPr>
      </w:pPr>
      <w:r w:rsidRPr="009252AC">
        <w:rPr>
          <w:rFonts w:ascii="Calibri" w:hAnsi="Calibri" w:cs="Calibri"/>
          <w:sz w:val="24"/>
          <w:szCs w:val="24"/>
          <w:lang w:eastAsia="pt-BR"/>
        </w:rPr>
        <w:t>Além das funcionalidades voltadas para os avaliadores, o sistema oferece uma série de funcionalidades úteis para os candidatos. Estas funcionalidades permitem que os usuários gerenciem suas informações pessoais e acompanhem suas avaliações, proporcionando uma experiência mais completa e transparente.</w:t>
      </w:r>
    </w:p>
    <w:p w14:paraId="1B2B1A63" w14:textId="77777777" w:rsidR="009252AC" w:rsidRDefault="009252AC" w:rsidP="0091532B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  <w:lang w:eastAsia="pt-BR"/>
        </w:rPr>
      </w:pPr>
      <w:r w:rsidRPr="009252AC">
        <w:rPr>
          <w:rFonts w:ascii="Calibri" w:hAnsi="Calibri" w:cs="Calibri"/>
          <w:sz w:val="24"/>
          <w:szCs w:val="24"/>
          <w:lang w:eastAsia="pt-BR"/>
        </w:rPr>
        <w:t xml:space="preserve">Isso garante que os candidatos possam gerenciar seus dados de forma autônoma, acompanhar suas avaliações e utilizar o feedback recebido para aprimorar suas habilidades e conhecimentos. </w:t>
      </w:r>
    </w:p>
    <w:p w14:paraId="6086C4D0" w14:textId="77777777" w:rsidR="009252AC" w:rsidRPr="009252AC" w:rsidRDefault="009252AC" w:rsidP="009252AC">
      <w:pPr>
        <w:spacing w:after="0" w:line="360" w:lineRule="auto"/>
        <w:jc w:val="both"/>
        <w:rPr>
          <w:rFonts w:ascii="Calibri" w:hAnsi="Calibri" w:cs="Calibri"/>
          <w:sz w:val="24"/>
          <w:szCs w:val="24"/>
          <w:lang w:eastAsia="pt-BR"/>
        </w:rPr>
      </w:pPr>
    </w:p>
    <w:p w14:paraId="5FA0040E" w14:textId="77777777" w:rsidR="009252AC" w:rsidRDefault="009252AC" w:rsidP="009252AC">
      <w:pPr>
        <w:pStyle w:val="Ttulo2"/>
      </w:pPr>
      <w:bookmarkStart w:id="6" w:name="_Toc166965501"/>
      <w:bookmarkStart w:id="7" w:name="_Toc167053707"/>
      <w:r w:rsidRPr="004E6613">
        <w:t>Restrições</w:t>
      </w:r>
      <w:bookmarkEnd w:id="6"/>
      <w:bookmarkEnd w:id="7"/>
    </w:p>
    <w:p w14:paraId="27649208" w14:textId="77777777" w:rsidR="009252AC" w:rsidRPr="009252AC" w:rsidRDefault="009252AC" w:rsidP="009252AC"/>
    <w:p w14:paraId="18C880DA" w14:textId="77777777" w:rsidR="009252AC" w:rsidRDefault="009252AC" w:rsidP="0091532B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  <w:lang w:eastAsia="pt-BR"/>
        </w:rPr>
      </w:pPr>
      <w:r w:rsidRPr="009252AC">
        <w:rPr>
          <w:rFonts w:ascii="Calibri" w:hAnsi="Calibri" w:cs="Calibri"/>
          <w:sz w:val="24"/>
          <w:szCs w:val="24"/>
          <w:lang w:eastAsia="pt-BR"/>
        </w:rPr>
        <w:t xml:space="preserve">Este documento destaca as operações permitidas e as que não estão incluídas na API. Somente os métodos e </w:t>
      </w:r>
      <w:proofErr w:type="spellStart"/>
      <w:r w:rsidRPr="009252AC">
        <w:rPr>
          <w:rFonts w:ascii="Calibri" w:hAnsi="Calibri" w:cs="Calibri"/>
          <w:sz w:val="24"/>
          <w:szCs w:val="24"/>
          <w:lang w:eastAsia="pt-BR"/>
        </w:rPr>
        <w:t>endpoints</w:t>
      </w:r>
      <w:proofErr w:type="spellEnd"/>
      <w:r w:rsidRPr="009252AC">
        <w:rPr>
          <w:rFonts w:ascii="Calibri" w:hAnsi="Calibri" w:cs="Calibri"/>
          <w:sz w:val="24"/>
          <w:szCs w:val="24"/>
          <w:lang w:eastAsia="pt-BR"/>
        </w:rPr>
        <w:t xml:space="preserve"> listados abaixo estão implementados e disponíveis para uso. Operações que não são descritas nesta documentação, como a remoção de avaliações enviadas ou a autenticação de candidatos para responder avaliações, não estão suportadas nesta API.</w:t>
      </w:r>
    </w:p>
    <w:p w14:paraId="39377820" w14:textId="77777777" w:rsidR="009252AC" w:rsidRPr="009252AC" w:rsidRDefault="009252AC" w:rsidP="009252AC">
      <w:pPr>
        <w:spacing w:after="0" w:line="360" w:lineRule="auto"/>
        <w:jc w:val="both"/>
        <w:rPr>
          <w:rFonts w:ascii="Calibri" w:hAnsi="Calibri" w:cs="Calibri"/>
          <w:sz w:val="24"/>
          <w:szCs w:val="24"/>
          <w:lang w:eastAsia="pt-BR"/>
        </w:rPr>
      </w:pPr>
    </w:p>
    <w:p w14:paraId="2A9D0920" w14:textId="2F426BA1" w:rsidR="009252AC" w:rsidRPr="009252AC" w:rsidRDefault="009252AC" w:rsidP="0091532B">
      <w:pPr>
        <w:pStyle w:val="Ttulo2"/>
        <w:spacing w:line="360" w:lineRule="auto"/>
      </w:pPr>
      <w:bookmarkStart w:id="8" w:name="_Toc166965502"/>
      <w:bookmarkStart w:id="9" w:name="_Toc167053708"/>
      <w:r w:rsidRPr="004E6613">
        <w:t>Links Úteis</w:t>
      </w:r>
      <w:bookmarkEnd w:id="8"/>
      <w:bookmarkEnd w:id="9"/>
    </w:p>
    <w:p w14:paraId="36287420" w14:textId="77777777" w:rsidR="009252AC" w:rsidRPr="0091532B" w:rsidRDefault="00000000" w:rsidP="0091532B">
      <w:pPr>
        <w:pStyle w:val="PargrafodaLista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18"/>
          <w:szCs w:val="18"/>
          <w:lang w:eastAsia="pt-BR"/>
        </w:rPr>
      </w:pPr>
      <w:hyperlink r:id="rId10" w:history="1">
        <w:r w:rsidR="009252AC" w:rsidRPr="0091532B">
          <w:rPr>
            <w:rFonts w:ascii="Calibri" w:hAnsi="Calibri" w:cs="Calibri"/>
            <w:color w:val="0070C0"/>
            <w:sz w:val="24"/>
            <w:szCs w:val="24"/>
            <w:lang w:eastAsia="pt-BR"/>
          </w:rPr>
          <w:t>GitHub</w:t>
        </w:r>
      </w:hyperlink>
      <w:r w:rsidR="009252AC" w:rsidRPr="0091532B">
        <w:rPr>
          <w:rFonts w:ascii="Calibri" w:hAnsi="Calibri" w:cs="Calibri"/>
          <w:sz w:val="24"/>
          <w:szCs w:val="24"/>
          <w:lang w:eastAsia="pt-BR"/>
        </w:rPr>
        <w:t>:</w:t>
      </w:r>
      <w:r w:rsidR="009252AC" w:rsidRPr="0091532B">
        <w:rPr>
          <w:rFonts w:ascii="Arial" w:hAnsi="Arial" w:cs="Arial"/>
          <w:sz w:val="18"/>
          <w:szCs w:val="18"/>
          <w:lang w:eastAsia="pt-BR"/>
        </w:rPr>
        <w:t xml:space="preserve"> </w:t>
      </w:r>
      <w:r w:rsidR="009252AC" w:rsidRPr="0091532B">
        <w:rPr>
          <w:rFonts w:ascii="Calibri" w:hAnsi="Calibri" w:cs="Calibri"/>
          <w:sz w:val="24"/>
          <w:szCs w:val="24"/>
          <w:lang w:eastAsia="pt-BR"/>
        </w:rPr>
        <w:t>Contém todo o código que fizemos para que seja fácil o versionamento e o trabalho em equipe.</w:t>
      </w:r>
    </w:p>
    <w:p w14:paraId="48FBCC63" w14:textId="77777777" w:rsidR="009252AC" w:rsidRPr="0091532B" w:rsidRDefault="00000000" w:rsidP="0091532B">
      <w:pPr>
        <w:pStyle w:val="PargrafodaLista"/>
        <w:numPr>
          <w:ilvl w:val="0"/>
          <w:numId w:val="2"/>
        </w:numPr>
        <w:spacing w:after="0" w:line="360" w:lineRule="auto"/>
        <w:jc w:val="both"/>
        <w:rPr>
          <w:rFonts w:ascii="Calibri" w:hAnsi="Calibri" w:cs="Calibri"/>
          <w:sz w:val="24"/>
          <w:szCs w:val="24"/>
          <w:lang w:eastAsia="pt-BR"/>
        </w:rPr>
      </w:pPr>
      <w:hyperlink r:id="rId11" w:history="1">
        <w:r w:rsidR="009252AC" w:rsidRPr="0091532B">
          <w:rPr>
            <w:rFonts w:ascii="Calibri" w:hAnsi="Calibri" w:cs="Calibri"/>
            <w:color w:val="0070C0"/>
            <w:sz w:val="24"/>
            <w:szCs w:val="24"/>
            <w:lang w:eastAsia="pt-BR"/>
          </w:rPr>
          <w:t>Miro</w:t>
        </w:r>
      </w:hyperlink>
      <w:r w:rsidR="009252AC" w:rsidRPr="0091532B">
        <w:rPr>
          <w:rFonts w:ascii="Calibri" w:hAnsi="Calibri" w:cs="Calibri"/>
          <w:sz w:val="24"/>
          <w:szCs w:val="24"/>
          <w:lang w:eastAsia="pt-BR"/>
        </w:rPr>
        <w:t>:</w:t>
      </w:r>
      <w:r w:rsidR="009252AC" w:rsidRPr="0091532B">
        <w:rPr>
          <w:rFonts w:ascii="Arial" w:hAnsi="Arial" w:cs="Arial"/>
          <w:sz w:val="18"/>
          <w:szCs w:val="18"/>
          <w:lang w:eastAsia="pt-BR"/>
        </w:rPr>
        <w:t xml:space="preserve"> </w:t>
      </w:r>
      <w:r w:rsidR="009252AC" w:rsidRPr="0091532B">
        <w:rPr>
          <w:rFonts w:ascii="Calibri" w:hAnsi="Calibri" w:cs="Calibri"/>
          <w:sz w:val="24"/>
          <w:szCs w:val="24"/>
          <w:lang w:eastAsia="pt-BR"/>
        </w:rPr>
        <w:t xml:space="preserve">Contém toda a discussão e diagramas que fizemos para que fosse fácil a nossa interação como time de desenvolvimento. </w:t>
      </w:r>
    </w:p>
    <w:p w14:paraId="7EDCC6DB" w14:textId="77777777" w:rsidR="009252AC" w:rsidRDefault="009252AC" w:rsidP="009252AC">
      <w:pPr>
        <w:spacing w:after="0" w:line="360" w:lineRule="auto"/>
        <w:jc w:val="both"/>
        <w:rPr>
          <w:rFonts w:ascii="Arial" w:hAnsi="Arial" w:cs="Arial"/>
          <w:sz w:val="18"/>
          <w:szCs w:val="18"/>
          <w:lang w:eastAsia="pt-BR"/>
        </w:rPr>
      </w:pPr>
    </w:p>
    <w:p w14:paraId="5CF7409F" w14:textId="77777777" w:rsidR="007633FD" w:rsidRDefault="007633FD" w:rsidP="009252AC">
      <w:pPr>
        <w:spacing w:after="0" w:line="360" w:lineRule="auto"/>
        <w:jc w:val="both"/>
        <w:rPr>
          <w:rFonts w:ascii="Arial" w:hAnsi="Arial" w:cs="Arial"/>
          <w:sz w:val="18"/>
          <w:szCs w:val="18"/>
          <w:lang w:eastAsia="pt-BR"/>
        </w:rPr>
      </w:pPr>
    </w:p>
    <w:p w14:paraId="4E8349DD" w14:textId="77777777" w:rsidR="007633FD" w:rsidRDefault="007633FD" w:rsidP="009252AC">
      <w:pPr>
        <w:spacing w:after="0" w:line="360" w:lineRule="auto"/>
        <w:jc w:val="both"/>
        <w:rPr>
          <w:rFonts w:ascii="Arial" w:hAnsi="Arial" w:cs="Arial"/>
          <w:sz w:val="18"/>
          <w:szCs w:val="18"/>
          <w:lang w:eastAsia="pt-BR"/>
        </w:rPr>
      </w:pPr>
    </w:p>
    <w:p w14:paraId="77A73FCD" w14:textId="77777777" w:rsidR="007633FD" w:rsidRDefault="007633FD" w:rsidP="009252AC">
      <w:pPr>
        <w:spacing w:after="0" w:line="360" w:lineRule="auto"/>
        <w:jc w:val="both"/>
        <w:rPr>
          <w:rFonts w:ascii="Arial" w:hAnsi="Arial" w:cs="Arial"/>
          <w:sz w:val="18"/>
          <w:szCs w:val="18"/>
          <w:lang w:eastAsia="pt-BR"/>
        </w:rPr>
      </w:pPr>
    </w:p>
    <w:p w14:paraId="632FAE99" w14:textId="77777777" w:rsidR="007633FD" w:rsidRDefault="007633FD" w:rsidP="009252AC">
      <w:pPr>
        <w:spacing w:after="0" w:line="360" w:lineRule="auto"/>
        <w:jc w:val="both"/>
        <w:rPr>
          <w:rFonts w:ascii="Arial" w:hAnsi="Arial" w:cs="Arial"/>
          <w:sz w:val="18"/>
          <w:szCs w:val="18"/>
          <w:lang w:eastAsia="pt-BR"/>
        </w:rPr>
      </w:pPr>
    </w:p>
    <w:p w14:paraId="7EB09BF8" w14:textId="155D9152" w:rsidR="0091532B" w:rsidRPr="0091532B" w:rsidRDefault="009252AC" w:rsidP="0091532B">
      <w:pPr>
        <w:pStyle w:val="Ttulo2"/>
        <w:spacing w:line="360" w:lineRule="auto"/>
        <w:rPr>
          <w:rFonts w:cstheme="majorHAnsi"/>
        </w:rPr>
      </w:pPr>
      <w:bookmarkStart w:id="10" w:name="_Toc167049463"/>
      <w:bookmarkStart w:id="11" w:name="_Toc167053709"/>
      <w:bookmarkStart w:id="12" w:name="entidades-e-requisitos"/>
      <w:r w:rsidRPr="0006366E">
        <w:rPr>
          <w:rFonts w:cstheme="majorHAnsi"/>
        </w:rPr>
        <w:lastRenderedPageBreak/>
        <w:t>Entidades e requisitos</w:t>
      </w:r>
      <w:bookmarkEnd w:id="10"/>
      <w:bookmarkEnd w:id="11"/>
    </w:p>
    <w:p w14:paraId="268D9207" w14:textId="3A6B83C0" w:rsidR="009252AC" w:rsidRPr="0091532B" w:rsidRDefault="009252AC" w:rsidP="0091532B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  <w:lang w:eastAsia="pt-BR"/>
        </w:rPr>
      </w:pPr>
      <w:r w:rsidRPr="0091532B">
        <w:rPr>
          <w:rFonts w:ascii="Calibri" w:hAnsi="Calibri" w:cs="Calibri"/>
          <w:sz w:val="24"/>
          <w:szCs w:val="24"/>
          <w:lang w:eastAsia="pt-BR"/>
        </w:rPr>
        <w:t>Identificamos as seguintes entidades de domínio em nosso projeto:</w:t>
      </w:r>
    </w:p>
    <w:p w14:paraId="2027D902" w14:textId="77777777" w:rsidR="009252AC" w:rsidRPr="0006366E" w:rsidRDefault="009252AC" w:rsidP="0091532B">
      <w:pPr>
        <w:pStyle w:val="Ttulo3"/>
        <w:spacing w:line="360" w:lineRule="auto"/>
        <w:rPr>
          <w:rFonts w:cstheme="majorHAnsi"/>
        </w:rPr>
      </w:pPr>
      <w:bookmarkStart w:id="13" w:name="_Toc167049464"/>
      <w:bookmarkStart w:id="14" w:name="_Toc167053710"/>
      <w:bookmarkStart w:id="15" w:name="usuário"/>
      <w:r w:rsidRPr="0006366E">
        <w:rPr>
          <w:rFonts w:cstheme="majorHAnsi"/>
        </w:rPr>
        <w:t>Usuário</w:t>
      </w:r>
      <w:bookmarkEnd w:id="13"/>
      <w:bookmarkEnd w:id="14"/>
    </w:p>
    <w:p w14:paraId="33BCD9A0" w14:textId="77777777" w:rsidR="009252AC" w:rsidRPr="0031543A" w:rsidRDefault="009252AC" w:rsidP="0091532B">
      <w:pPr>
        <w:pStyle w:val="FirstParagraph"/>
        <w:spacing w:line="360" w:lineRule="auto"/>
        <w:ind w:firstLine="709"/>
        <w:jc w:val="both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b/>
          <w:bCs/>
          <w:lang w:val="pt-BR"/>
        </w:rPr>
        <w:t>Definição:</w:t>
      </w:r>
      <w:r w:rsidRPr="0031543A">
        <w:rPr>
          <w:rFonts w:ascii="Calibri" w:hAnsi="Calibri" w:cs="Calibri"/>
          <w:lang w:val="pt-BR"/>
        </w:rPr>
        <w:t xml:space="preserve"> usuários habilitados para uso do sistema</w:t>
      </w:r>
    </w:p>
    <w:p w14:paraId="6EF595EE" w14:textId="77777777" w:rsidR="009252AC" w:rsidRPr="0006366E" w:rsidRDefault="009252AC" w:rsidP="0091532B">
      <w:pPr>
        <w:pStyle w:val="Ttulo4"/>
        <w:spacing w:line="360" w:lineRule="auto"/>
      </w:pPr>
      <w:bookmarkStart w:id="16" w:name="perfis-para-cadastro-de-usuário"/>
      <w:r w:rsidRPr="0006366E">
        <w:t>Perfis para cadastro de usuário</w:t>
      </w:r>
    </w:p>
    <w:p w14:paraId="5E85BE40" w14:textId="795C28D4" w:rsidR="009252AC" w:rsidRDefault="009252AC" w:rsidP="0091532B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  <w:lang w:eastAsia="pt-BR"/>
        </w:rPr>
      </w:pPr>
      <w:r w:rsidRPr="0091532B">
        <w:rPr>
          <w:rFonts w:ascii="Calibri" w:hAnsi="Calibri" w:cs="Calibri"/>
          <w:sz w:val="24"/>
          <w:szCs w:val="24"/>
          <w:lang w:eastAsia="pt-BR"/>
        </w:rPr>
        <w:t>O usuário do sistema pode ter apenas um dos dois perfis abaixo: - Candidato: perfil habilitado para responder as avaliações enviadas pelo avaliador - Avaliador: perfil habilitado a fazer os cadastros de perguntas, alternativas, questionários e avaliações para envio</w:t>
      </w:r>
      <w:r w:rsidR="0091532B">
        <w:rPr>
          <w:rFonts w:ascii="Calibri" w:hAnsi="Calibri" w:cs="Calibri"/>
          <w:sz w:val="24"/>
          <w:szCs w:val="24"/>
          <w:lang w:eastAsia="pt-BR"/>
        </w:rPr>
        <w:t>.</w:t>
      </w:r>
    </w:p>
    <w:p w14:paraId="4BA521A4" w14:textId="77777777" w:rsidR="0091532B" w:rsidRPr="0091532B" w:rsidRDefault="0091532B" w:rsidP="0091532B">
      <w:pPr>
        <w:spacing w:after="0" w:line="360" w:lineRule="auto"/>
        <w:ind w:firstLine="709"/>
        <w:jc w:val="both"/>
        <w:rPr>
          <w:rFonts w:ascii="Calibri" w:hAnsi="Calibri" w:cs="Calibri"/>
          <w:sz w:val="24"/>
          <w:szCs w:val="24"/>
          <w:lang w:eastAsia="pt-BR"/>
        </w:rPr>
      </w:pPr>
    </w:p>
    <w:p w14:paraId="4BE08194" w14:textId="77777777" w:rsidR="009252AC" w:rsidRPr="0006366E" w:rsidRDefault="009252AC" w:rsidP="0091532B">
      <w:pPr>
        <w:pStyle w:val="Ttulo4"/>
        <w:spacing w:line="360" w:lineRule="auto"/>
        <w:rPr>
          <w:rFonts w:cstheme="majorHAnsi"/>
        </w:rPr>
      </w:pPr>
      <w:bookmarkStart w:id="17" w:name="X440c5fe88eec8359e743c08277ed6dca5d143db"/>
      <w:bookmarkEnd w:id="16"/>
      <w:r w:rsidRPr="0006366E">
        <w:rPr>
          <w:rFonts w:cstheme="majorHAnsi"/>
        </w:rPr>
        <w:t>Principais validações para cadastro de usuário</w:t>
      </w:r>
    </w:p>
    <w:p w14:paraId="7ED7ECEB" w14:textId="77777777" w:rsidR="009252AC" w:rsidRPr="0031543A" w:rsidRDefault="009252AC" w:rsidP="00654585">
      <w:pPr>
        <w:pStyle w:val="Compact"/>
        <w:numPr>
          <w:ilvl w:val="0"/>
          <w:numId w:val="4"/>
        </w:numPr>
        <w:spacing w:before="0" w:after="0" w:line="360" w:lineRule="auto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Um usuário pode ter apenas um perfil cadastrado</w:t>
      </w:r>
    </w:p>
    <w:p w14:paraId="3CA8F1A0" w14:textId="77777777" w:rsidR="009252AC" w:rsidRPr="0006366E" w:rsidRDefault="009252AC" w:rsidP="009252AC">
      <w:pPr>
        <w:pStyle w:val="Compact"/>
        <w:ind w:left="720"/>
        <w:rPr>
          <w:rFonts w:asciiTheme="majorHAnsi" w:hAnsiTheme="majorHAnsi" w:cstheme="majorHAnsi"/>
          <w:lang w:val="pt-BR"/>
        </w:rPr>
      </w:pPr>
    </w:p>
    <w:p w14:paraId="384A6383" w14:textId="77777777" w:rsidR="009252AC" w:rsidRDefault="009252AC" w:rsidP="009252AC">
      <w:pPr>
        <w:pStyle w:val="Ttulo3"/>
        <w:rPr>
          <w:rFonts w:cstheme="majorHAnsi"/>
        </w:rPr>
      </w:pPr>
      <w:bookmarkStart w:id="18" w:name="_Toc167049465"/>
      <w:bookmarkStart w:id="19" w:name="_Toc167053711"/>
      <w:bookmarkStart w:id="20" w:name="pergunta"/>
      <w:bookmarkEnd w:id="15"/>
      <w:bookmarkEnd w:id="17"/>
      <w:r w:rsidRPr="0006366E">
        <w:rPr>
          <w:rFonts w:cstheme="majorHAnsi"/>
        </w:rPr>
        <w:t>Pergunta</w:t>
      </w:r>
      <w:bookmarkEnd w:id="18"/>
      <w:bookmarkEnd w:id="19"/>
    </w:p>
    <w:p w14:paraId="2D35AD76" w14:textId="77777777" w:rsidR="00654585" w:rsidRPr="00654585" w:rsidRDefault="00654585" w:rsidP="00654585"/>
    <w:p w14:paraId="438B1C5A" w14:textId="4ACB78B8" w:rsidR="0091532B" w:rsidRDefault="009252AC" w:rsidP="007633FD">
      <w:pPr>
        <w:pStyle w:val="FirstParagraph"/>
        <w:spacing w:before="0" w:after="0" w:line="360" w:lineRule="auto"/>
        <w:ind w:firstLine="709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b/>
          <w:bCs/>
          <w:lang w:val="pt-BR"/>
        </w:rPr>
        <w:t>Definição:</w:t>
      </w:r>
      <w:r w:rsidRPr="0031543A">
        <w:rPr>
          <w:rFonts w:ascii="Calibri" w:hAnsi="Calibri" w:cs="Calibri"/>
          <w:lang w:val="pt-BR"/>
        </w:rPr>
        <w:t xml:space="preserve"> uma pergunta cadastrada com um conjunto de alternativas</w:t>
      </w:r>
    </w:p>
    <w:p w14:paraId="56EE4584" w14:textId="77777777" w:rsidR="007633FD" w:rsidRPr="007633FD" w:rsidRDefault="007633FD" w:rsidP="007633FD">
      <w:pPr>
        <w:pStyle w:val="Corpodetexto"/>
        <w:spacing w:before="0" w:after="0" w:line="360" w:lineRule="auto"/>
        <w:rPr>
          <w:lang w:val="pt-BR"/>
        </w:rPr>
      </w:pPr>
    </w:p>
    <w:p w14:paraId="416EB18E" w14:textId="0B1ACABF" w:rsidR="00654585" w:rsidRPr="007633FD" w:rsidRDefault="009252AC" w:rsidP="007633FD">
      <w:pPr>
        <w:pStyle w:val="Ttulo4"/>
        <w:spacing w:before="0" w:after="0" w:line="360" w:lineRule="auto"/>
        <w:rPr>
          <w:rFonts w:cstheme="majorHAnsi"/>
        </w:rPr>
      </w:pPr>
      <w:bookmarkStart w:id="21" w:name="X619c270ec59da935e460827e315fd2c57bae12c"/>
      <w:r w:rsidRPr="0006366E">
        <w:rPr>
          <w:rFonts w:cstheme="majorHAnsi"/>
        </w:rPr>
        <w:t>Critérios de aceite para cadastro de pergunta</w:t>
      </w:r>
    </w:p>
    <w:p w14:paraId="7B19BF51" w14:textId="77777777" w:rsidR="009252AC" w:rsidRPr="0031543A" w:rsidRDefault="009252AC" w:rsidP="00654585">
      <w:pPr>
        <w:pStyle w:val="Compact"/>
        <w:numPr>
          <w:ilvl w:val="0"/>
          <w:numId w:val="4"/>
        </w:numPr>
        <w:spacing w:before="0" w:after="0" w:line="360" w:lineRule="auto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 xml:space="preserve">Uma </w:t>
      </w:r>
      <w:r w:rsidRPr="0031543A">
        <w:rPr>
          <w:rFonts w:ascii="Calibri" w:hAnsi="Calibri" w:cs="Calibri"/>
          <w:b/>
          <w:bCs/>
          <w:lang w:val="pt-BR"/>
        </w:rPr>
        <w:t>pergunta</w:t>
      </w:r>
      <w:r w:rsidRPr="0031543A">
        <w:rPr>
          <w:rFonts w:ascii="Calibri" w:hAnsi="Calibri" w:cs="Calibri"/>
          <w:lang w:val="pt-BR"/>
        </w:rPr>
        <w:t xml:space="preserve"> deve ter apenas uma </w:t>
      </w:r>
      <w:r w:rsidRPr="0031543A">
        <w:rPr>
          <w:rFonts w:ascii="Calibri" w:hAnsi="Calibri" w:cs="Calibri"/>
          <w:b/>
          <w:bCs/>
          <w:lang w:val="pt-BR"/>
        </w:rPr>
        <w:t>alternativa</w:t>
      </w:r>
      <w:r w:rsidRPr="0031543A">
        <w:rPr>
          <w:rFonts w:ascii="Calibri" w:hAnsi="Calibri" w:cs="Calibri"/>
          <w:lang w:val="pt-BR"/>
        </w:rPr>
        <w:t xml:space="preserve"> correta</w:t>
      </w:r>
    </w:p>
    <w:p w14:paraId="25CD73E6" w14:textId="77777777" w:rsidR="009252AC" w:rsidRPr="0031543A" w:rsidRDefault="009252AC" w:rsidP="00654585">
      <w:pPr>
        <w:pStyle w:val="Compact"/>
        <w:numPr>
          <w:ilvl w:val="0"/>
          <w:numId w:val="4"/>
        </w:numPr>
        <w:spacing w:before="0" w:after="0" w:line="360" w:lineRule="auto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 xml:space="preserve">Uma </w:t>
      </w:r>
      <w:r w:rsidRPr="0031543A">
        <w:rPr>
          <w:rFonts w:ascii="Calibri" w:hAnsi="Calibri" w:cs="Calibri"/>
          <w:b/>
          <w:bCs/>
          <w:lang w:val="pt-BR"/>
        </w:rPr>
        <w:t>pergunta</w:t>
      </w:r>
      <w:r w:rsidRPr="0031543A">
        <w:rPr>
          <w:rFonts w:ascii="Calibri" w:hAnsi="Calibri" w:cs="Calibri"/>
          <w:lang w:val="pt-BR"/>
        </w:rPr>
        <w:t xml:space="preserve"> deve ter entre 3 e 5 </w:t>
      </w:r>
      <w:r w:rsidRPr="0031543A">
        <w:rPr>
          <w:rFonts w:ascii="Calibri" w:hAnsi="Calibri" w:cs="Calibri"/>
          <w:b/>
          <w:bCs/>
          <w:lang w:val="pt-BR"/>
        </w:rPr>
        <w:t>alternativas</w:t>
      </w:r>
    </w:p>
    <w:p w14:paraId="55E40091" w14:textId="77777777" w:rsidR="009252AC" w:rsidRPr="0031543A" w:rsidRDefault="009252AC" w:rsidP="00654585">
      <w:pPr>
        <w:pStyle w:val="Compact"/>
        <w:numPr>
          <w:ilvl w:val="0"/>
          <w:numId w:val="4"/>
        </w:numPr>
        <w:spacing w:before="0" w:after="0" w:line="360" w:lineRule="auto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 xml:space="preserve">Uma </w:t>
      </w:r>
      <w:r w:rsidRPr="0031543A">
        <w:rPr>
          <w:rFonts w:ascii="Calibri" w:hAnsi="Calibri" w:cs="Calibri"/>
          <w:b/>
          <w:bCs/>
          <w:lang w:val="pt-BR"/>
        </w:rPr>
        <w:t>pergunta</w:t>
      </w:r>
      <w:r w:rsidRPr="0031543A">
        <w:rPr>
          <w:rFonts w:ascii="Calibri" w:hAnsi="Calibri" w:cs="Calibri"/>
          <w:lang w:val="pt-BR"/>
        </w:rPr>
        <w:t xml:space="preserve"> deve ter apenas uma </w:t>
      </w:r>
      <w:r w:rsidRPr="0031543A">
        <w:rPr>
          <w:rFonts w:ascii="Calibri" w:hAnsi="Calibri" w:cs="Calibri"/>
          <w:b/>
          <w:bCs/>
          <w:lang w:val="pt-BR"/>
        </w:rPr>
        <w:t>área de conhecimento</w:t>
      </w:r>
    </w:p>
    <w:p w14:paraId="26F6957E" w14:textId="77777777" w:rsidR="009252AC" w:rsidRPr="0031543A" w:rsidRDefault="009252AC" w:rsidP="00654585">
      <w:pPr>
        <w:pStyle w:val="Compact"/>
        <w:numPr>
          <w:ilvl w:val="0"/>
          <w:numId w:val="4"/>
        </w:numPr>
        <w:spacing w:before="0" w:after="0" w:line="360" w:lineRule="auto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 xml:space="preserve">Não é possível excluir uma </w:t>
      </w:r>
      <w:r w:rsidRPr="0031543A">
        <w:rPr>
          <w:rFonts w:ascii="Calibri" w:hAnsi="Calibri" w:cs="Calibri"/>
          <w:b/>
          <w:bCs/>
          <w:lang w:val="pt-BR"/>
        </w:rPr>
        <w:t>pergunta</w:t>
      </w:r>
      <w:r w:rsidRPr="0031543A">
        <w:rPr>
          <w:rFonts w:ascii="Calibri" w:hAnsi="Calibri" w:cs="Calibri"/>
          <w:lang w:val="pt-BR"/>
        </w:rPr>
        <w:t xml:space="preserve"> se ela já foi utilizada em um </w:t>
      </w:r>
      <w:r w:rsidRPr="0031543A">
        <w:rPr>
          <w:rFonts w:ascii="Calibri" w:hAnsi="Calibri" w:cs="Calibri"/>
          <w:b/>
          <w:bCs/>
          <w:lang w:val="pt-BR"/>
        </w:rPr>
        <w:t>questionário</w:t>
      </w:r>
    </w:p>
    <w:p w14:paraId="5CD1BBF1" w14:textId="77777777" w:rsidR="009252AC" w:rsidRPr="0006366E" w:rsidRDefault="009252AC" w:rsidP="009252AC">
      <w:pPr>
        <w:pStyle w:val="Compact"/>
        <w:rPr>
          <w:rFonts w:asciiTheme="majorHAnsi" w:hAnsiTheme="majorHAnsi" w:cstheme="majorHAnsi"/>
          <w:lang w:val="pt-BR"/>
        </w:rPr>
      </w:pPr>
    </w:p>
    <w:p w14:paraId="3EC01462" w14:textId="69DABADB" w:rsidR="00654585" w:rsidRDefault="009252AC" w:rsidP="00654585">
      <w:pPr>
        <w:pStyle w:val="Ttulo3"/>
        <w:spacing w:before="0" w:after="0" w:line="360" w:lineRule="auto"/>
        <w:rPr>
          <w:rFonts w:cstheme="majorHAnsi"/>
        </w:rPr>
      </w:pPr>
      <w:bookmarkStart w:id="22" w:name="_Toc167049466"/>
      <w:bookmarkStart w:id="23" w:name="_Toc167053712"/>
      <w:bookmarkStart w:id="24" w:name="questionário"/>
      <w:bookmarkEnd w:id="20"/>
      <w:bookmarkEnd w:id="21"/>
      <w:r w:rsidRPr="0006366E">
        <w:rPr>
          <w:rFonts w:cstheme="majorHAnsi"/>
        </w:rPr>
        <w:t>Questionário</w:t>
      </w:r>
      <w:bookmarkEnd w:id="22"/>
      <w:bookmarkEnd w:id="23"/>
    </w:p>
    <w:p w14:paraId="79CCE063" w14:textId="77777777" w:rsidR="00654585" w:rsidRPr="00654585" w:rsidRDefault="00654585" w:rsidP="00654585">
      <w:pPr>
        <w:spacing w:after="0" w:line="360" w:lineRule="auto"/>
      </w:pPr>
    </w:p>
    <w:p w14:paraId="2EFF584F" w14:textId="14EB92D0" w:rsidR="00654585" w:rsidRDefault="009252AC" w:rsidP="007633FD">
      <w:pPr>
        <w:pStyle w:val="FirstParagraph"/>
        <w:spacing w:before="0" w:after="0" w:line="360" w:lineRule="auto"/>
        <w:ind w:firstLine="709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b/>
          <w:bCs/>
          <w:lang w:val="pt-BR"/>
        </w:rPr>
        <w:t>Definição:</w:t>
      </w:r>
      <w:r w:rsidRPr="0031543A">
        <w:rPr>
          <w:rFonts w:ascii="Calibri" w:hAnsi="Calibri" w:cs="Calibri"/>
          <w:lang w:val="pt-BR"/>
        </w:rPr>
        <w:t xml:space="preserve"> Conjunto de perguntas selecionadas para criação de um questionário</w:t>
      </w:r>
    </w:p>
    <w:p w14:paraId="767BBCD3" w14:textId="77777777" w:rsidR="007633FD" w:rsidRPr="007633FD" w:rsidRDefault="007633FD" w:rsidP="007633FD">
      <w:pPr>
        <w:pStyle w:val="Corpodetexto"/>
        <w:rPr>
          <w:lang w:val="pt-BR"/>
        </w:rPr>
      </w:pPr>
    </w:p>
    <w:p w14:paraId="4628D485" w14:textId="197456C3" w:rsidR="00654585" w:rsidRPr="007633FD" w:rsidRDefault="009252AC" w:rsidP="007633FD">
      <w:pPr>
        <w:pStyle w:val="Ttulo4"/>
        <w:spacing w:before="0" w:after="0" w:line="360" w:lineRule="auto"/>
        <w:rPr>
          <w:rFonts w:cstheme="majorHAnsi"/>
        </w:rPr>
      </w:pPr>
      <w:bookmarkStart w:id="25" w:name="X0b316cc335b4cb6ed868b8e5dd2d4576c774e78"/>
      <w:r w:rsidRPr="0006366E">
        <w:rPr>
          <w:rFonts w:cstheme="majorHAnsi"/>
        </w:rPr>
        <w:lastRenderedPageBreak/>
        <w:t>Critérios de aceite para cadastro de questionário:</w:t>
      </w:r>
    </w:p>
    <w:p w14:paraId="27A0A8DD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 xml:space="preserve">Um </w:t>
      </w:r>
      <w:r w:rsidRPr="0031543A">
        <w:rPr>
          <w:rFonts w:ascii="Calibri" w:hAnsi="Calibri" w:cs="Calibri"/>
          <w:b/>
          <w:bCs/>
          <w:lang w:val="pt-BR"/>
        </w:rPr>
        <w:t>questionário</w:t>
      </w:r>
      <w:r w:rsidRPr="0031543A">
        <w:rPr>
          <w:rFonts w:ascii="Calibri" w:hAnsi="Calibri" w:cs="Calibri"/>
          <w:lang w:val="pt-BR"/>
        </w:rPr>
        <w:t xml:space="preserve"> deve ter no mínimo 3 </w:t>
      </w:r>
      <w:r w:rsidRPr="0031543A">
        <w:rPr>
          <w:rFonts w:ascii="Calibri" w:hAnsi="Calibri" w:cs="Calibri"/>
          <w:b/>
          <w:bCs/>
          <w:lang w:val="pt-BR"/>
        </w:rPr>
        <w:t>perguntas</w:t>
      </w:r>
      <w:r w:rsidRPr="0031543A">
        <w:rPr>
          <w:rFonts w:ascii="Calibri" w:hAnsi="Calibri" w:cs="Calibri"/>
          <w:lang w:val="pt-BR"/>
        </w:rPr>
        <w:t xml:space="preserve"> e no máximo 50 </w:t>
      </w:r>
      <w:r w:rsidRPr="0031543A">
        <w:rPr>
          <w:rFonts w:ascii="Calibri" w:hAnsi="Calibri" w:cs="Calibri"/>
          <w:b/>
          <w:bCs/>
          <w:lang w:val="pt-BR"/>
        </w:rPr>
        <w:t>perguntas</w:t>
      </w:r>
    </w:p>
    <w:p w14:paraId="597B0089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 xml:space="preserve">Um </w:t>
      </w:r>
      <w:r w:rsidRPr="0031543A">
        <w:rPr>
          <w:rFonts w:ascii="Calibri" w:hAnsi="Calibri" w:cs="Calibri"/>
          <w:b/>
          <w:bCs/>
          <w:lang w:val="pt-BR"/>
        </w:rPr>
        <w:t>questionário</w:t>
      </w:r>
      <w:r w:rsidRPr="0031543A">
        <w:rPr>
          <w:rFonts w:ascii="Calibri" w:hAnsi="Calibri" w:cs="Calibri"/>
          <w:lang w:val="pt-BR"/>
        </w:rPr>
        <w:t xml:space="preserve"> não pode ser alterado se já estiver atrelado a uma </w:t>
      </w:r>
      <w:r w:rsidRPr="0031543A">
        <w:rPr>
          <w:rFonts w:ascii="Calibri" w:hAnsi="Calibri" w:cs="Calibri"/>
          <w:b/>
          <w:bCs/>
          <w:lang w:val="pt-BR"/>
        </w:rPr>
        <w:t>avaliação</w:t>
      </w:r>
    </w:p>
    <w:p w14:paraId="5ED06C96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 xml:space="preserve">Um </w:t>
      </w:r>
      <w:r w:rsidRPr="0031543A">
        <w:rPr>
          <w:rFonts w:ascii="Calibri" w:hAnsi="Calibri" w:cs="Calibri"/>
          <w:b/>
          <w:bCs/>
          <w:lang w:val="pt-BR"/>
        </w:rPr>
        <w:t>questionário</w:t>
      </w:r>
      <w:r w:rsidRPr="0031543A">
        <w:rPr>
          <w:rFonts w:ascii="Calibri" w:hAnsi="Calibri" w:cs="Calibri"/>
          <w:lang w:val="pt-BR"/>
        </w:rPr>
        <w:t xml:space="preserve"> não pode ser apagado se já estiver atrelado a uma </w:t>
      </w:r>
      <w:r w:rsidRPr="0031543A">
        <w:rPr>
          <w:rFonts w:ascii="Calibri" w:hAnsi="Calibri" w:cs="Calibri"/>
          <w:b/>
          <w:bCs/>
          <w:lang w:val="pt-BR"/>
        </w:rPr>
        <w:t>avaliação</w:t>
      </w:r>
    </w:p>
    <w:p w14:paraId="7CE28C5B" w14:textId="77777777" w:rsidR="009252AC" w:rsidRPr="0006366E" w:rsidRDefault="009252AC" w:rsidP="009252AC">
      <w:pPr>
        <w:pStyle w:val="Compact"/>
        <w:rPr>
          <w:rFonts w:asciiTheme="majorHAnsi" w:hAnsiTheme="majorHAnsi" w:cstheme="majorHAnsi"/>
          <w:lang w:val="pt-BR"/>
        </w:rPr>
      </w:pPr>
    </w:p>
    <w:p w14:paraId="1A2F8568" w14:textId="77777777" w:rsidR="009252AC" w:rsidRDefault="009252AC" w:rsidP="009252AC">
      <w:pPr>
        <w:pStyle w:val="Ttulo3"/>
        <w:rPr>
          <w:rFonts w:cstheme="majorHAnsi"/>
        </w:rPr>
      </w:pPr>
      <w:bookmarkStart w:id="26" w:name="_Toc167049467"/>
      <w:bookmarkStart w:id="27" w:name="_Toc167053713"/>
      <w:bookmarkStart w:id="28" w:name="avaliação"/>
      <w:bookmarkEnd w:id="24"/>
      <w:bookmarkEnd w:id="25"/>
      <w:r w:rsidRPr="0006366E">
        <w:rPr>
          <w:rFonts w:cstheme="majorHAnsi"/>
        </w:rPr>
        <w:t>Avaliação</w:t>
      </w:r>
      <w:bookmarkEnd w:id="26"/>
      <w:bookmarkEnd w:id="27"/>
    </w:p>
    <w:p w14:paraId="13864EE9" w14:textId="77777777" w:rsidR="00654585" w:rsidRPr="00654585" w:rsidRDefault="00654585" w:rsidP="00654585"/>
    <w:p w14:paraId="2C1DB47C" w14:textId="228DEBE1" w:rsidR="009252AC" w:rsidRDefault="009252AC" w:rsidP="007633FD">
      <w:pPr>
        <w:pStyle w:val="FirstParagraph"/>
        <w:spacing w:before="0" w:after="0" w:line="360" w:lineRule="auto"/>
        <w:ind w:firstLine="709"/>
        <w:rPr>
          <w:rFonts w:ascii="Calibri" w:hAnsi="Calibri" w:cs="Calibri"/>
          <w:lang w:val="pt-BR"/>
        </w:rPr>
      </w:pPr>
      <w:r w:rsidRPr="0091532B">
        <w:rPr>
          <w:rFonts w:ascii="Calibri" w:hAnsi="Calibri" w:cs="Calibri"/>
          <w:b/>
          <w:bCs/>
          <w:lang w:val="pt-BR"/>
        </w:rPr>
        <w:t>Definição:</w:t>
      </w:r>
      <w:r w:rsidRPr="0091532B">
        <w:rPr>
          <w:rFonts w:ascii="Calibri" w:hAnsi="Calibri" w:cs="Calibri"/>
          <w:lang w:val="pt-BR"/>
        </w:rPr>
        <w:t xml:space="preserve"> seleção de um questionário que será enviado a um candidato, que deverá responder e devolver ao avaliador</w:t>
      </w:r>
      <w:r w:rsidR="00654585">
        <w:rPr>
          <w:rFonts w:ascii="Calibri" w:hAnsi="Calibri" w:cs="Calibri"/>
          <w:lang w:val="pt-BR"/>
        </w:rPr>
        <w:t>.</w:t>
      </w:r>
    </w:p>
    <w:p w14:paraId="31A0B5DD" w14:textId="77777777" w:rsidR="007633FD" w:rsidRPr="007633FD" w:rsidRDefault="007633FD" w:rsidP="007633FD">
      <w:pPr>
        <w:pStyle w:val="Corpodetexto"/>
        <w:rPr>
          <w:lang w:val="pt-BR"/>
        </w:rPr>
      </w:pPr>
    </w:p>
    <w:p w14:paraId="0AA1BA63" w14:textId="5CD3E25E" w:rsidR="009252AC" w:rsidRPr="0006366E" w:rsidRDefault="009252AC" w:rsidP="007633FD">
      <w:pPr>
        <w:pStyle w:val="Ttulo4"/>
        <w:spacing w:before="0" w:after="0" w:line="360" w:lineRule="auto"/>
        <w:rPr>
          <w:rFonts w:cstheme="majorHAnsi"/>
        </w:rPr>
      </w:pPr>
      <w:bookmarkStart w:id="29" w:name="X36c49ca3175ca3a9fe8448822f9066c6a16577e"/>
      <w:r w:rsidRPr="0006366E">
        <w:rPr>
          <w:rFonts w:cstheme="majorHAnsi"/>
        </w:rPr>
        <w:t>Critérios de aceite para cadastro de avaliação</w:t>
      </w:r>
      <w:r w:rsidR="00654585">
        <w:rPr>
          <w:rFonts w:cstheme="majorHAnsi"/>
        </w:rPr>
        <w:t>:</w:t>
      </w:r>
    </w:p>
    <w:p w14:paraId="79782A6C" w14:textId="77777777" w:rsidR="009252AC" w:rsidRPr="0031543A" w:rsidRDefault="009252AC" w:rsidP="005E078F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 xml:space="preserve">Para cadastrar uma </w:t>
      </w:r>
      <w:r w:rsidRPr="0031543A">
        <w:rPr>
          <w:rFonts w:ascii="Calibri" w:hAnsi="Calibri" w:cs="Calibri"/>
          <w:b/>
          <w:bCs/>
          <w:lang w:val="pt-BR"/>
        </w:rPr>
        <w:t>avaliação</w:t>
      </w:r>
      <w:r w:rsidRPr="0031543A">
        <w:rPr>
          <w:rFonts w:ascii="Calibri" w:hAnsi="Calibri" w:cs="Calibri"/>
          <w:lang w:val="pt-BR"/>
        </w:rPr>
        <w:t xml:space="preserve"> nova, deve ser selecionado um </w:t>
      </w:r>
      <w:r w:rsidRPr="0031543A">
        <w:rPr>
          <w:rFonts w:ascii="Calibri" w:hAnsi="Calibri" w:cs="Calibri"/>
          <w:b/>
          <w:bCs/>
          <w:lang w:val="pt-BR"/>
        </w:rPr>
        <w:t>questionário</w:t>
      </w:r>
      <w:r w:rsidRPr="0031543A">
        <w:rPr>
          <w:rFonts w:ascii="Calibri" w:hAnsi="Calibri" w:cs="Calibri"/>
          <w:lang w:val="pt-BR"/>
        </w:rPr>
        <w:t xml:space="preserve"> e um </w:t>
      </w:r>
      <w:r w:rsidRPr="0031543A">
        <w:rPr>
          <w:rFonts w:ascii="Calibri" w:hAnsi="Calibri" w:cs="Calibri"/>
          <w:b/>
          <w:bCs/>
          <w:lang w:val="pt-BR"/>
        </w:rPr>
        <w:t>candidato</w:t>
      </w:r>
    </w:p>
    <w:p w14:paraId="120075DC" w14:textId="77777777" w:rsidR="009252AC" w:rsidRDefault="009252AC" w:rsidP="005E078F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 xml:space="preserve">Uma </w:t>
      </w:r>
      <w:r w:rsidRPr="0031543A">
        <w:rPr>
          <w:rFonts w:ascii="Calibri" w:hAnsi="Calibri" w:cs="Calibri"/>
          <w:b/>
          <w:bCs/>
          <w:lang w:val="pt-BR"/>
        </w:rPr>
        <w:t>avaliação</w:t>
      </w:r>
      <w:r w:rsidRPr="0031543A">
        <w:rPr>
          <w:rFonts w:ascii="Calibri" w:hAnsi="Calibri" w:cs="Calibri"/>
          <w:lang w:val="pt-BR"/>
        </w:rPr>
        <w:t xml:space="preserve"> pode ser enviada a um </w:t>
      </w:r>
      <w:r w:rsidRPr="0031543A">
        <w:rPr>
          <w:rFonts w:ascii="Calibri" w:hAnsi="Calibri" w:cs="Calibri"/>
          <w:b/>
          <w:bCs/>
          <w:lang w:val="pt-BR"/>
        </w:rPr>
        <w:t>candidato</w:t>
      </w:r>
      <w:r w:rsidRPr="0031543A">
        <w:rPr>
          <w:rFonts w:ascii="Calibri" w:hAnsi="Calibri" w:cs="Calibri"/>
          <w:lang w:val="pt-BR"/>
        </w:rPr>
        <w:t xml:space="preserve"> apenas uma vez</w:t>
      </w:r>
    </w:p>
    <w:p w14:paraId="15B48A6B" w14:textId="77777777" w:rsidR="00654585" w:rsidRPr="0031543A" w:rsidRDefault="00654585" w:rsidP="00654585">
      <w:pPr>
        <w:pStyle w:val="Compact"/>
        <w:ind w:left="720"/>
        <w:rPr>
          <w:rFonts w:ascii="Calibri" w:hAnsi="Calibri" w:cs="Calibri"/>
          <w:lang w:val="pt-BR"/>
        </w:rPr>
      </w:pPr>
    </w:p>
    <w:p w14:paraId="1A7CD6D7" w14:textId="4724761C" w:rsidR="00654585" w:rsidRPr="00654585" w:rsidRDefault="009252AC" w:rsidP="00654585">
      <w:pPr>
        <w:pStyle w:val="Ttulo4"/>
        <w:rPr>
          <w:rFonts w:cstheme="majorHAnsi"/>
        </w:rPr>
      </w:pPr>
      <w:bookmarkStart w:id="30" w:name="Xe37c116a664618f2512782c4f551b03b3d00d5d"/>
      <w:bookmarkEnd w:id="29"/>
      <w:r w:rsidRPr="0006366E">
        <w:rPr>
          <w:rFonts w:cstheme="majorHAnsi"/>
        </w:rPr>
        <w:t>Critérios de aceite para um candidato responder a uma avaliação</w:t>
      </w:r>
      <w:r w:rsidR="00654585">
        <w:rPr>
          <w:rFonts w:cstheme="majorHAnsi"/>
        </w:rPr>
        <w:t>:</w:t>
      </w:r>
    </w:p>
    <w:p w14:paraId="08BD751B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 xml:space="preserve">Um </w:t>
      </w:r>
      <w:r w:rsidRPr="0031543A">
        <w:rPr>
          <w:rFonts w:ascii="Calibri" w:hAnsi="Calibri" w:cs="Calibri"/>
          <w:b/>
          <w:bCs/>
          <w:lang w:val="pt-BR"/>
        </w:rPr>
        <w:t>candidato</w:t>
      </w:r>
      <w:r w:rsidRPr="0031543A">
        <w:rPr>
          <w:rFonts w:ascii="Calibri" w:hAnsi="Calibri" w:cs="Calibri"/>
          <w:lang w:val="pt-BR"/>
        </w:rPr>
        <w:t xml:space="preserve"> pode responder uma avaliação somente uma vez</w:t>
      </w:r>
    </w:p>
    <w:p w14:paraId="67424288" w14:textId="77777777" w:rsidR="009252AC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Theme="majorHAnsi" w:hAnsiTheme="majorHAnsi" w:cstheme="majorHAnsi"/>
          <w:lang w:val="pt-BR"/>
        </w:rPr>
      </w:pPr>
      <w:r w:rsidRPr="0031543A">
        <w:rPr>
          <w:rFonts w:ascii="Calibri" w:hAnsi="Calibri" w:cs="Calibri"/>
          <w:lang w:val="pt-BR"/>
        </w:rPr>
        <w:t xml:space="preserve">Um </w:t>
      </w:r>
      <w:r w:rsidRPr="0031543A">
        <w:rPr>
          <w:rFonts w:ascii="Calibri" w:hAnsi="Calibri" w:cs="Calibri"/>
          <w:b/>
          <w:bCs/>
          <w:lang w:val="pt-BR"/>
        </w:rPr>
        <w:t>candidato</w:t>
      </w:r>
      <w:r w:rsidRPr="0031543A">
        <w:rPr>
          <w:rFonts w:ascii="Calibri" w:hAnsi="Calibri" w:cs="Calibri"/>
          <w:lang w:val="pt-BR"/>
        </w:rPr>
        <w:t xml:space="preserve"> pode visualizar apenas </w:t>
      </w:r>
      <w:r w:rsidRPr="0031543A">
        <w:rPr>
          <w:rFonts w:ascii="Calibri" w:hAnsi="Calibri" w:cs="Calibri"/>
          <w:b/>
          <w:bCs/>
          <w:lang w:val="pt-BR"/>
        </w:rPr>
        <w:t>avaliações</w:t>
      </w:r>
      <w:r w:rsidRPr="0031543A">
        <w:rPr>
          <w:rFonts w:ascii="Calibri" w:hAnsi="Calibri" w:cs="Calibri"/>
          <w:lang w:val="pt-BR"/>
        </w:rPr>
        <w:t xml:space="preserve"> cadastradas para ele próprio</w:t>
      </w:r>
    </w:p>
    <w:p w14:paraId="73FF3E4F" w14:textId="77777777" w:rsidR="009252AC" w:rsidRPr="0006366E" w:rsidRDefault="009252AC" w:rsidP="009252AC">
      <w:pPr>
        <w:pStyle w:val="Compact"/>
        <w:rPr>
          <w:rFonts w:asciiTheme="majorHAnsi" w:hAnsiTheme="majorHAnsi" w:cstheme="majorHAnsi"/>
          <w:lang w:val="pt-BR"/>
        </w:rPr>
      </w:pPr>
    </w:p>
    <w:p w14:paraId="749E80B6" w14:textId="56F083C8" w:rsidR="007633FD" w:rsidRDefault="009252AC" w:rsidP="005E078F">
      <w:pPr>
        <w:pStyle w:val="Ttulo3"/>
        <w:rPr>
          <w:rFonts w:cstheme="majorHAnsi"/>
        </w:rPr>
      </w:pPr>
      <w:bookmarkStart w:id="31" w:name="_Toc167049468"/>
      <w:bookmarkStart w:id="32" w:name="_Toc167053714"/>
      <w:bookmarkStart w:id="33" w:name="alternativa"/>
      <w:bookmarkEnd w:id="28"/>
      <w:bookmarkEnd w:id="30"/>
      <w:r w:rsidRPr="0006366E">
        <w:rPr>
          <w:rFonts w:cstheme="majorHAnsi"/>
        </w:rPr>
        <w:t>Alternativa</w:t>
      </w:r>
      <w:bookmarkEnd w:id="31"/>
      <w:bookmarkEnd w:id="32"/>
    </w:p>
    <w:p w14:paraId="4D17BE4C" w14:textId="77777777" w:rsidR="005E078F" w:rsidRPr="005E078F" w:rsidRDefault="005E078F" w:rsidP="005E078F"/>
    <w:p w14:paraId="0B1B5C98" w14:textId="33BBF289" w:rsidR="005E078F" w:rsidRDefault="009252AC" w:rsidP="005E078F">
      <w:pPr>
        <w:pStyle w:val="FirstParagraph"/>
        <w:ind w:firstLine="708"/>
        <w:rPr>
          <w:rFonts w:ascii="Calibri" w:hAnsi="Calibri" w:cs="Calibri"/>
          <w:lang w:val="pt-BR"/>
        </w:rPr>
      </w:pPr>
      <w:r w:rsidRPr="0091532B">
        <w:rPr>
          <w:rFonts w:ascii="Calibri" w:hAnsi="Calibri" w:cs="Calibri"/>
          <w:b/>
          <w:bCs/>
          <w:lang w:val="pt-BR"/>
        </w:rPr>
        <w:t>Definição:</w:t>
      </w:r>
      <w:r w:rsidRPr="0091532B">
        <w:rPr>
          <w:rFonts w:ascii="Calibri" w:hAnsi="Calibri" w:cs="Calibri"/>
          <w:lang w:val="pt-BR"/>
        </w:rPr>
        <w:t xml:space="preserve"> Conjunto de possíveis respostas para uma pergunta</w:t>
      </w:r>
    </w:p>
    <w:p w14:paraId="0DE5C809" w14:textId="77777777" w:rsidR="005E078F" w:rsidRPr="005E078F" w:rsidRDefault="005E078F" w:rsidP="005E078F">
      <w:pPr>
        <w:pStyle w:val="Corpodetexto"/>
        <w:rPr>
          <w:lang w:val="pt-BR"/>
        </w:rPr>
      </w:pPr>
    </w:p>
    <w:p w14:paraId="61C4463C" w14:textId="77777777" w:rsidR="009252AC" w:rsidRPr="0006366E" w:rsidRDefault="009252AC" w:rsidP="009252AC">
      <w:pPr>
        <w:pStyle w:val="Ttulo4"/>
        <w:rPr>
          <w:rFonts w:cstheme="majorHAnsi"/>
        </w:rPr>
      </w:pPr>
      <w:bookmarkStart w:id="34" w:name="X3460d98f73691b424bfd13ae6a194c3db65b8e7"/>
      <w:r w:rsidRPr="0006366E">
        <w:rPr>
          <w:rFonts w:cstheme="majorHAnsi"/>
        </w:rPr>
        <w:t>Critérios de aceite para cadastro de alternativa</w:t>
      </w:r>
    </w:p>
    <w:p w14:paraId="41C755AC" w14:textId="77777777" w:rsidR="009252AC" w:rsidRPr="0031543A" w:rsidRDefault="009252AC" w:rsidP="009252AC">
      <w:pPr>
        <w:pStyle w:val="Compact"/>
        <w:numPr>
          <w:ilvl w:val="0"/>
          <w:numId w:val="1"/>
        </w:numPr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 xml:space="preserve">Uma </w:t>
      </w:r>
      <w:r w:rsidRPr="0031543A">
        <w:rPr>
          <w:rFonts w:ascii="Calibri" w:hAnsi="Calibri" w:cs="Calibri"/>
          <w:b/>
          <w:bCs/>
          <w:lang w:val="pt-BR"/>
        </w:rPr>
        <w:t>alternativa</w:t>
      </w:r>
      <w:r w:rsidRPr="0031543A">
        <w:rPr>
          <w:rFonts w:ascii="Calibri" w:hAnsi="Calibri" w:cs="Calibri"/>
          <w:lang w:val="pt-BR"/>
        </w:rPr>
        <w:t xml:space="preserve"> não pode ser repetida em uma </w:t>
      </w:r>
      <w:r w:rsidRPr="0031543A">
        <w:rPr>
          <w:rFonts w:ascii="Calibri" w:hAnsi="Calibri" w:cs="Calibri"/>
          <w:b/>
          <w:bCs/>
          <w:lang w:val="pt-BR"/>
        </w:rPr>
        <w:t>pergunta</w:t>
      </w:r>
    </w:p>
    <w:p w14:paraId="172E7437" w14:textId="77777777" w:rsidR="009252AC" w:rsidRPr="0006366E" w:rsidRDefault="009252AC" w:rsidP="009252AC">
      <w:pPr>
        <w:pStyle w:val="Compact"/>
        <w:rPr>
          <w:rFonts w:asciiTheme="majorHAnsi" w:hAnsiTheme="majorHAnsi" w:cstheme="majorHAnsi"/>
          <w:lang w:val="pt-BR"/>
        </w:rPr>
      </w:pPr>
    </w:p>
    <w:p w14:paraId="6C2D1574" w14:textId="77777777" w:rsidR="009252AC" w:rsidRDefault="009252AC" w:rsidP="009252AC">
      <w:pPr>
        <w:pStyle w:val="Ttulo3"/>
        <w:rPr>
          <w:rFonts w:cstheme="majorHAnsi"/>
        </w:rPr>
      </w:pPr>
      <w:bookmarkStart w:id="35" w:name="_Toc167049469"/>
      <w:bookmarkStart w:id="36" w:name="_Toc167053715"/>
      <w:bookmarkStart w:id="37" w:name="área-de-conhecimento"/>
      <w:bookmarkEnd w:id="33"/>
      <w:bookmarkEnd w:id="34"/>
      <w:r w:rsidRPr="0006366E">
        <w:rPr>
          <w:rFonts w:cstheme="majorHAnsi"/>
        </w:rPr>
        <w:t>Área de conhecimento</w:t>
      </w:r>
      <w:bookmarkEnd w:id="35"/>
      <w:bookmarkEnd w:id="36"/>
    </w:p>
    <w:p w14:paraId="512AE5AA" w14:textId="77777777" w:rsidR="00654585" w:rsidRPr="00654585" w:rsidRDefault="00654585" w:rsidP="00654585"/>
    <w:p w14:paraId="189CFB2E" w14:textId="77777777" w:rsidR="009252AC" w:rsidRPr="0031543A" w:rsidRDefault="009252AC" w:rsidP="00654585">
      <w:pPr>
        <w:pStyle w:val="FirstParagraph"/>
        <w:spacing w:before="0" w:after="0" w:line="360" w:lineRule="auto"/>
        <w:ind w:firstLine="709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b/>
          <w:bCs/>
          <w:lang w:val="pt-BR"/>
        </w:rPr>
        <w:t>Definição:</w:t>
      </w:r>
      <w:r w:rsidRPr="0031543A">
        <w:rPr>
          <w:rFonts w:ascii="Calibri" w:hAnsi="Calibri" w:cs="Calibri"/>
          <w:lang w:val="pt-BR"/>
        </w:rPr>
        <w:t xml:space="preserve"> Classificação para uma pergunta para facilitar sua localização</w:t>
      </w:r>
    </w:p>
    <w:p w14:paraId="595CC6E3" w14:textId="77777777" w:rsidR="009252AC" w:rsidRPr="0006366E" w:rsidRDefault="009252AC" w:rsidP="009252AC">
      <w:pPr>
        <w:pStyle w:val="Ttulo4"/>
        <w:rPr>
          <w:rFonts w:cstheme="majorHAnsi"/>
        </w:rPr>
      </w:pPr>
      <w:bookmarkStart w:id="38" w:name="X6a7ea4969ba011c957b99a34beadd94c41d0fc2"/>
      <w:r w:rsidRPr="0006366E">
        <w:rPr>
          <w:rFonts w:cstheme="majorHAnsi"/>
        </w:rPr>
        <w:lastRenderedPageBreak/>
        <w:t>Critérios de aceite para cadastro de área de conhecimento</w:t>
      </w:r>
    </w:p>
    <w:p w14:paraId="5746CEA0" w14:textId="77777777" w:rsidR="009252AC" w:rsidRPr="0031543A" w:rsidRDefault="009252AC" w:rsidP="009252AC">
      <w:pPr>
        <w:pStyle w:val="Compact"/>
        <w:numPr>
          <w:ilvl w:val="0"/>
          <w:numId w:val="1"/>
        </w:numPr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 xml:space="preserve">Uma </w:t>
      </w:r>
      <w:r w:rsidRPr="0031543A">
        <w:rPr>
          <w:rFonts w:ascii="Calibri" w:hAnsi="Calibri" w:cs="Calibri"/>
          <w:b/>
          <w:bCs/>
          <w:lang w:val="pt-BR"/>
        </w:rPr>
        <w:t>área de conhecimento</w:t>
      </w:r>
      <w:r w:rsidRPr="0031543A">
        <w:rPr>
          <w:rFonts w:ascii="Calibri" w:hAnsi="Calibri" w:cs="Calibri"/>
          <w:lang w:val="pt-BR"/>
        </w:rPr>
        <w:t xml:space="preserve"> pode ser incluída junto com uma </w:t>
      </w:r>
      <w:r w:rsidRPr="0031543A">
        <w:rPr>
          <w:rFonts w:ascii="Calibri" w:hAnsi="Calibri" w:cs="Calibri"/>
          <w:b/>
          <w:bCs/>
          <w:lang w:val="pt-BR"/>
        </w:rPr>
        <w:t>pergunta</w:t>
      </w:r>
    </w:p>
    <w:p w14:paraId="5271B9FF" w14:textId="77777777" w:rsidR="009252AC" w:rsidRPr="0006366E" w:rsidRDefault="009252AC" w:rsidP="009252AC">
      <w:pPr>
        <w:pStyle w:val="Compact"/>
        <w:rPr>
          <w:rFonts w:asciiTheme="majorHAnsi" w:hAnsiTheme="majorHAnsi" w:cstheme="majorHAnsi"/>
          <w:lang w:val="pt-BR"/>
        </w:rPr>
      </w:pPr>
    </w:p>
    <w:p w14:paraId="6FF95EB9" w14:textId="77777777" w:rsidR="009252AC" w:rsidRDefault="009252AC" w:rsidP="009252AC">
      <w:pPr>
        <w:pStyle w:val="Ttulo3"/>
        <w:rPr>
          <w:rFonts w:cstheme="majorHAnsi"/>
        </w:rPr>
      </w:pPr>
      <w:bookmarkStart w:id="39" w:name="_Toc167049470"/>
      <w:bookmarkStart w:id="40" w:name="_Toc167053716"/>
      <w:bookmarkStart w:id="41" w:name="resposta-da-avaliação"/>
      <w:bookmarkEnd w:id="37"/>
      <w:bookmarkEnd w:id="38"/>
      <w:r w:rsidRPr="0006366E">
        <w:rPr>
          <w:rFonts w:cstheme="majorHAnsi"/>
        </w:rPr>
        <w:t>Resposta da avaliação</w:t>
      </w:r>
      <w:bookmarkEnd w:id="39"/>
      <w:bookmarkEnd w:id="40"/>
    </w:p>
    <w:p w14:paraId="6B003B80" w14:textId="77777777" w:rsidR="00654585" w:rsidRPr="00654585" w:rsidRDefault="00654585" w:rsidP="00654585"/>
    <w:p w14:paraId="4CB3DF69" w14:textId="7FBCB66E" w:rsidR="009252AC" w:rsidRPr="0031543A" w:rsidRDefault="009252AC" w:rsidP="00654585">
      <w:pPr>
        <w:pStyle w:val="FirstParagraph"/>
        <w:spacing w:before="0" w:after="0" w:line="360" w:lineRule="auto"/>
        <w:ind w:firstLine="709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b/>
          <w:bCs/>
          <w:lang w:val="pt-BR"/>
        </w:rPr>
        <w:t>Definição:</w:t>
      </w:r>
      <w:r w:rsidRPr="0031543A">
        <w:rPr>
          <w:rFonts w:ascii="Calibri" w:hAnsi="Calibri" w:cs="Calibri"/>
          <w:lang w:val="pt-BR"/>
        </w:rPr>
        <w:t xml:space="preserve"> a alternativa selecionada para uma pergunta que será respondida pelo candidato</w:t>
      </w:r>
      <w:r w:rsidR="007633FD">
        <w:rPr>
          <w:rFonts w:ascii="Calibri" w:hAnsi="Calibri" w:cs="Calibri"/>
          <w:lang w:val="pt-BR"/>
        </w:rPr>
        <w:t>.</w:t>
      </w:r>
    </w:p>
    <w:p w14:paraId="2B8E90E5" w14:textId="77777777" w:rsidR="009252AC" w:rsidRPr="0006366E" w:rsidRDefault="009252AC" w:rsidP="009252AC">
      <w:pPr>
        <w:pStyle w:val="Ttulo4"/>
        <w:rPr>
          <w:rFonts w:cstheme="majorHAnsi"/>
        </w:rPr>
      </w:pPr>
      <w:bookmarkStart w:id="42" w:name="Xefa06d152fd8a40db9ea6059254fca48a189947"/>
      <w:r w:rsidRPr="0006366E">
        <w:rPr>
          <w:rFonts w:cstheme="majorHAnsi"/>
        </w:rPr>
        <w:t>Critérios de aceite para resposta de avaliação</w:t>
      </w:r>
    </w:p>
    <w:p w14:paraId="5A0C0A8A" w14:textId="072683A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 xml:space="preserve">Somente podem ser informada uma </w:t>
      </w:r>
      <w:r w:rsidRPr="0031543A">
        <w:rPr>
          <w:rFonts w:ascii="Calibri" w:hAnsi="Calibri" w:cs="Calibri"/>
          <w:b/>
          <w:bCs/>
          <w:lang w:val="pt-BR"/>
        </w:rPr>
        <w:t>resposta da avaliação</w:t>
      </w:r>
      <w:r w:rsidRPr="0031543A">
        <w:rPr>
          <w:rFonts w:ascii="Calibri" w:hAnsi="Calibri" w:cs="Calibri"/>
          <w:lang w:val="pt-BR"/>
        </w:rPr>
        <w:t xml:space="preserve"> para uma </w:t>
      </w:r>
      <w:r w:rsidRPr="0031543A">
        <w:rPr>
          <w:rFonts w:ascii="Calibri" w:hAnsi="Calibri" w:cs="Calibri"/>
          <w:b/>
          <w:bCs/>
          <w:lang w:val="pt-BR"/>
        </w:rPr>
        <w:t>pergunta</w:t>
      </w:r>
      <w:r w:rsidRPr="0031543A">
        <w:rPr>
          <w:rFonts w:ascii="Calibri" w:hAnsi="Calibri" w:cs="Calibri"/>
          <w:lang w:val="pt-BR"/>
        </w:rPr>
        <w:t xml:space="preserve"> de acordo com as </w:t>
      </w:r>
      <w:r w:rsidRPr="0031543A">
        <w:rPr>
          <w:rFonts w:ascii="Calibri" w:hAnsi="Calibri" w:cs="Calibri"/>
          <w:b/>
          <w:bCs/>
          <w:lang w:val="pt-BR"/>
        </w:rPr>
        <w:t>alternativas</w:t>
      </w:r>
      <w:r w:rsidRPr="0031543A">
        <w:rPr>
          <w:rFonts w:ascii="Calibri" w:hAnsi="Calibri" w:cs="Calibri"/>
          <w:lang w:val="pt-BR"/>
        </w:rPr>
        <w:t xml:space="preserve"> cadastradas na </w:t>
      </w:r>
      <w:r w:rsidRPr="0031543A">
        <w:rPr>
          <w:rFonts w:ascii="Calibri" w:hAnsi="Calibri" w:cs="Calibri"/>
          <w:b/>
          <w:bCs/>
          <w:lang w:val="pt-BR"/>
        </w:rPr>
        <w:t>pergunta</w:t>
      </w:r>
      <w:bookmarkStart w:id="43" w:name="section"/>
      <w:bookmarkEnd w:id="41"/>
      <w:bookmarkEnd w:id="42"/>
    </w:p>
    <w:p w14:paraId="5A458AE3" w14:textId="77777777" w:rsidR="009252AC" w:rsidRPr="009252AC" w:rsidRDefault="009252AC" w:rsidP="009252AC">
      <w:pPr>
        <w:pStyle w:val="Compact"/>
        <w:rPr>
          <w:rFonts w:asciiTheme="majorHAnsi" w:hAnsiTheme="majorHAnsi" w:cstheme="majorHAnsi"/>
          <w:lang w:val="pt-BR"/>
        </w:rPr>
      </w:pPr>
    </w:p>
    <w:p w14:paraId="1AFD42A0" w14:textId="77777777" w:rsidR="009252AC" w:rsidRDefault="009252AC" w:rsidP="009252AC">
      <w:pPr>
        <w:pStyle w:val="Ttulo2"/>
        <w:rPr>
          <w:rFonts w:cstheme="majorHAnsi"/>
        </w:rPr>
      </w:pPr>
      <w:bookmarkStart w:id="44" w:name="_Toc167049471"/>
      <w:bookmarkStart w:id="45" w:name="_Toc167053717"/>
      <w:bookmarkStart w:id="46" w:name="funcionalidades"/>
      <w:bookmarkEnd w:id="12"/>
      <w:bookmarkEnd w:id="43"/>
      <w:r w:rsidRPr="0006366E">
        <w:rPr>
          <w:rFonts w:cstheme="majorHAnsi"/>
        </w:rPr>
        <w:t>Funcionalidades</w:t>
      </w:r>
      <w:bookmarkEnd w:id="44"/>
      <w:bookmarkEnd w:id="45"/>
    </w:p>
    <w:p w14:paraId="3E57FC62" w14:textId="77777777" w:rsidR="007633FD" w:rsidRPr="007633FD" w:rsidRDefault="007633FD" w:rsidP="007633FD"/>
    <w:p w14:paraId="00F1BC96" w14:textId="77777777" w:rsidR="009252AC" w:rsidRDefault="009252AC" w:rsidP="007633FD">
      <w:pPr>
        <w:pStyle w:val="Corpodetexto"/>
        <w:spacing w:before="0" w:after="0" w:line="360" w:lineRule="auto"/>
        <w:ind w:firstLine="708"/>
        <w:jc w:val="both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Com base nos requisitos de domínio os quais analisamos previamente, chegamos ao desenho das seguintes funcionalidades, divididas por entidade de domínio:</w:t>
      </w:r>
    </w:p>
    <w:p w14:paraId="74DD9582" w14:textId="77777777" w:rsidR="007633FD" w:rsidRPr="0031543A" w:rsidRDefault="007633FD" w:rsidP="007633FD">
      <w:pPr>
        <w:pStyle w:val="Corpodetexto"/>
        <w:spacing w:before="0" w:after="0" w:line="360" w:lineRule="auto"/>
        <w:ind w:firstLine="708"/>
        <w:jc w:val="both"/>
        <w:rPr>
          <w:rFonts w:ascii="Calibri" w:hAnsi="Calibri" w:cs="Calibri"/>
          <w:lang w:val="pt-BR"/>
        </w:rPr>
      </w:pPr>
    </w:p>
    <w:p w14:paraId="07110E73" w14:textId="4F6EE9C9" w:rsidR="0091532B" w:rsidRPr="00654585" w:rsidRDefault="009252AC" w:rsidP="00654585">
      <w:pPr>
        <w:pStyle w:val="Ttulo4"/>
        <w:rPr>
          <w:rFonts w:cstheme="majorHAnsi"/>
        </w:rPr>
      </w:pPr>
      <w:bookmarkStart w:id="47" w:name="X39898fc9a384d22d07ab1d6571027807842e2bb"/>
      <w:r w:rsidRPr="0006366E">
        <w:rPr>
          <w:rFonts w:cstheme="majorHAnsi"/>
        </w:rPr>
        <w:t>Área de conhecimento (Categorias de perguntas)</w:t>
      </w:r>
    </w:p>
    <w:p w14:paraId="2737A82D" w14:textId="77777777" w:rsidR="009252AC" w:rsidRPr="0031543A" w:rsidRDefault="009252AC" w:rsidP="0091532B">
      <w:pPr>
        <w:pStyle w:val="Compact"/>
        <w:numPr>
          <w:ilvl w:val="0"/>
          <w:numId w:val="1"/>
        </w:numPr>
        <w:spacing w:before="0" w:after="0" w:line="360" w:lineRule="auto"/>
        <w:ind w:left="238" w:firstLine="0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Adicionar áreas de conhecimento (Perfil Avaliador)</w:t>
      </w:r>
    </w:p>
    <w:p w14:paraId="1D3B95D9" w14:textId="77777777" w:rsidR="009252AC" w:rsidRPr="0031543A" w:rsidRDefault="009252AC" w:rsidP="0091532B">
      <w:pPr>
        <w:pStyle w:val="Compact"/>
        <w:numPr>
          <w:ilvl w:val="0"/>
          <w:numId w:val="1"/>
        </w:numPr>
        <w:spacing w:before="0" w:after="0" w:line="360" w:lineRule="auto"/>
        <w:ind w:left="238" w:firstLine="0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Obter áreas de conhecimento cadastradas (Perfil Avaliador)</w:t>
      </w:r>
    </w:p>
    <w:p w14:paraId="11F074F6" w14:textId="77777777" w:rsidR="009252AC" w:rsidRPr="0031543A" w:rsidRDefault="009252AC" w:rsidP="0091532B">
      <w:pPr>
        <w:pStyle w:val="Compact"/>
        <w:numPr>
          <w:ilvl w:val="0"/>
          <w:numId w:val="1"/>
        </w:numPr>
        <w:spacing w:before="0" w:after="0" w:line="360" w:lineRule="auto"/>
        <w:ind w:left="238" w:firstLine="0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Alterar área de conhecimento (Perfil Avaliador)</w:t>
      </w:r>
    </w:p>
    <w:p w14:paraId="50C3ADA6" w14:textId="77777777" w:rsidR="009252AC" w:rsidRPr="0006366E" w:rsidRDefault="009252AC" w:rsidP="009252AC">
      <w:pPr>
        <w:pStyle w:val="Compact"/>
        <w:ind w:left="720"/>
        <w:rPr>
          <w:rFonts w:asciiTheme="majorHAnsi" w:hAnsiTheme="majorHAnsi" w:cstheme="majorHAnsi"/>
          <w:lang w:val="pt-BR"/>
        </w:rPr>
      </w:pPr>
    </w:p>
    <w:p w14:paraId="7DE9A08D" w14:textId="77777777" w:rsidR="009252AC" w:rsidRPr="0006366E" w:rsidRDefault="009252AC" w:rsidP="009252AC">
      <w:pPr>
        <w:pStyle w:val="Ttulo4"/>
        <w:rPr>
          <w:rFonts w:cstheme="majorHAnsi"/>
        </w:rPr>
      </w:pPr>
      <w:bookmarkStart w:id="48" w:name="avaliação-aplicação-de-um-questionário"/>
      <w:bookmarkEnd w:id="47"/>
      <w:r w:rsidRPr="0006366E">
        <w:rPr>
          <w:rFonts w:cstheme="majorHAnsi"/>
        </w:rPr>
        <w:t>Avaliação (Aplicação de um Questionário)</w:t>
      </w:r>
    </w:p>
    <w:p w14:paraId="06C14CF8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Adicionar avaliação de um candidato (Perfil Candidato)</w:t>
      </w:r>
    </w:p>
    <w:p w14:paraId="40B2706E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Adicionar observações em uma avaliação (Perfil Avaliador)</w:t>
      </w:r>
    </w:p>
    <w:p w14:paraId="188FF77E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Obter avaliações cadastradas (Perfil Avaliador)</w:t>
      </w:r>
    </w:p>
    <w:p w14:paraId="661653D8" w14:textId="77777777" w:rsidR="009252AC" w:rsidRPr="0006366E" w:rsidRDefault="009252AC" w:rsidP="009252AC">
      <w:pPr>
        <w:pStyle w:val="Compact"/>
        <w:ind w:left="720"/>
        <w:rPr>
          <w:rFonts w:asciiTheme="majorHAnsi" w:hAnsiTheme="majorHAnsi" w:cstheme="majorHAnsi"/>
          <w:lang w:val="pt-BR"/>
        </w:rPr>
      </w:pPr>
    </w:p>
    <w:p w14:paraId="019B72B8" w14:textId="77777777" w:rsidR="009252AC" w:rsidRPr="0006366E" w:rsidRDefault="009252AC" w:rsidP="009252AC">
      <w:pPr>
        <w:pStyle w:val="Ttulo4"/>
        <w:rPr>
          <w:rFonts w:cstheme="majorHAnsi"/>
        </w:rPr>
      </w:pPr>
      <w:bookmarkStart w:id="49" w:name="login"/>
      <w:bookmarkEnd w:id="48"/>
      <w:r w:rsidRPr="0006366E">
        <w:rPr>
          <w:rFonts w:cstheme="majorHAnsi"/>
        </w:rPr>
        <w:t>Login</w:t>
      </w:r>
    </w:p>
    <w:p w14:paraId="438CA9E0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Gerar token de acesso (Perfil Avaliador | Candidato)</w:t>
      </w:r>
    </w:p>
    <w:p w14:paraId="065DD697" w14:textId="77777777" w:rsidR="009252AC" w:rsidRDefault="009252AC" w:rsidP="009252AC">
      <w:pPr>
        <w:pStyle w:val="Compact"/>
        <w:ind w:left="720"/>
        <w:rPr>
          <w:rFonts w:asciiTheme="majorHAnsi" w:hAnsiTheme="majorHAnsi" w:cstheme="majorHAnsi"/>
          <w:lang w:val="pt-BR"/>
        </w:rPr>
      </w:pPr>
    </w:p>
    <w:p w14:paraId="19058563" w14:textId="77777777" w:rsidR="007633FD" w:rsidRPr="0006366E" w:rsidRDefault="007633FD" w:rsidP="009252AC">
      <w:pPr>
        <w:pStyle w:val="Compact"/>
        <w:ind w:left="720"/>
        <w:rPr>
          <w:rFonts w:asciiTheme="majorHAnsi" w:hAnsiTheme="majorHAnsi" w:cstheme="majorHAnsi"/>
          <w:lang w:val="pt-BR"/>
        </w:rPr>
      </w:pPr>
    </w:p>
    <w:p w14:paraId="58FE001F" w14:textId="77777777" w:rsidR="009252AC" w:rsidRPr="0006366E" w:rsidRDefault="009252AC" w:rsidP="009252AC">
      <w:pPr>
        <w:pStyle w:val="Ttulo4"/>
        <w:rPr>
          <w:rFonts w:cstheme="majorHAnsi"/>
        </w:rPr>
      </w:pPr>
      <w:bookmarkStart w:id="50" w:name="pergunta-1"/>
      <w:bookmarkEnd w:id="49"/>
      <w:r w:rsidRPr="0006366E">
        <w:rPr>
          <w:rFonts w:cstheme="majorHAnsi"/>
        </w:rPr>
        <w:lastRenderedPageBreak/>
        <w:t>Pergunta</w:t>
      </w:r>
    </w:p>
    <w:p w14:paraId="235797FB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Adicionar pergunta relacionada a uma área de conhecimento (Perfil Avaliador)</w:t>
      </w:r>
    </w:p>
    <w:p w14:paraId="726E2F2E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Alterar uma pergunta cadastrada (Perfil Avaliador)</w:t>
      </w:r>
    </w:p>
    <w:p w14:paraId="0814DDFE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Obter perguntas cadastradas (Perfil Avaliador)</w:t>
      </w:r>
    </w:p>
    <w:p w14:paraId="23950A81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Excluir uma pergunta cadastrada (Perfil Avaliador)</w:t>
      </w:r>
    </w:p>
    <w:p w14:paraId="27C0B74E" w14:textId="77777777" w:rsidR="009252AC" w:rsidRPr="0006366E" w:rsidRDefault="009252AC" w:rsidP="009252AC">
      <w:pPr>
        <w:pStyle w:val="Compact"/>
        <w:ind w:left="720"/>
        <w:rPr>
          <w:rFonts w:asciiTheme="majorHAnsi" w:hAnsiTheme="majorHAnsi" w:cstheme="majorHAnsi"/>
          <w:lang w:val="pt-BR"/>
        </w:rPr>
      </w:pPr>
    </w:p>
    <w:p w14:paraId="2744E6E8" w14:textId="77777777" w:rsidR="009252AC" w:rsidRPr="0006366E" w:rsidRDefault="009252AC" w:rsidP="009252AC">
      <w:pPr>
        <w:pStyle w:val="Ttulo4"/>
        <w:rPr>
          <w:rFonts w:cstheme="majorHAnsi"/>
        </w:rPr>
      </w:pPr>
      <w:bookmarkStart w:id="51" w:name="questionário-conjunto-de-perguntas"/>
      <w:bookmarkEnd w:id="50"/>
      <w:r w:rsidRPr="0006366E">
        <w:rPr>
          <w:rFonts w:cstheme="majorHAnsi"/>
        </w:rPr>
        <w:t>Questionário (Conjunto de perguntas)</w:t>
      </w:r>
    </w:p>
    <w:p w14:paraId="195B1545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Adicionar um novo Questionário (Perfil Avaliador)</w:t>
      </w:r>
    </w:p>
    <w:p w14:paraId="564BBA60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Alterar um questionário existente (Perfil Avaliador)</w:t>
      </w:r>
    </w:p>
    <w:p w14:paraId="3239EB90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Excluir um questionário existente (Perfil Avaliador)</w:t>
      </w:r>
    </w:p>
    <w:p w14:paraId="730EC25C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Obter questionários cadastrados (Perfil Avaliador)</w:t>
      </w:r>
    </w:p>
    <w:p w14:paraId="18433577" w14:textId="25B1D686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 xml:space="preserve">Obter um questionário </w:t>
      </w:r>
      <w:r w:rsidR="00654585" w:rsidRPr="0031543A">
        <w:rPr>
          <w:rFonts w:ascii="Calibri" w:hAnsi="Calibri" w:cs="Calibri"/>
          <w:lang w:val="pt-BR"/>
        </w:rPr>
        <w:t>específico</w:t>
      </w:r>
      <w:r w:rsidRPr="0031543A">
        <w:rPr>
          <w:rFonts w:ascii="Calibri" w:hAnsi="Calibri" w:cs="Calibri"/>
          <w:lang w:val="pt-BR"/>
        </w:rPr>
        <w:t xml:space="preserve"> para preenchimento (Perfil Candidato)</w:t>
      </w:r>
    </w:p>
    <w:p w14:paraId="6566DB63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Obter estatísticas de um questionário (Perfil Avaliador)</w:t>
      </w:r>
    </w:p>
    <w:p w14:paraId="35FB57E8" w14:textId="77777777" w:rsidR="009252AC" w:rsidRPr="0006366E" w:rsidRDefault="009252AC" w:rsidP="009252AC">
      <w:pPr>
        <w:pStyle w:val="Compact"/>
        <w:ind w:left="720"/>
        <w:rPr>
          <w:rFonts w:asciiTheme="majorHAnsi" w:hAnsiTheme="majorHAnsi" w:cstheme="majorHAnsi"/>
          <w:lang w:val="pt-BR"/>
        </w:rPr>
      </w:pPr>
    </w:p>
    <w:p w14:paraId="06682B30" w14:textId="77777777" w:rsidR="009252AC" w:rsidRPr="0006366E" w:rsidRDefault="009252AC" w:rsidP="009252AC">
      <w:pPr>
        <w:pStyle w:val="Ttulo4"/>
        <w:rPr>
          <w:rFonts w:cstheme="majorHAnsi"/>
        </w:rPr>
      </w:pPr>
      <w:bookmarkStart w:id="52" w:name="usuário-1"/>
      <w:bookmarkEnd w:id="51"/>
      <w:r w:rsidRPr="0006366E">
        <w:rPr>
          <w:rFonts w:cstheme="majorHAnsi"/>
        </w:rPr>
        <w:t>Usuário</w:t>
      </w:r>
    </w:p>
    <w:p w14:paraId="654D83FC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Adicionar um usuário no sistema (Perfil Avaliador | Candidato)</w:t>
      </w:r>
    </w:p>
    <w:p w14:paraId="69CD598C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Alterar um usuário cadastrado (Perfil Avaliador)</w:t>
      </w:r>
    </w:p>
    <w:p w14:paraId="05F14B7F" w14:textId="77777777" w:rsidR="009252AC" w:rsidRPr="0031543A" w:rsidRDefault="009252AC" w:rsidP="00654585">
      <w:pPr>
        <w:pStyle w:val="Compact"/>
        <w:numPr>
          <w:ilvl w:val="0"/>
          <w:numId w:val="1"/>
        </w:numPr>
        <w:spacing w:before="0" w:after="0" w:line="360" w:lineRule="auto"/>
        <w:ind w:hanging="482"/>
        <w:rPr>
          <w:rFonts w:ascii="Calibri" w:hAnsi="Calibri" w:cs="Calibri"/>
          <w:lang w:val="pt-BR"/>
        </w:rPr>
      </w:pPr>
      <w:r w:rsidRPr="0031543A">
        <w:rPr>
          <w:rFonts w:ascii="Calibri" w:hAnsi="Calibri" w:cs="Calibri"/>
          <w:lang w:val="pt-BR"/>
        </w:rPr>
        <w:t>Obter usuário (Perfil Avaliador | Candidato)</w:t>
      </w:r>
    </w:p>
    <w:p w14:paraId="663FE2CA" w14:textId="77777777" w:rsidR="009252AC" w:rsidRPr="00C66140" w:rsidRDefault="009252AC" w:rsidP="009252AC">
      <w:pPr>
        <w:pStyle w:val="Compact"/>
        <w:ind w:left="720"/>
        <w:rPr>
          <w:rFonts w:asciiTheme="majorHAnsi" w:hAnsiTheme="majorHAnsi" w:cstheme="majorHAnsi"/>
          <w:lang w:val="pt-BR"/>
        </w:rPr>
      </w:pPr>
    </w:p>
    <w:p w14:paraId="14E9EF60" w14:textId="77777777" w:rsidR="009252AC" w:rsidRPr="0006366E" w:rsidRDefault="009252AC" w:rsidP="0091532B">
      <w:pPr>
        <w:pStyle w:val="Ttulo2"/>
        <w:rPr>
          <w:rFonts w:cstheme="majorHAnsi"/>
        </w:rPr>
      </w:pPr>
      <w:bookmarkStart w:id="53" w:name="_Toc167049472"/>
      <w:bookmarkStart w:id="54" w:name="_Toc167053718"/>
      <w:r w:rsidRPr="0006366E">
        <w:rPr>
          <w:rFonts w:cstheme="majorHAnsi"/>
        </w:rPr>
        <w:t>Fluxos dos principais processos</w:t>
      </w:r>
      <w:bookmarkEnd w:id="53"/>
      <w:bookmarkEnd w:id="54"/>
    </w:p>
    <w:p w14:paraId="6D90FE1A" w14:textId="77777777" w:rsidR="009252AC" w:rsidRPr="0006366E" w:rsidRDefault="009252AC" w:rsidP="0091532B">
      <w:pPr>
        <w:pStyle w:val="Corpodetexto"/>
        <w:rPr>
          <w:rFonts w:asciiTheme="majorHAnsi" w:hAnsiTheme="majorHAnsi" w:cstheme="majorHAnsi"/>
          <w:lang w:val="pt-BR"/>
        </w:rPr>
      </w:pPr>
    </w:p>
    <w:p w14:paraId="6E712F8B" w14:textId="099C447B" w:rsidR="009252AC" w:rsidRPr="0031543A" w:rsidRDefault="009252AC" w:rsidP="00654585">
      <w:pPr>
        <w:pStyle w:val="Corpodetexto"/>
        <w:spacing w:before="0" w:after="0" w:line="360" w:lineRule="auto"/>
        <w:ind w:firstLine="709"/>
        <w:jc w:val="both"/>
        <w:rPr>
          <w:rFonts w:ascii="Calibri" w:hAnsi="Calibri" w:cs="Calibri"/>
          <w:lang w:val="pt-BR"/>
        </w:rPr>
        <w:sectPr w:rsidR="009252AC" w:rsidRPr="0031543A" w:rsidSect="007633FD">
          <w:pgSz w:w="12240" w:h="15840"/>
          <w:pgMar w:top="1417" w:right="1701" w:bottom="1417" w:left="1701" w:header="720" w:footer="720" w:gutter="0"/>
          <w:pgNumType w:start="0"/>
          <w:cols w:space="720"/>
          <w:titlePg/>
          <w:docGrid w:linePitch="299"/>
        </w:sectPr>
      </w:pPr>
      <w:r w:rsidRPr="0031543A">
        <w:rPr>
          <w:rFonts w:ascii="Calibri" w:hAnsi="Calibri" w:cs="Calibri"/>
          <w:lang w:val="pt-BR"/>
        </w:rPr>
        <w:t xml:space="preserve">Abaixo seguem os desenhos dos principais fluxos do processo. Esses fluxos se encontram no arquivo </w:t>
      </w:r>
      <w:proofErr w:type="spellStart"/>
      <w:r w:rsidR="007633FD">
        <w:rPr>
          <w:rFonts w:ascii="Calibri" w:hAnsi="Calibri" w:cs="Calibri"/>
          <w:lang w:val="pt-BR"/>
        </w:rPr>
        <w:t>Fluxos.</w:t>
      </w:r>
      <w:r w:rsidRPr="0031543A">
        <w:rPr>
          <w:rFonts w:ascii="Calibri" w:hAnsi="Calibri" w:cs="Calibri"/>
          <w:lang w:val="pt-BR"/>
        </w:rPr>
        <w:t>bpmn</w:t>
      </w:r>
      <w:proofErr w:type="spellEnd"/>
      <w:r w:rsidRPr="0031543A">
        <w:rPr>
          <w:rFonts w:ascii="Calibri" w:hAnsi="Calibri" w:cs="Calibri"/>
          <w:lang w:val="pt-BR"/>
        </w:rPr>
        <w:t xml:space="preserve"> na pasta Fluxos do repositório do projeto </w:t>
      </w:r>
      <w:proofErr w:type="spellStart"/>
      <w:r w:rsidRPr="0031543A">
        <w:rPr>
          <w:rFonts w:ascii="Calibri" w:hAnsi="Calibri" w:cs="Calibri"/>
          <w:lang w:val="pt-BR"/>
        </w:rPr>
        <w:t>InteviewGenerator</w:t>
      </w:r>
      <w:proofErr w:type="spellEnd"/>
      <w:r w:rsidRPr="0031543A">
        <w:rPr>
          <w:rFonts w:ascii="Calibri" w:hAnsi="Calibri" w:cs="Calibri"/>
          <w:lang w:val="pt-BR"/>
        </w:rPr>
        <w:t xml:space="preserve">, no link  </w:t>
      </w:r>
      <w:hyperlink r:id="rId12" w:history="1">
        <w:r w:rsidRPr="0031543A">
          <w:rPr>
            <w:rStyle w:val="Hyperlink"/>
            <w:rFonts w:ascii="Calibri" w:hAnsi="Calibri" w:cs="Calibri"/>
            <w:color w:val="auto"/>
            <w:lang w:val="pt-BR"/>
          </w:rPr>
          <w:t>https://github.com/andreml/interview.generator</w:t>
        </w:r>
      </w:hyperlink>
      <w:r w:rsidRPr="0031543A">
        <w:rPr>
          <w:rFonts w:ascii="Calibri" w:hAnsi="Calibri" w:cs="Calibri"/>
          <w:lang w:val="pt-BR"/>
        </w:rPr>
        <w:t>.</w:t>
      </w:r>
    </w:p>
    <w:p w14:paraId="0739CA55" w14:textId="77777777" w:rsidR="009252AC" w:rsidRDefault="009252AC" w:rsidP="0091532B">
      <w:pPr>
        <w:pStyle w:val="Corpodetexto"/>
        <w:rPr>
          <w:lang w:val="pt-BR"/>
        </w:rPr>
        <w:sectPr w:rsidR="009252AC" w:rsidSect="009252AC">
          <w:pgSz w:w="15840" w:h="12240" w:orient="landscape"/>
          <w:pgMar w:top="1701" w:right="1418" w:bottom="1701" w:left="1418" w:header="720" w:footer="720" w:gutter="0"/>
          <w:cols w:space="720"/>
        </w:sectPr>
      </w:pPr>
      <w:r>
        <w:rPr>
          <w:noProof/>
        </w:rPr>
        <w:lastRenderedPageBreak/>
        <w:drawing>
          <wp:inline distT="0" distB="0" distL="0" distR="0" wp14:anchorId="4F13C278" wp14:editId="44185A26">
            <wp:extent cx="8257540" cy="4199255"/>
            <wp:effectExtent l="0" t="0" r="0" b="0"/>
            <wp:docPr id="1847596091" name="Grá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596091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7540" cy="419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54D" w14:textId="4997C75E" w:rsidR="009252AC" w:rsidRDefault="009252AC" w:rsidP="0091532B">
      <w:pPr>
        <w:pStyle w:val="Ttulo2"/>
      </w:pPr>
      <w:bookmarkStart w:id="55" w:name="_Toc167053719"/>
      <w:bookmarkEnd w:id="46"/>
      <w:bookmarkEnd w:id="52"/>
      <w:proofErr w:type="spellStart"/>
      <w:r>
        <w:lastRenderedPageBreak/>
        <w:t>Endpoints</w:t>
      </w:r>
      <w:proofErr w:type="spellEnd"/>
      <w:r>
        <w:t xml:space="preserve"> desenvolvidos</w:t>
      </w:r>
      <w:bookmarkEnd w:id="55"/>
    </w:p>
    <w:p w14:paraId="3C227FBF" w14:textId="77777777" w:rsidR="007633FD" w:rsidRPr="007633FD" w:rsidRDefault="007633FD" w:rsidP="007633FD"/>
    <w:p w14:paraId="0DE0ECA0" w14:textId="1C91C995" w:rsidR="0091532B" w:rsidRPr="00654585" w:rsidRDefault="0091532B" w:rsidP="005E078F">
      <w:pPr>
        <w:spacing w:after="0" w:line="360" w:lineRule="auto"/>
        <w:ind w:firstLine="709"/>
        <w:rPr>
          <w:rFonts w:ascii="Calibri" w:hAnsi="Calibri" w:cs="Calibri"/>
          <w:sz w:val="24"/>
          <w:szCs w:val="24"/>
        </w:rPr>
      </w:pPr>
      <w:r w:rsidRPr="00654585">
        <w:rPr>
          <w:rFonts w:ascii="Calibri" w:hAnsi="Calibri" w:cs="Calibri"/>
          <w:sz w:val="24"/>
          <w:szCs w:val="24"/>
        </w:rPr>
        <w:t xml:space="preserve">Abaixo segue um resumo dos </w:t>
      </w:r>
      <w:proofErr w:type="spellStart"/>
      <w:r w:rsidRPr="00654585">
        <w:rPr>
          <w:rFonts w:ascii="Calibri" w:hAnsi="Calibri" w:cs="Calibri"/>
          <w:sz w:val="24"/>
          <w:szCs w:val="24"/>
        </w:rPr>
        <w:t>endpoints</w:t>
      </w:r>
      <w:proofErr w:type="spellEnd"/>
      <w:r w:rsidRPr="00654585">
        <w:rPr>
          <w:rFonts w:ascii="Calibri" w:hAnsi="Calibri" w:cs="Calibri"/>
          <w:sz w:val="24"/>
          <w:szCs w:val="24"/>
        </w:rPr>
        <w:t xml:space="preserve"> desenvolvidos para composição desse projeto</w:t>
      </w:r>
      <w:r w:rsidR="007633FD">
        <w:rPr>
          <w:rFonts w:ascii="Calibri" w:hAnsi="Calibri" w:cs="Calibri"/>
          <w:sz w:val="24"/>
          <w:szCs w:val="24"/>
        </w:rPr>
        <w:t xml:space="preserve">, divididos por </w:t>
      </w:r>
      <w:r w:rsidR="006F2689">
        <w:rPr>
          <w:rFonts w:ascii="Calibri" w:hAnsi="Calibri" w:cs="Calibri"/>
          <w:sz w:val="24"/>
          <w:szCs w:val="24"/>
        </w:rPr>
        <w:t xml:space="preserve">funcionalidade e </w:t>
      </w:r>
      <w:r w:rsidR="007633FD">
        <w:rPr>
          <w:rFonts w:ascii="Calibri" w:hAnsi="Calibri" w:cs="Calibri"/>
          <w:sz w:val="24"/>
          <w:szCs w:val="24"/>
        </w:rPr>
        <w:t>perfil de acesso</w:t>
      </w:r>
      <w:r w:rsidRPr="00654585">
        <w:rPr>
          <w:rFonts w:ascii="Calibri" w:hAnsi="Calibri" w:cs="Calibri"/>
          <w:sz w:val="24"/>
          <w:szCs w:val="24"/>
        </w:rPr>
        <w:t>:</w:t>
      </w:r>
    </w:p>
    <w:p w14:paraId="337430E0" w14:textId="77777777" w:rsidR="0091532B" w:rsidRPr="0091532B" w:rsidRDefault="0091532B" w:rsidP="0091532B"/>
    <w:p w14:paraId="24180B42" w14:textId="77777777" w:rsidR="009252AC" w:rsidRDefault="009252AC" w:rsidP="0091532B">
      <w:pPr>
        <w:pStyle w:val="Ttulo3"/>
        <w:rPr>
          <w:rFonts w:ascii="Arial" w:hAnsi="Arial" w:cs="Arial"/>
        </w:rPr>
      </w:pPr>
      <w:bookmarkStart w:id="56" w:name="_Toc166965503"/>
      <w:bookmarkStart w:id="57" w:name="_Toc167053720"/>
      <w:r w:rsidRPr="00B9494C">
        <w:rPr>
          <w:rFonts w:ascii="Arial" w:hAnsi="Arial" w:cs="Arial"/>
        </w:rPr>
        <w:t>Avaliador</w:t>
      </w:r>
      <w:bookmarkEnd w:id="56"/>
      <w:bookmarkEnd w:id="57"/>
    </w:p>
    <w:p w14:paraId="43521E27" w14:textId="77777777" w:rsidR="006F2689" w:rsidRPr="006F2689" w:rsidRDefault="006F2689" w:rsidP="006F2689"/>
    <w:p w14:paraId="4974A61D" w14:textId="77777777" w:rsidR="009252AC" w:rsidRDefault="009252AC" w:rsidP="0091532B">
      <w:pPr>
        <w:pStyle w:val="Ttulo4"/>
        <w:rPr>
          <w:rFonts w:ascii="Arial" w:hAnsi="Arial" w:cs="Arial"/>
        </w:rPr>
      </w:pPr>
      <w:bookmarkStart w:id="58" w:name="_Toc166965504"/>
      <w:r w:rsidRPr="00B9494C">
        <w:rPr>
          <w:rFonts w:ascii="Arial" w:hAnsi="Arial" w:cs="Arial"/>
        </w:rPr>
        <w:t>Pergunta</w:t>
      </w:r>
      <w:bookmarkEnd w:id="58"/>
    </w:p>
    <w:p w14:paraId="35835147" w14:textId="77777777" w:rsidR="006F2689" w:rsidRPr="006F2689" w:rsidRDefault="006F2689" w:rsidP="006F2689"/>
    <w:p w14:paraId="1B1576C9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59" w:name="_Toc166965505"/>
      <w:r w:rsidRPr="00B9494C">
        <w:rPr>
          <w:rFonts w:ascii="Arial" w:hAnsi="Arial" w:cs="Arial"/>
        </w:rPr>
        <w:t>Adicionar Pergunta</w:t>
      </w:r>
      <w:bookmarkEnd w:id="59"/>
    </w:p>
    <w:p w14:paraId="217AC51A" w14:textId="77777777" w:rsidR="009252AC" w:rsidRPr="006F2689" w:rsidRDefault="009252AC" w:rsidP="000E6727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POST</w:t>
      </w:r>
    </w:p>
    <w:p w14:paraId="7DE8463E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Pergunta</w:t>
      </w:r>
    </w:p>
    <w:p w14:paraId="52DBA385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o avaliador adicione uma nova pergunta ao sistema.</w:t>
      </w:r>
    </w:p>
    <w:p w14:paraId="4F1D0DD7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28A8D9DB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60" w:name="_Toc166965506"/>
      <w:r w:rsidRPr="00B9494C">
        <w:rPr>
          <w:rFonts w:ascii="Arial" w:hAnsi="Arial" w:cs="Arial"/>
        </w:rPr>
        <w:t>Alterar Pergunta</w:t>
      </w:r>
      <w:bookmarkEnd w:id="60"/>
    </w:p>
    <w:p w14:paraId="70BA7DD9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PUT</w:t>
      </w:r>
    </w:p>
    <w:p w14:paraId="3D7ADF20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Pergunta</w:t>
      </w:r>
    </w:p>
    <w:p w14:paraId="2DCE9AAE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o avaliador altere uma pergunta existente no sistema.</w:t>
      </w:r>
    </w:p>
    <w:p w14:paraId="6A10C6B2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20A3916D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61" w:name="_Toc166965507"/>
      <w:r w:rsidRPr="00B9494C">
        <w:rPr>
          <w:rFonts w:ascii="Arial" w:hAnsi="Arial" w:cs="Arial"/>
        </w:rPr>
        <w:t>Remover Pergunta</w:t>
      </w:r>
      <w:bookmarkEnd w:id="61"/>
    </w:p>
    <w:p w14:paraId="3E0ED89E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DELETE</w:t>
      </w:r>
    </w:p>
    <w:p w14:paraId="5A98ECF4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Pergunta/{id}</w:t>
      </w:r>
    </w:p>
    <w:p w14:paraId="37C73863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o avaliador remova uma pergunta existente, identificada por seu ID.</w:t>
      </w:r>
    </w:p>
    <w:p w14:paraId="70CB0F72" w14:textId="77777777" w:rsidR="009252AC" w:rsidRPr="006F2689" w:rsidRDefault="009252AC" w:rsidP="006F2689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391C6E51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62" w:name="_Toc166965508"/>
      <w:r w:rsidRPr="00B9494C">
        <w:rPr>
          <w:rFonts w:ascii="Arial" w:hAnsi="Arial" w:cs="Arial"/>
        </w:rPr>
        <w:t>Listar Perguntas</w:t>
      </w:r>
      <w:bookmarkEnd w:id="62"/>
    </w:p>
    <w:p w14:paraId="12C0F477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GET</w:t>
      </w:r>
    </w:p>
    <w:p w14:paraId="0F6F474F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Pergunta</w:t>
      </w:r>
    </w:p>
    <w:p w14:paraId="3B0F5F84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Recupera uma lista de todas as perguntas disponíveis.</w:t>
      </w:r>
    </w:p>
    <w:p w14:paraId="57D01F2C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lastRenderedPageBreak/>
        <w:t>Permissão: Avaliador</w:t>
      </w:r>
    </w:p>
    <w:p w14:paraId="09F20C5C" w14:textId="77777777" w:rsidR="009252AC" w:rsidRDefault="009252AC" w:rsidP="0091532B">
      <w:pPr>
        <w:pStyle w:val="Ttulo4"/>
        <w:rPr>
          <w:rFonts w:ascii="Arial" w:hAnsi="Arial" w:cs="Arial"/>
        </w:rPr>
      </w:pPr>
      <w:bookmarkStart w:id="63" w:name="_Toc166965509"/>
      <w:r w:rsidRPr="00B9494C">
        <w:rPr>
          <w:rFonts w:ascii="Arial" w:hAnsi="Arial" w:cs="Arial"/>
        </w:rPr>
        <w:t>Questionário</w:t>
      </w:r>
      <w:bookmarkEnd w:id="63"/>
    </w:p>
    <w:p w14:paraId="528B1866" w14:textId="77777777" w:rsidR="006F2689" w:rsidRPr="006F2689" w:rsidRDefault="006F2689" w:rsidP="006F2689"/>
    <w:p w14:paraId="25D0ECC1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64" w:name="_Toc166965510"/>
      <w:r w:rsidRPr="00B9494C">
        <w:rPr>
          <w:rFonts w:ascii="Arial" w:hAnsi="Arial" w:cs="Arial"/>
        </w:rPr>
        <w:t>Adicionar Questionário</w:t>
      </w:r>
      <w:bookmarkEnd w:id="64"/>
    </w:p>
    <w:p w14:paraId="5B177EF4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POST</w:t>
      </w:r>
    </w:p>
    <w:p w14:paraId="2F6E447D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Questionario</w:t>
      </w:r>
      <w:proofErr w:type="spellEnd"/>
    </w:p>
    <w:p w14:paraId="34462DD4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o avaliador adicione um novo questionário ao sistema.</w:t>
      </w:r>
    </w:p>
    <w:p w14:paraId="0358DD42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032CEC25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65" w:name="_Toc166965511"/>
      <w:r w:rsidRPr="00B9494C">
        <w:rPr>
          <w:rFonts w:ascii="Arial" w:hAnsi="Arial" w:cs="Arial"/>
        </w:rPr>
        <w:t>Alterar Questionário</w:t>
      </w:r>
      <w:bookmarkEnd w:id="65"/>
    </w:p>
    <w:p w14:paraId="6D6BFFA3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PUT</w:t>
      </w:r>
    </w:p>
    <w:p w14:paraId="633AF2E5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Questionario</w:t>
      </w:r>
      <w:proofErr w:type="spellEnd"/>
    </w:p>
    <w:p w14:paraId="67853480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o avaliador altere um questionário existente.</w:t>
      </w:r>
    </w:p>
    <w:p w14:paraId="7C3BEF42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2256B23C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66" w:name="_Toc166965512"/>
      <w:r w:rsidRPr="00B9494C">
        <w:rPr>
          <w:rFonts w:ascii="Arial" w:hAnsi="Arial" w:cs="Arial"/>
        </w:rPr>
        <w:t>Remover Questionário</w:t>
      </w:r>
      <w:bookmarkEnd w:id="66"/>
    </w:p>
    <w:p w14:paraId="730079FE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DELETE</w:t>
      </w:r>
    </w:p>
    <w:p w14:paraId="7454E913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Questionario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/{id}</w:t>
      </w:r>
    </w:p>
    <w:p w14:paraId="787E7C01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o avaliador remova um questionário existente, identificado por seu ID.</w:t>
      </w:r>
    </w:p>
    <w:p w14:paraId="2768272E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61B3CA14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67" w:name="_Toc166965513"/>
      <w:r w:rsidRPr="00B9494C">
        <w:rPr>
          <w:rFonts w:ascii="Arial" w:hAnsi="Arial" w:cs="Arial"/>
        </w:rPr>
        <w:t>Listar Questionários</w:t>
      </w:r>
      <w:bookmarkEnd w:id="67"/>
    </w:p>
    <w:p w14:paraId="495C4E36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GET</w:t>
      </w:r>
    </w:p>
    <w:p w14:paraId="75314B80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Questionario</w:t>
      </w:r>
      <w:proofErr w:type="spellEnd"/>
    </w:p>
    <w:p w14:paraId="7F2A5E30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Recupera uma lista de todos os questionários disponíveis.</w:t>
      </w:r>
    </w:p>
    <w:p w14:paraId="176C5ED6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337EF3E9" w14:textId="77777777" w:rsidR="009252AC" w:rsidRDefault="009252AC" w:rsidP="0091532B">
      <w:pPr>
        <w:pStyle w:val="Ttulo4"/>
        <w:rPr>
          <w:rFonts w:ascii="Arial" w:hAnsi="Arial" w:cs="Arial"/>
        </w:rPr>
      </w:pPr>
      <w:bookmarkStart w:id="68" w:name="_Toc166965514"/>
      <w:r w:rsidRPr="00B9494C">
        <w:rPr>
          <w:rFonts w:ascii="Arial" w:hAnsi="Arial" w:cs="Arial"/>
        </w:rPr>
        <w:t>Avaliação</w:t>
      </w:r>
      <w:bookmarkEnd w:id="68"/>
    </w:p>
    <w:p w14:paraId="083F01EE" w14:textId="77777777" w:rsidR="006F2689" w:rsidRPr="006F2689" w:rsidRDefault="006F2689" w:rsidP="006F2689"/>
    <w:p w14:paraId="28600604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69" w:name="_Toc166965515"/>
      <w:r w:rsidRPr="00B9494C">
        <w:rPr>
          <w:rFonts w:ascii="Arial" w:hAnsi="Arial" w:cs="Arial"/>
        </w:rPr>
        <w:lastRenderedPageBreak/>
        <w:t>Enviar Avaliação para Candidato Responder</w:t>
      </w:r>
      <w:bookmarkEnd w:id="69"/>
    </w:p>
    <w:p w14:paraId="06D38F2A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POST</w:t>
      </w:r>
    </w:p>
    <w:p w14:paraId="7D27EB36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Avaliacao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viarParaCandidato</w:t>
      </w:r>
      <w:proofErr w:type="spellEnd"/>
    </w:p>
    <w:p w14:paraId="7F777637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o avaliador envie uma avaliação para que um candidato possa responder.</w:t>
      </w:r>
    </w:p>
    <w:p w14:paraId="24FF2913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6BD77293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70" w:name="_Toc166965516"/>
      <w:r w:rsidRPr="00B9494C">
        <w:rPr>
          <w:rFonts w:ascii="Arial" w:hAnsi="Arial" w:cs="Arial"/>
        </w:rPr>
        <w:t>Visualizar Avaliações Enviadas</w:t>
      </w:r>
      <w:bookmarkEnd w:id="70"/>
    </w:p>
    <w:p w14:paraId="435365D7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GET</w:t>
      </w:r>
    </w:p>
    <w:p w14:paraId="7176CD6F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Avaliacao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/enviadas/{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questionarioId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}</w:t>
      </w:r>
    </w:p>
    <w:p w14:paraId="75B3FD7A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o avaliador visualize as avaliações enviadas para um determinado questionário.</w:t>
      </w:r>
    </w:p>
    <w:p w14:paraId="15102FBA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2903B688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71" w:name="_Toc166965517"/>
      <w:r w:rsidRPr="00B9494C">
        <w:rPr>
          <w:rFonts w:ascii="Arial" w:hAnsi="Arial" w:cs="Arial"/>
        </w:rPr>
        <w:t>Visualizar Detalhes de Avaliação de um Candidato</w:t>
      </w:r>
      <w:bookmarkEnd w:id="71"/>
    </w:p>
    <w:p w14:paraId="0E7E4F95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GET</w:t>
      </w:r>
    </w:p>
    <w:p w14:paraId="1EBFC83E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Avaliacao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/detalhes/{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avaliacaoId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}</w:t>
      </w:r>
    </w:p>
    <w:p w14:paraId="3E71C672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o avaliador visualize detalhes específicos de uma avaliação de um candidato.</w:t>
      </w:r>
    </w:p>
    <w:p w14:paraId="2DD6C7AD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23B6FD88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72" w:name="_Toc166965518"/>
      <w:r w:rsidRPr="00B9494C">
        <w:rPr>
          <w:rFonts w:ascii="Arial" w:hAnsi="Arial" w:cs="Arial"/>
        </w:rPr>
        <w:t>Adicionar Observação em uma Avaliação Enviada</w:t>
      </w:r>
      <w:bookmarkEnd w:id="72"/>
    </w:p>
    <w:p w14:paraId="3E292166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PUT</w:t>
      </w:r>
    </w:p>
    <w:p w14:paraId="4AF31B79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Avaliacao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AdicionarObservacao</w:t>
      </w:r>
      <w:proofErr w:type="spellEnd"/>
    </w:p>
    <w:p w14:paraId="6B71CD7E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o avaliador adicione observações em uma avaliação que já foi enviada ao candidato.</w:t>
      </w:r>
    </w:p>
    <w:p w14:paraId="07E54121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01004743" w14:textId="77777777" w:rsidR="009252AC" w:rsidRDefault="009252AC" w:rsidP="0091532B">
      <w:pPr>
        <w:pStyle w:val="Ttulo4"/>
        <w:rPr>
          <w:rFonts w:ascii="Arial" w:hAnsi="Arial" w:cs="Arial"/>
        </w:rPr>
      </w:pPr>
      <w:bookmarkStart w:id="73" w:name="_Toc166965519"/>
      <w:r w:rsidRPr="00B9494C">
        <w:rPr>
          <w:rFonts w:ascii="Arial" w:hAnsi="Arial" w:cs="Arial"/>
        </w:rPr>
        <w:t>Dash</w:t>
      </w:r>
      <w:r>
        <w:rPr>
          <w:rFonts w:ascii="Arial" w:hAnsi="Arial" w:cs="Arial"/>
        </w:rPr>
        <w:t>board</w:t>
      </w:r>
      <w:bookmarkEnd w:id="73"/>
    </w:p>
    <w:p w14:paraId="64D6C597" w14:textId="77777777" w:rsidR="006F2689" w:rsidRPr="006F2689" w:rsidRDefault="006F2689" w:rsidP="006F2689"/>
    <w:p w14:paraId="02BA98A1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74" w:name="_Toc166965520"/>
      <w:r w:rsidRPr="00B9494C">
        <w:rPr>
          <w:rFonts w:ascii="Arial" w:hAnsi="Arial" w:cs="Arial"/>
        </w:rPr>
        <w:t>Visualizar Dados Gerais</w:t>
      </w:r>
      <w:bookmarkEnd w:id="74"/>
    </w:p>
    <w:p w14:paraId="4B7E1050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GET</w:t>
      </w:r>
    </w:p>
    <w:p w14:paraId="3E449867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lastRenderedPageBreak/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Dash</w:t>
      </w:r>
    </w:p>
    <w:p w14:paraId="68976FA6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o avaliador visualize dados gerais sobre o sistema.</w:t>
      </w:r>
    </w:p>
    <w:p w14:paraId="14A3110B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5876B23D" w14:textId="77777777" w:rsidR="009252AC" w:rsidRDefault="009252AC" w:rsidP="0091532B">
      <w:pPr>
        <w:pStyle w:val="Ttulo4"/>
        <w:rPr>
          <w:rFonts w:ascii="Arial" w:hAnsi="Arial" w:cs="Arial"/>
        </w:rPr>
      </w:pPr>
      <w:bookmarkStart w:id="75" w:name="_Toc166965521"/>
      <w:r w:rsidRPr="00B9494C">
        <w:rPr>
          <w:rFonts w:ascii="Arial" w:hAnsi="Arial" w:cs="Arial"/>
        </w:rPr>
        <w:t>Usuário</w:t>
      </w:r>
      <w:bookmarkEnd w:id="75"/>
    </w:p>
    <w:p w14:paraId="776E4153" w14:textId="77777777" w:rsidR="006F2689" w:rsidRPr="006F2689" w:rsidRDefault="006F2689" w:rsidP="006F2689"/>
    <w:p w14:paraId="5CA0AFDD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76" w:name="_Toc166965522"/>
      <w:r w:rsidRPr="00B9494C">
        <w:rPr>
          <w:rFonts w:ascii="Arial" w:hAnsi="Arial" w:cs="Arial"/>
        </w:rPr>
        <w:t>Visualizar Dados Pessoais</w:t>
      </w:r>
      <w:bookmarkEnd w:id="76"/>
    </w:p>
    <w:p w14:paraId="1B87AC18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GET</w:t>
      </w:r>
    </w:p>
    <w:p w14:paraId="3EE1E365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Usuario</w:t>
      </w:r>
      <w:proofErr w:type="spellEnd"/>
    </w:p>
    <w:p w14:paraId="7ADD68E3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avaliadores e candidatos visualizem seus próprios dados pessoais.</w:t>
      </w:r>
    </w:p>
    <w:p w14:paraId="1B0DCC72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 / Candidato</w:t>
      </w:r>
    </w:p>
    <w:p w14:paraId="7B68EE2D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77" w:name="_Toc166965523"/>
      <w:r w:rsidRPr="00B9494C">
        <w:rPr>
          <w:rFonts w:ascii="Arial" w:hAnsi="Arial" w:cs="Arial"/>
        </w:rPr>
        <w:t>Editar Dados Pessoais</w:t>
      </w:r>
      <w:bookmarkEnd w:id="77"/>
    </w:p>
    <w:p w14:paraId="03864078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PUT</w:t>
      </w:r>
    </w:p>
    <w:p w14:paraId="5063E27B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Usuario</w:t>
      </w:r>
      <w:proofErr w:type="spellEnd"/>
    </w:p>
    <w:p w14:paraId="22F46CF1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avaliadores e candidatos editem seus próprios dados pessoais.</w:t>
      </w:r>
    </w:p>
    <w:p w14:paraId="16040E61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 / Candidato</w:t>
      </w:r>
    </w:p>
    <w:p w14:paraId="34A854E3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78" w:name="_Toc166965524"/>
      <w:r w:rsidRPr="00B9494C">
        <w:rPr>
          <w:rFonts w:ascii="Arial" w:hAnsi="Arial" w:cs="Arial"/>
        </w:rPr>
        <w:t>Criar um Usuário</w:t>
      </w:r>
      <w:bookmarkEnd w:id="78"/>
    </w:p>
    <w:p w14:paraId="38CD6467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POST</w:t>
      </w:r>
    </w:p>
    <w:p w14:paraId="3A919863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Usuario</w:t>
      </w:r>
      <w:proofErr w:type="spellEnd"/>
    </w:p>
    <w:p w14:paraId="7E8FE70D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um novo usuário seja adicionado ao sistema.</w:t>
      </w:r>
    </w:p>
    <w:p w14:paraId="719FDCCC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 / Candidato</w:t>
      </w:r>
    </w:p>
    <w:p w14:paraId="1CE680B6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79" w:name="_Toc166965525"/>
      <w:r w:rsidRPr="00B9494C">
        <w:rPr>
          <w:rFonts w:ascii="Arial" w:hAnsi="Arial" w:cs="Arial"/>
        </w:rPr>
        <w:t>Fazer Login</w:t>
      </w:r>
      <w:bookmarkEnd w:id="79"/>
    </w:p>
    <w:p w14:paraId="51E490AC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POST</w:t>
      </w:r>
    </w:p>
    <w:p w14:paraId="488EE60F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Usuario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/Autenticar</w:t>
      </w:r>
    </w:p>
    <w:p w14:paraId="2D1CA38B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Gera um token de autenticação para o usuário, permitindo o acesso ao sistema.</w:t>
      </w:r>
    </w:p>
    <w:p w14:paraId="3EBADA05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 / Candidato</w:t>
      </w:r>
    </w:p>
    <w:p w14:paraId="214AD972" w14:textId="77777777" w:rsidR="009252AC" w:rsidRDefault="009252AC" w:rsidP="0091532B">
      <w:pPr>
        <w:pStyle w:val="Ttulo4"/>
        <w:rPr>
          <w:rFonts w:ascii="Arial" w:hAnsi="Arial" w:cs="Arial"/>
        </w:rPr>
      </w:pPr>
      <w:bookmarkStart w:id="80" w:name="_Toc166965526"/>
      <w:r w:rsidRPr="00B9494C">
        <w:rPr>
          <w:rFonts w:ascii="Arial" w:hAnsi="Arial" w:cs="Arial"/>
        </w:rPr>
        <w:lastRenderedPageBreak/>
        <w:t>Área de Conhecimento</w:t>
      </w:r>
      <w:bookmarkEnd w:id="80"/>
    </w:p>
    <w:p w14:paraId="4355B48A" w14:textId="77777777" w:rsidR="00830E51" w:rsidRPr="00830E51" w:rsidRDefault="00830E51" w:rsidP="00830E51"/>
    <w:p w14:paraId="4F84A5E8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81" w:name="_Toc166965527"/>
      <w:r w:rsidRPr="00B9494C">
        <w:rPr>
          <w:rFonts w:ascii="Arial" w:hAnsi="Arial" w:cs="Arial"/>
        </w:rPr>
        <w:t>Adicionar Área de Conhecimento</w:t>
      </w:r>
      <w:bookmarkEnd w:id="81"/>
    </w:p>
    <w:p w14:paraId="2EDD97AA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POST</w:t>
      </w:r>
    </w:p>
    <w:p w14:paraId="06101B32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AreaConhecimento</w:t>
      </w:r>
      <w:proofErr w:type="spellEnd"/>
    </w:p>
    <w:p w14:paraId="32EFF6C0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o avaliador adicione uma nova área de conhecimento ao sistema.</w:t>
      </w:r>
    </w:p>
    <w:p w14:paraId="3AD9F652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56CB8812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82" w:name="_Toc166965528"/>
      <w:r w:rsidRPr="00B9494C">
        <w:rPr>
          <w:rFonts w:ascii="Arial" w:hAnsi="Arial" w:cs="Arial"/>
        </w:rPr>
        <w:t>Alterar Área de Conhecimento</w:t>
      </w:r>
      <w:bookmarkEnd w:id="82"/>
    </w:p>
    <w:p w14:paraId="59300409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PUT</w:t>
      </w:r>
    </w:p>
    <w:p w14:paraId="2217C3E2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AreaConhecimento</w:t>
      </w:r>
      <w:proofErr w:type="spellEnd"/>
    </w:p>
    <w:p w14:paraId="04C27D30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o avaliador altere uma área de conhecimento existente.</w:t>
      </w:r>
    </w:p>
    <w:p w14:paraId="344943E0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79BDAD02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83" w:name="_Toc166965529"/>
      <w:r w:rsidRPr="00B9494C">
        <w:rPr>
          <w:rFonts w:ascii="Arial" w:hAnsi="Arial" w:cs="Arial"/>
        </w:rPr>
        <w:t>Remover Área de Conhecimento</w:t>
      </w:r>
      <w:bookmarkEnd w:id="83"/>
    </w:p>
    <w:p w14:paraId="7CA30E40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DELETE</w:t>
      </w:r>
    </w:p>
    <w:p w14:paraId="16669614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AreaConhecimento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/{id}</w:t>
      </w:r>
    </w:p>
    <w:p w14:paraId="7898353C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Permite que o avaliador remova uma área de conhecimento existente, identificada por seu ID.</w:t>
      </w:r>
    </w:p>
    <w:p w14:paraId="023F32F1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4D91E9A5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84" w:name="_Toc166965530"/>
      <w:r w:rsidRPr="00B9494C">
        <w:rPr>
          <w:rFonts w:ascii="Arial" w:hAnsi="Arial" w:cs="Arial"/>
        </w:rPr>
        <w:t>Listar Áreas de Conhecimento</w:t>
      </w:r>
      <w:bookmarkEnd w:id="84"/>
    </w:p>
    <w:p w14:paraId="71BD2B38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Método: GET</w:t>
      </w:r>
    </w:p>
    <w:p w14:paraId="012FF0BE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Endpoint</w:t>
      </w:r>
      <w:proofErr w:type="spellEnd"/>
      <w:r w:rsidRPr="006F2689">
        <w:rPr>
          <w:rFonts w:ascii="Calibri" w:hAnsi="Calibri" w:cs="Calibri"/>
          <w:sz w:val="24"/>
          <w:szCs w:val="24"/>
          <w:lang w:eastAsia="pt-BR"/>
        </w:rPr>
        <w:t>: /</w:t>
      </w:r>
      <w:proofErr w:type="spellStart"/>
      <w:r w:rsidRPr="006F2689">
        <w:rPr>
          <w:rFonts w:ascii="Calibri" w:hAnsi="Calibri" w:cs="Calibri"/>
          <w:sz w:val="24"/>
          <w:szCs w:val="24"/>
          <w:lang w:eastAsia="pt-BR"/>
        </w:rPr>
        <w:t>AreaConhecimento</w:t>
      </w:r>
      <w:proofErr w:type="spellEnd"/>
    </w:p>
    <w:p w14:paraId="273363FE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Descrição: Recupera uma lista de todas as áreas de conhecimento disponíveis.</w:t>
      </w:r>
    </w:p>
    <w:p w14:paraId="798FDF3D" w14:textId="77777777" w:rsidR="009252AC" w:rsidRPr="006F2689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Calibri" w:hAnsi="Calibri" w:cs="Calibri"/>
          <w:sz w:val="24"/>
          <w:szCs w:val="24"/>
          <w:lang w:eastAsia="pt-BR"/>
        </w:rPr>
      </w:pPr>
      <w:r w:rsidRPr="006F2689">
        <w:rPr>
          <w:rFonts w:ascii="Calibri" w:hAnsi="Calibri" w:cs="Calibri"/>
          <w:sz w:val="24"/>
          <w:szCs w:val="24"/>
          <w:lang w:eastAsia="pt-BR"/>
        </w:rPr>
        <w:t>Permissão: Avaliador</w:t>
      </w:r>
    </w:p>
    <w:p w14:paraId="1F7415F2" w14:textId="77777777" w:rsidR="009252AC" w:rsidRPr="00B9494C" w:rsidRDefault="009252AC" w:rsidP="0091532B">
      <w:pPr>
        <w:spacing w:before="100" w:beforeAutospacing="1" w:after="100" w:afterAutospacing="1" w:line="240" w:lineRule="auto"/>
        <w:rPr>
          <w:rFonts w:ascii="Arial" w:hAnsi="Arial" w:cs="Arial"/>
          <w:lang w:eastAsia="pt-BR"/>
        </w:rPr>
      </w:pPr>
    </w:p>
    <w:p w14:paraId="437A9AA3" w14:textId="77777777" w:rsidR="009252AC" w:rsidRPr="00B9494C" w:rsidRDefault="009252AC" w:rsidP="0091532B">
      <w:pPr>
        <w:spacing w:before="100" w:beforeAutospacing="1" w:after="100" w:afterAutospacing="1" w:line="240" w:lineRule="auto"/>
        <w:rPr>
          <w:rFonts w:ascii="Arial" w:hAnsi="Arial" w:cs="Arial"/>
          <w:lang w:eastAsia="pt-BR"/>
        </w:rPr>
      </w:pPr>
    </w:p>
    <w:p w14:paraId="6674701B" w14:textId="49FBF5A3" w:rsidR="009252AC" w:rsidRDefault="009252AC" w:rsidP="0091532B">
      <w:pPr>
        <w:spacing w:before="100" w:beforeAutospacing="1" w:after="100" w:afterAutospacing="1" w:line="240" w:lineRule="auto"/>
        <w:rPr>
          <w:rFonts w:ascii="Arial" w:hAnsi="Arial" w:cs="Arial"/>
          <w:lang w:eastAsia="pt-BR"/>
        </w:rPr>
      </w:pPr>
    </w:p>
    <w:p w14:paraId="1BFDBBA4" w14:textId="77777777" w:rsidR="009252AC" w:rsidRDefault="009252AC" w:rsidP="0091532B">
      <w:pPr>
        <w:pStyle w:val="Ttulo3"/>
        <w:rPr>
          <w:rFonts w:ascii="Arial" w:hAnsi="Arial" w:cs="Arial"/>
        </w:rPr>
      </w:pPr>
      <w:bookmarkStart w:id="85" w:name="_Toc166965531"/>
      <w:bookmarkStart w:id="86" w:name="_Toc167053721"/>
      <w:r w:rsidRPr="00B9494C">
        <w:rPr>
          <w:rFonts w:ascii="Arial" w:hAnsi="Arial" w:cs="Arial"/>
        </w:rPr>
        <w:lastRenderedPageBreak/>
        <w:t>Candidato</w:t>
      </w:r>
      <w:bookmarkEnd w:id="85"/>
      <w:bookmarkEnd w:id="86"/>
      <w:r w:rsidRPr="00B9494C">
        <w:rPr>
          <w:rFonts w:ascii="Arial" w:hAnsi="Arial" w:cs="Arial"/>
        </w:rPr>
        <w:t xml:space="preserve"> </w:t>
      </w:r>
    </w:p>
    <w:p w14:paraId="671A0445" w14:textId="77777777" w:rsidR="00830E51" w:rsidRPr="00830E51" w:rsidRDefault="00830E51" w:rsidP="00830E51"/>
    <w:p w14:paraId="70143168" w14:textId="0F31E30D" w:rsidR="009252AC" w:rsidRDefault="007633FD" w:rsidP="0091532B">
      <w:pPr>
        <w:pStyle w:val="Ttulo4"/>
        <w:rPr>
          <w:rFonts w:ascii="Arial" w:hAnsi="Arial" w:cs="Arial"/>
        </w:rPr>
      </w:pPr>
      <w:r w:rsidRPr="00B9494C">
        <w:rPr>
          <w:rFonts w:ascii="Arial" w:hAnsi="Arial" w:cs="Arial"/>
        </w:rPr>
        <w:t>Usuário</w:t>
      </w:r>
    </w:p>
    <w:p w14:paraId="0D9DAA96" w14:textId="77777777" w:rsidR="00830E51" w:rsidRPr="00830E51" w:rsidRDefault="00830E51" w:rsidP="00830E51"/>
    <w:p w14:paraId="51B850C6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87" w:name="_Toc166965533"/>
      <w:r w:rsidRPr="00B9494C">
        <w:rPr>
          <w:rFonts w:ascii="Arial" w:hAnsi="Arial" w:cs="Arial"/>
        </w:rPr>
        <w:t>Visualizar Dados Pessoais</w:t>
      </w:r>
      <w:bookmarkEnd w:id="87"/>
    </w:p>
    <w:p w14:paraId="26FFAEA6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Método: GET</w:t>
      </w:r>
    </w:p>
    <w:p w14:paraId="39DBCD4E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proofErr w:type="spellStart"/>
      <w:r w:rsidRPr="00654585">
        <w:rPr>
          <w:rFonts w:ascii="Arial" w:hAnsi="Arial" w:cs="Arial"/>
          <w:lang w:eastAsia="pt-BR"/>
        </w:rPr>
        <w:t>Endpoint</w:t>
      </w:r>
      <w:proofErr w:type="spellEnd"/>
      <w:r w:rsidRPr="00654585">
        <w:rPr>
          <w:rFonts w:ascii="Arial" w:hAnsi="Arial" w:cs="Arial"/>
          <w:lang w:eastAsia="pt-BR"/>
        </w:rPr>
        <w:t>: /</w:t>
      </w:r>
      <w:proofErr w:type="spellStart"/>
      <w:r w:rsidRPr="00654585">
        <w:rPr>
          <w:rFonts w:ascii="Arial" w:hAnsi="Arial" w:cs="Arial"/>
          <w:lang w:eastAsia="pt-BR"/>
        </w:rPr>
        <w:t>Usuario</w:t>
      </w:r>
      <w:proofErr w:type="spellEnd"/>
    </w:p>
    <w:p w14:paraId="405FE940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Descrição: Permite que avaliadores e candidatos visualizem seus próprios dados pessoais.</w:t>
      </w:r>
    </w:p>
    <w:p w14:paraId="3A8413C4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Permissão: Avaliador / Candidato</w:t>
      </w:r>
    </w:p>
    <w:p w14:paraId="77F72609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88" w:name="_Toc166965534"/>
      <w:r w:rsidRPr="00B9494C">
        <w:rPr>
          <w:rFonts w:ascii="Arial" w:hAnsi="Arial" w:cs="Arial"/>
        </w:rPr>
        <w:t>Editar Dados Pessoais</w:t>
      </w:r>
      <w:bookmarkEnd w:id="88"/>
    </w:p>
    <w:p w14:paraId="5F7B0D52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Método: PUT</w:t>
      </w:r>
    </w:p>
    <w:p w14:paraId="0EBAEBEB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proofErr w:type="spellStart"/>
      <w:r w:rsidRPr="00654585">
        <w:rPr>
          <w:rFonts w:ascii="Arial" w:hAnsi="Arial" w:cs="Arial"/>
          <w:lang w:eastAsia="pt-BR"/>
        </w:rPr>
        <w:t>Endpoint</w:t>
      </w:r>
      <w:proofErr w:type="spellEnd"/>
      <w:r w:rsidRPr="00654585">
        <w:rPr>
          <w:rFonts w:ascii="Arial" w:hAnsi="Arial" w:cs="Arial"/>
          <w:lang w:eastAsia="pt-BR"/>
        </w:rPr>
        <w:t>: /</w:t>
      </w:r>
      <w:proofErr w:type="spellStart"/>
      <w:r w:rsidRPr="00654585">
        <w:rPr>
          <w:rFonts w:ascii="Arial" w:hAnsi="Arial" w:cs="Arial"/>
          <w:lang w:eastAsia="pt-BR"/>
        </w:rPr>
        <w:t>Usuario</w:t>
      </w:r>
      <w:proofErr w:type="spellEnd"/>
    </w:p>
    <w:p w14:paraId="33F943C7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Descrição: Permite que avaliadores e candidatos editem seus próprios dados pessoais.</w:t>
      </w:r>
    </w:p>
    <w:p w14:paraId="7CAA05FA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Permissão: Avaliador / Candidato</w:t>
      </w:r>
    </w:p>
    <w:p w14:paraId="21B43C1C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89" w:name="_Toc166965535"/>
      <w:r w:rsidRPr="00B9494C">
        <w:rPr>
          <w:rFonts w:ascii="Arial" w:hAnsi="Arial" w:cs="Arial"/>
        </w:rPr>
        <w:t>Criar um Usuário</w:t>
      </w:r>
      <w:bookmarkEnd w:id="89"/>
    </w:p>
    <w:p w14:paraId="1A72D46B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Método: POST</w:t>
      </w:r>
    </w:p>
    <w:p w14:paraId="424BC2F8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proofErr w:type="spellStart"/>
      <w:r w:rsidRPr="00654585">
        <w:rPr>
          <w:rFonts w:ascii="Arial" w:hAnsi="Arial" w:cs="Arial"/>
          <w:lang w:eastAsia="pt-BR"/>
        </w:rPr>
        <w:t>Endpoint</w:t>
      </w:r>
      <w:proofErr w:type="spellEnd"/>
      <w:r w:rsidRPr="00654585">
        <w:rPr>
          <w:rFonts w:ascii="Arial" w:hAnsi="Arial" w:cs="Arial"/>
          <w:lang w:eastAsia="pt-BR"/>
        </w:rPr>
        <w:t>: /</w:t>
      </w:r>
      <w:proofErr w:type="spellStart"/>
      <w:r w:rsidRPr="00654585">
        <w:rPr>
          <w:rFonts w:ascii="Arial" w:hAnsi="Arial" w:cs="Arial"/>
          <w:lang w:eastAsia="pt-BR"/>
        </w:rPr>
        <w:t>Usuario</w:t>
      </w:r>
      <w:proofErr w:type="spellEnd"/>
    </w:p>
    <w:p w14:paraId="6F83837A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Descrição: Permite que um novo usuário seja adicionado ao sistema.</w:t>
      </w:r>
    </w:p>
    <w:p w14:paraId="2357C1EE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Permissão: Avaliador / Candidato</w:t>
      </w:r>
    </w:p>
    <w:p w14:paraId="78B77C6F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90" w:name="_Toc166965536"/>
      <w:r w:rsidRPr="00B9494C">
        <w:rPr>
          <w:rFonts w:ascii="Arial" w:hAnsi="Arial" w:cs="Arial"/>
        </w:rPr>
        <w:t>Fazer Login</w:t>
      </w:r>
      <w:bookmarkEnd w:id="90"/>
    </w:p>
    <w:p w14:paraId="322D9846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Método: POST</w:t>
      </w:r>
    </w:p>
    <w:p w14:paraId="1A378947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proofErr w:type="spellStart"/>
      <w:r w:rsidRPr="00654585">
        <w:rPr>
          <w:rFonts w:ascii="Arial" w:hAnsi="Arial" w:cs="Arial"/>
          <w:lang w:eastAsia="pt-BR"/>
        </w:rPr>
        <w:t>Endpoint</w:t>
      </w:r>
      <w:proofErr w:type="spellEnd"/>
      <w:r w:rsidRPr="00654585">
        <w:rPr>
          <w:rFonts w:ascii="Arial" w:hAnsi="Arial" w:cs="Arial"/>
          <w:lang w:eastAsia="pt-BR"/>
        </w:rPr>
        <w:t>: /</w:t>
      </w:r>
      <w:proofErr w:type="spellStart"/>
      <w:r w:rsidRPr="00654585">
        <w:rPr>
          <w:rFonts w:ascii="Arial" w:hAnsi="Arial" w:cs="Arial"/>
          <w:lang w:eastAsia="pt-BR"/>
        </w:rPr>
        <w:t>Usuario</w:t>
      </w:r>
      <w:proofErr w:type="spellEnd"/>
      <w:r w:rsidRPr="00654585">
        <w:rPr>
          <w:rFonts w:ascii="Arial" w:hAnsi="Arial" w:cs="Arial"/>
          <w:lang w:eastAsia="pt-BR"/>
        </w:rPr>
        <w:t>/Autenticar</w:t>
      </w:r>
    </w:p>
    <w:p w14:paraId="5F9A2615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Descrição: Gera um token de autenticação para o usuário, permitindo o acesso ao sistema.</w:t>
      </w:r>
    </w:p>
    <w:p w14:paraId="37B3E3CC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Permissão: Avaliador / Candidato</w:t>
      </w:r>
    </w:p>
    <w:p w14:paraId="0B36DFBB" w14:textId="77777777" w:rsidR="009252AC" w:rsidRDefault="009252AC" w:rsidP="0091532B">
      <w:pPr>
        <w:pStyle w:val="Ttulo4"/>
        <w:rPr>
          <w:rFonts w:ascii="Arial" w:hAnsi="Arial" w:cs="Arial"/>
        </w:rPr>
      </w:pPr>
      <w:bookmarkStart w:id="91" w:name="_Toc166965537"/>
      <w:r w:rsidRPr="00B9494C">
        <w:rPr>
          <w:rFonts w:ascii="Arial" w:hAnsi="Arial" w:cs="Arial"/>
        </w:rPr>
        <w:t>Avaliação</w:t>
      </w:r>
      <w:bookmarkEnd w:id="91"/>
    </w:p>
    <w:p w14:paraId="1EF9377D" w14:textId="77777777" w:rsidR="00830E51" w:rsidRPr="00830E51" w:rsidRDefault="00830E51" w:rsidP="00830E51"/>
    <w:p w14:paraId="5331BB82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92" w:name="_Toc166965538"/>
      <w:r w:rsidRPr="00B9494C">
        <w:rPr>
          <w:rFonts w:ascii="Arial" w:hAnsi="Arial" w:cs="Arial"/>
        </w:rPr>
        <w:t>Visualizar avaliações recebidas para responder</w:t>
      </w:r>
      <w:bookmarkEnd w:id="92"/>
    </w:p>
    <w:p w14:paraId="35F35B5F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Método: GET</w:t>
      </w:r>
    </w:p>
    <w:p w14:paraId="540509A0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proofErr w:type="spellStart"/>
      <w:r w:rsidRPr="00654585">
        <w:rPr>
          <w:rFonts w:ascii="Arial" w:hAnsi="Arial" w:cs="Arial"/>
          <w:lang w:eastAsia="pt-BR"/>
        </w:rPr>
        <w:lastRenderedPageBreak/>
        <w:t>Endpoint</w:t>
      </w:r>
      <w:proofErr w:type="spellEnd"/>
      <w:r w:rsidRPr="00654585">
        <w:rPr>
          <w:rFonts w:ascii="Arial" w:hAnsi="Arial" w:cs="Arial"/>
          <w:lang w:eastAsia="pt-BR"/>
        </w:rPr>
        <w:t>: /</w:t>
      </w:r>
      <w:proofErr w:type="spellStart"/>
      <w:r w:rsidRPr="00654585">
        <w:rPr>
          <w:rFonts w:ascii="Arial" w:hAnsi="Arial" w:cs="Arial"/>
          <w:lang w:eastAsia="pt-BR"/>
        </w:rPr>
        <w:t>Avaliacao</w:t>
      </w:r>
      <w:proofErr w:type="spellEnd"/>
      <w:r w:rsidRPr="00654585">
        <w:rPr>
          <w:rFonts w:ascii="Arial" w:hAnsi="Arial" w:cs="Arial"/>
          <w:lang w:eastAsia="pt-BR"/>
        </w:rPr>
        <w:t>/Candidato</w:t>
      </w:r>
    </w:p>
    <w:p w14:paraId="604F2F37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Descrição: Obtém avaliações (Pendentes e respondidas) do candidato.</w:t>
      </w:r>
    </w:p>
    <w:p w14:paraId="58D346FE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Permissão: Candidato</w:t>
      </w:r>
    </w:p>
    <w:p w14:paraId="3C575B56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93" w:name="_Toc166965539"/>
      <w:r w:rsidRPr="00B9494C">
        <w:rPr>
          <w:rFonts w:ascii="Arial" w:hAnsi="Arial" w:cs="Arial"/>
        </w:rPr>
        <w:t>Visualizar avaliação (Momento de responder)</w:t>
      </w:r>
      <w:bookmarkEnd w:id="93"/>
    </w:p>
    <w:p w14:paraId="7E57BCA4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Método: GET</w:t>
      </w:r>
    </w:p>
    <w:p w14:paraId="06ECEDF2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proofErr w:type="spellStart"/>
      <w:r w:rsidRPr="00654585">
        <w:rPr>
          <w:rFonts w:ascii="Arial" w:hAnsi="Arial" w:cs="Arial"/>
          <w:lang w:eastAsia="pt-BR"/>
        </w:rPr>
        <w:t>Endpoint</w:t>
      </w:r>
      <w:proofErr w:type="spellEnd"/>
      <w:r w:rsidRPr="00654585">
        <w:rPr>
          <w:rFonts w:ascii="Arial" w:hAnsi="Arial" w:cs="Arial"/>
          <w:lang w:eastAsia="pt-BR"/>
        </w:rPr>
        <w:t>: /</w:t>
      </w:r>
      <w:proofErr w:type="spellStart"/>
      <w:r w:rsidRPr="00654585">
        <w:rPr>
          <w:rFonts w:ascii="Arial" w:hAnsi="Arial" w:cs="Arial"/>
          <w:lang w:eastAsia="pt-BR"/>
        </w:rPr>
        <w:t>Avaliacao</w:t>
      </w:r>
      <w:proofErr w:type="spellEnd"/>
      <w:r w:rsidRPr="00654585">
        <w:rPr>
          <w:rFonts w:ascii="Arial" w:hAnsi="Arial" w:cs="Arial"/>
          <w:lang w:eastAsia="pt-BR"/>
        </w:rPr>
        <w:t>/</w:t>
      </w:r>
      <w:proofErr w:type="spellStart"/>
      <w:r w:rsidRPr="00654585">
        <w:rPr>
          <w:rFonts w:ascii="Arial" w:hAnsi="Arial" w:cs="Arial"/>
          <w:lang w:eastAsia="pt-BR"/>
        </w:rPr>
        <w:t>obterParaResponder</w:t>
      </w:r>
      <w:proofErr w:type="spellEnd"/>
      <w:r w:rsidRPr="00654585">
        <w:rPr>
          <w:rFonts w:ascii="Arial" w:hAnsi="Arial" w:cs="Arial"/>
          <w:lang w:eastAsia="pt-BR"/>
        </w:rPr>
        <w:t>/{</w:t>
      </w:r>
      <w:proofErr w:type="spellStart"/>
      <w:r w:rsidRPr="00654585">
        <w:rPr>
          <w:rFonts w:ascii="Arial" w:hAnsi="Arial" w:cs="Arial"/>
          <w:lang w:eastAsia="pt-BR"/>
        </w:rPr>
        <w:t>avaliacaoId</w:t>
      </w:r>
      <w:proofErr w:type="spellEnd"/>
      <w:r w:rsidRPr="00654585">
        <w:rPr>
          <w:rFonts w:ascii="Arial" w:hAnsi="Arial" w:cs="Arial"/>
          <w:lang w:eastAsia="pt-BR"/>
        </w:rPr>
        <w:t>}</w:t>
      </w:r>
    </w:p>
    <w:p w14:paraId="4A7114E3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Descrição: Obtém os dados de uma avaliação para submeter as respostas</w:t>
      </w:r>
    </w:p>
    <w:p w14:paraId="6F3B163D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Permissão: Candidato</w:t>
      </w:r>
    </w:p>
    <w:p w14:paraId="48D110D4" w14:textId="77777777" w:rsidR="009252AC" w:rsidRPr="00B9494C" w:rsidRDefault="009252AC" w:rsidP="0091532B">
      <w:pPr>
        <w:pStyle w:val="Ttulo5"/>
        <w:rPr>
          <w:rFonts w:ascii="Arial" w:hAnsi="Arial" w:cs="Arial"/>
        </w:rPr>
      </w:pPr>
      <w:bookmarkStart w:id="94" w:name="_Toc166965540"/>
      <w:r w:rsidRPr="00B9494C">
        <w:rPr>
          <w:rFonts w:ascii="Arial" w:hAnsi="Arial" w:cs="Arial"/>
        </w:rPr>
        <w:t>Responder avaliação</w:t>
      </w:r>
      <w:bookmarkEnd w:id="94"/>
    </w:p>
    <w:p w14:paraId="177F79CC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Método: PUT</w:t>
      </w:r>
    </w:p>
    <w:p w14:paraId="1070465A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proofErr w:type="spellStart"/>
      <w:r w:rsidRPr="00654585">
        <w:rPr>
          <w:rFonts w:ascii="Arial" w:hAnsi="Arial" w:cs="Arial"/>
          <w:lang w:eastAsia="pt-BR"/>
        </w:rPr>
        <w:t>Endpoint</w:t>
      </w:r>
      <w:proofErr w:type="spellEnd"/>
      <w:r w:rsidRPr="00654585">
        <w:rPr>
          <w:rFonts w:ascii="Arial" w:hAnsi="Arial" w:cs="Arial"/>
          <w:lang w:eastAsia="pt-BR"/>
        </w:rPr>
        <w:t>: /</w:t>
      </w:r>
      <w:proofErr w:type="spellStart"/>
      <w:r w:rsidRPr="00654585">
        <w:rPr>
          <w:rFonts w:ascii="Arial" w:hAnsi="Arial" w:cs="Arial"/>
          <w:lang w:eastAsia="pt-BR"/>
        </w:rPr>
        <w:t>Avaliacao</w:t>
      </w:r>
      <w:proofErr w:type="spellEnd"/>
      <w:r w:rsidRPr="00654585">
        <w:rPr>
          <w:rFonts w:ascii="Arial" w:hAnsi="Arial" w:cs="Arial"/>
          <w:lang w:eastAsia="pt-BR"/>
        </w:rPr>
        <w:t>/responder</w:t>
      </w:r>
    </w:p>
    <w:p w14:paraId="3E47A9DC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Descrição: Envia as respostas da avaliação do candidato</w:t>
      </w:r>
    </w:p>
    <w:p w14:paraId="5E4C3B7B" w14:textId="77777777" w:rsidR="009252AC" w:rsidRPr="00654585" w:rsidRDefault="009252AC" w:rsidP="00654585">
      <w:pPr>
        <w:pStyle w:val="PargrafodaLista"/>
        <w:numPr>
          <w:ilvl w:val="0"/>
          <w:numId w:val="5"/>
        </w:numPr>
        <w:spacing w:before="100" w:beforeAutospacing="1" w:after="100" w:afterAutospacing="1" w:line="360" w:lineRule="auto"/>
        <w:ind w:left="714" w:hanging="357"/>
        <w:rPr>
          <w:rFonts w:ascii="Arial" w:hAnsi="Arial" w:cs="Arial"/>
          <w:lang w:eastAsia="pt-BR"/>
        </w:rPr>
      </w:pPr>
      <w:r w:rsidRPr="00654585">
        <w:rPr>
          <w:rFonts w:ascii="Arial" w:hAnsi="Arial" w:cs="Arial"/>
          <w:lang w:eastAsia="pt-BR"/>
        </w:rPr>
        <w:t>Permissão: Candidato</w:t>
      </w:r>
    </w:p>
    <w:sectPr w:rsidR="009252AC" w:rsidRPr="00654585" w:rsidSect="009252AC">
      <w:headerReference w:type="default" r:id="rId15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F008F6" w14:textId="77777777" w:rsidR="00F11AA9" w:rsidRDefault="00F11AA9">
      <w:pPr>
        <w:spacing w:after="0" w:line="240" w:lineRule="auto"/>
      </w:pPr>
      <w:r>
        <w:separator/>
      </w:r>
    </w:p>
  </w:endnote>
  <w:endnote w:type="continuationSeparator" w:id="0">
    <w:p w14:paraId="2DB2C833" w14:textId="77777777" w:rsidR="00F11AA9" w:rsidRDefault="00F11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346433" w14:textId="77777777" w:rsidR="00F11AA9" w:rsidRDefault="00F11AA9">
      <w:pPr>
        <w:spacing w:after="0" w:line="240" w:lineRule="auto"/>
      </w:pPr>
      <w:r>
        <w:separator/>
      </w:r>
    </w:p>
  </w:footnote>
  <w:footnote w:type="continuationSeparator" w:id="0">
    <w:p w14:paraId="08D72599" w14:textId="77777777" w:rsidR="00F11AA9" w:rsidRDefault="00F11A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7384E9" w14:textId="77777777" w:rsidR="00BB69C0" w:rsidRDefault="00BB69C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F9E6894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5BF2635"/>
    <w:multiLevelType w:val="hybridMultilevel"/>
    <w:tmpl w:val="CF6C0C7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DF26CF"/>
    <w:multiLevelType w:val="hybridMultilevel"/>
    <w:tmpl w:val="01A6B9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C5EE9"/>
    <w:multiLevelType w:val="hybridMultilevel"/>
    <w:tmpl w:val="9106309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A7898"/>
    <w:multiLevelType w:val="hybridMultilevel"/>
    <w:tmpl w:val="734A78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D2DF3"/>
    <w:multiLevelType w:val="hybridMultilevel"/>
    <w:tmpl w:val="F562475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BE59DC"/>
    <w:multiLevelType w:val="hybridMultilevel"/>
    <w:tmpl w:val="205A8C0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4E7CDA"/>
    <w:multiLevelType w:val="hybridMultilevel"/>
    <w:tmpl w:val="1EEA5DE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772B7"/>
    <w:multiLevelType w:val="hybridMultilevel"/>
    <w:tmpl w:val="403CD3B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D35AB"/>
    <w:multiLevelType w:val="hybridMultilevel"/>
    <w:tmpl w:val="48FC4D8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1D1B4E"/>
    <w:multiLevelType w:val="hybridMultilevel"/>
    <w:tmpl w:val="637E76D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70E31"/>
    <w:multiLevelType w:val="hybridMultilevel"/>
    <w:tmpl w:val="1A907EB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F019F"/>
    <w:multiLevelType w:val="hybridMultilevel"/>
    <w:tmpl w:val="A50EABB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154532"/>
    <w:multiLevelType w:val="hybridMultilevel"/>
    <w:tmpl w:val="8D52FE5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92088E"/>
    <w:multiLevelType w:val="hybridMultilevel"/>
    <w:tmpl w:val="BE3C74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D879FE"/>
    <w:multiLevelType w:val="hybridMultilevel"/>
    <w:tmpl w:val="9B2C4F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F91F75"/>
    <w:multiLevelType w:val="hybridMultilevel"/>
    <w:tmpl w:val="25601C2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FD37E3"/>
    <w:multiLevelType w:val="hybridMultilevel"/>
    <w:tmpl w:val="8438B8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765A21"/>
    <w:multiLevelType w:val="hybridMultilevel"/>
    <w:tmpl w:val="D99CCD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3F7D92"/>
    <w:multiLevelType w:val="hybridMultilevel"/>
    <w:tmpl w:val="5122D87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D20860"/>
    <w:multiLevelType w:val="hybridMultilevel"/>
    <w:tmpl w:val="FA681C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A26E10"/>
    <w:multiLevelType w:val="hybridMultilevel"/>
    <w:tmpl w:val="55FAC81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F610BF"/>
    <w:multiLevelType w:val="hybridMultilevel"/>
    <w:tmpl w:val="5D3659E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F5241E"/>
    <w:multiLevelType w:val="hybridMultilevel"/>
    <w:tmpl w:val="8548B6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6D1AFF"/>
    <w:multiLevelType w:val="hybridMultilevel"/>
    <w:tmpl w:val="E0EC411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B41A51"/>
    <w:multiLevelType w:val="hybridMultilevel"/>
    <w:tmpl w:val="797293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CE1A86"/>
    <w:multiLevelType w:val="hybridMultilevel"/>
    <w:tmpl w:val="9C20FCE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FF02EA"/>
    <w:multiLevelType w:val="hybridMultilevel"/>
    <w:tmpl w:val="D312D54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8C0ED2"/>
    <w:multiLevelType w:val="hybridMultilevel"/>
    <w:tmpl w:val="9CC2439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9832FA"/>
    <w:multiLevelType w:val="hybridMultilevel"/>
    <w:tmpl w:val="98E040C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0143AD"/>
    <w:multiLevelType w:val="hybridMultilevel"/>
    <w:tmpl w:val="203CF5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4663B"/>
    <w:multiLevelType w:val="hybridMultilevel"/>
    <w:tmpl w:val="65D4EA0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6646259">
    <w:abstractNumId w:val="0"/>
  </w:num>
  <w:num w:numId="2" w16cid:durableId="1072309508">
    <w:abstractNumId w:val="15"/>
  </w:num>
  <w:num w:numId="3" w16cid:durableId="1985769978">
    <w:abstractNumId w:val="18"/>
  </w:num>
  <w:num w:numId="4" w16cid:durableId="181436120">
    <w:abstractNumId w:val="3"/>
  </w:num>
  <w:num w:numId="5" w16cid:durableId="156656042">
    <w:abstractNumId w:val="2"/>
  </w:num>
  <w:num w:numId="6" w16cid:durableId="1926724963">
    <w:abstractNumId w:val="5"/>
  </w:num>
  <w:num w:numId="7" w16cid:durableId="812016903">
    <w:abstractNumId w:val="30"/>
  </w:num>
  <w:num w:numId="8" w16cid:durableId="184557065">
    <w:abstractNumId w:val="29"/>
  </w:num>
  <w:num w:numId="9" w16cid:durableId="1780491482">
    <w:abstractNumId w:val="1"/>
  </w:num>
  <w:num w:numId="10" w16cid:durableId="356277577">
    <w:abstractNumId w:val="31"/>
  </w:num>
  <w:num w:numId="11" w16cid:durableId="874005431">
    <w:abstractNumId w:val="8"/>
  </w:num>
  <w:num w:numId="12" w16cid:durableId="2124423675">
    <w:abstractNumId w:val="21"/>
  </w:num>
  <w:num w:numId="13" w16cid:durableId="1889024497">
    <w:abstractNumId w:val="6"/>
  </w:num>
  <w:num w:numId="14" w16cid:durableId="1277834708">
    <w:abstractNumId w:val="14"/>
  </w:num>
  <w:num w:numId="15" w16cid:durableId="429156202">
    <w:abstractNumId w:val="12"/>
  </w:num>
  <w:num w:numId="16" w16cid:durableId="30762252">
    <w:abstractNumId w:val="16"/>
  </w:num>
  <w:num w:numId="17" w16cid:durableId="1142962467">
    <w:abstractNumId w:val="11"/>
  </w:num>
  <w:num w:numId="18" w16cid:durableId="166680819">
    <w:abstractNumId w:val="10"/>
  </w:num>
  <w:num w:numId="19" w16cid:durableId="1837646404">
    <w:abstractNumId w:val="25"/>
  </w:num>
  <w:num w:numId="20" w16cid:durableId="1894853036">
    <w:abstractNumId w:val="23"/>
  </w:num>
  <w:num w:numId="21" w16cid:durableId="1704138489">
    <w:abstractNumId w:val="27"/>
  </w:num>
  <w:num w:numId="22" w16cid:durableId="218438576">
    <w:abstractNumId w:val="26"/>
  </w:num>
  <w:num w:numId="23" w16cid:durableId="1013800188">
    <w:abstractNumId w:val="24"/>
  </w:num>
  <w:num w:numId="24" w16cid:durableId="1570843318">
    <w:abstractNumId w:val="19"/>
  </w:num>
  <w:num w:numId="25" w16cid:durableId="999234811">
    <w:abstractNumId w:val="28"/>
  </w:num>
  <w:num w:numId="26" w16cid:durableId="1068189684">
    <w:abstractNumId w:val="13"/>
  </w:num>
  <w:num w:numId="27" w16cid:durableId="434982772">
    <w:abstractNumId w:val="22"/>
  </w:num>
  <w:num w:numId="28" w16cid:durableId="465709383">
    <w:abstractNumId w:val="20"/>
  </w:num>
  <w:num w:numId="29" w16cid:durableId="1378093176">
    <w:abstractNumId w:val="4"/>
  </w:num>
  <w:num w:numId="30" w16cid:durableId="227767747">
    <w:abstractNumId w:val="9"/>
  </w:num>
  <w:num w:numId="31" w16cid:durableId="852912578">
    <w:abstractNumId w:val="7"/>
  </w:num>
  <w:num w:numId="32" w16cid:durableId="94530888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52AC"/>
    <w:rsid w:val="000E6727"/>
    <w:rsid w:val="0031543A"/>
    <w:rsid w:val="00510920"/>
    <w:rsid w:val="005E078F"/>
    <w:rsid w:val="00654585"/>
    <w:rsid w:val="006F2689"/>
    <w:rsid w:val="0071104F"/>
    <w:rsid w:val="007633FD"/>
    <w:rsid w:val="00830E51"/>
    <w:rsid w:val="0091532B"/>
    <w:rsid w:val="009252AC"/>
    <w:rsid w:val="00BB69C0"/>
    <w:rsid w:val="00CB7AE0"/>
    <w:rsid w:val="00E06A3E"/>
    <w:rsid w:val="00F11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27F363"/>
  <w15:chartTrackingRefBased/>
  <w15:docId w15:val="{90913A1E-558B-401F-8093-FD7288FDA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2AC"/>
    <w:rPr>
      <w:kern w:val="0"/>
      <w14:ligatures w14:val="none"/>
    </w:rPr>
  </w:style>
  <w:style w:type="paragraph" w:styleId="Ttulo1">
    <w:name w:val="heading 1"/>
    <w:basedOn w:val="Normal"/>
    <w:next w:val="Normal"/>
    <w:link w:val="Ttulo1Char"/>
    <w:uiPriority w:val="9"/>
    <w:qFormat/>
    <w:rsid w:val="009252AC"/>
    <w:pPr>
      <w:keepNext/>
      <w:keepLines/>
      <w:spacing w:before="360" w:after="80"/>
      <w:outlineLvl w:val="0"/>
    </w:pPr>
    <w:rPr>
      <w:rFonts w:ascii="Calibri" w:eastAsiaTheme="majorEastAsia" w:hAnsi="Calibri" w:cstheme="majorBidi"/>
      <w:b/>
      <w:sz w:val="32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252AC"/>
    <w:pPr>
      <w:keepNext/>
      <w:keepLines/>
      <w:spacing w:before="160" w:after="80"/>
      <w:outlineLvl w:val="1"/>
    </w:pPr>
    <w:rPr>
      <w:rFonts w:ascii="Calibri" w:eastAsiaTheme="majorEastAsia" w:hAnsi="Calibri" w:cstheme="majorBidi"/>
      <w:b/>
      <w:sz w:val="28"/>
      <w:szCs w:val="32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252AC"/>
    <w:pPr>
      <w:keepNext/>
      <w:keepLines/>
      <w:spacing w:before="160" w:after="80"/>
      <w:outlineLvl w:val="2"/>
    </w:pPr>
    <w:rPr>
      <w:rFonts w:ascii="Calibri" w:eastAsiaTheme="majorEastAsia" w:hAnsi="Calibri" w:cstheme="majorBidi"/>
      <w:b/>
      <w:sz w:val="24"/>
      <w:szCs w:val="28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31543A"/>
    <w:pPr>
      <w:keepNext/>
      <w:keepLines/>
      <w:spacing w:before="80" w:after="40"/>
      <w:outlineLvl w:val="3"/>
    </w:pPr>
    <w:rPr>
      <w:rFonts w:ascii="Calibri" w:eastAsiaTheme="majorEastAsia" w:hAnsi="Calibri" w:cstheme="majorBidi"/>
      <w:i/>
      <w:iCs/>
      <w:sz w:val="24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9252A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9252A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252A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252A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252A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9252AC"/>
    <w:rPr>
      <w:rFonts w:ascii="Calibri" w:eastAsiaTheme="majorEastAsia" w:hAnsi="Calibri" w:cstheme="majorBidi"/>
      <w:b/>
      <w:kern w:val="0"/>
      <w:sz w:val="32"/>
      <w:szCs w:val="40"/>
      <w14:ligatures w14:val="none"/>
    </w:rPr>
  </w:style>
  <w:style w:type="character" w:customStyle="1" w:styleId="Ttulo2Char">
    <w:name w:val="Título 2 Char"/>
    <w:basedOn w:val="Fontepargpadro"/>
    <w:link w:val="Ttulo2"/>
    <w:uiPriority w:val="9"/>
    <w:rsid w:val="009252AC"/>
    <w:rPr>
      <w:rFonts w:ascii="Calibri" w:eastAsiaTheme="majorEastAsia" w:hAnsi="Calibri" w:cstheme="majorBidi"/>
      <w:b/>
      <w:kern w:val="0"/>
      <w:sz w:val="28"/>
      <w:szCs w:val="32"/>
      <w14:ligatures w14:val="none"/>
    </w:rPr>
  </w:style>
  <w:style w:type="character" w:customStyle="1" w:styleId="Ttulo3Char">
    <w:name w:val="Título 3 Char"/>
    <w:basedOn w:val="Fontepargpadro"/>
    <w:link w:val="Ttulo3"/>
    <w:uiPriority w:val="9"/>
    <w:rsid w:val="009252AC"/>
    <w:rPr>
      <w:rFonts w:ascii="Calibri" w:eastAsiaTheme="majorEastAsia" w:hAnsi="Calibri" w:cstheme="majorBidi"/>
      <w:b/>
      <w:kern w:val="0"/>
      <w:sz w:val="24"/>
      <w:szCs w:val="28"/>
      <w14:ligatures w14:val="none"/>
    </w:rPr>
  </w:style>
  <w:style w:type="character" w:customStyle="1" w:styleId="Ttulo4Char">
    <w:name w:val="Título 4 Char"/>
    <w:basedOn w:val="Fontepargpadro"/>
    <w:link w:val="Ttulo4"/>
    <w:uiPriority w:val="9"/>
    <w:rsid w:val="0031543A"/>
    <w:rPr>
      <w:rFonts w:ascii="Calibri" w:eastAsiaTheme="majorEastAsia" w:hAnsi="Calibri" w:cstheme="majorBidi"/>
      <w:i/>
      <w:iCs/>
      <w:kern w:val="0"/>
      <w:sz w:val="24"/>
      <w14:ligatures w14:val="none"/>
    </w:rPr>
  </w:style>
  <w:style w:type="character" w:customStyle="1" w:styleId="Ttulo5Char">
    <w:name w:val="Título 5 Char"/>
    <w:basedOn w:val="Fontepargpadro"/>
    <w:link w:val="Ttulo5"/>
    <w:uiPriority w:val="9"/>
    <w:rsid w:val="009252AC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rsid w:val="009252AC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252AC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252AC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252A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9252A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9252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9252A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9252A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9252A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9252AC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9252AC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9252AC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9252A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9252AC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9252AC"/>
    <w:rPr>
      <w:b/>
      <w:bCs/>
      <w:smallCaps/>
      <w:color w:val="0F4761" w:themeColor="accent1" w:themeShade="BF"/>
      <w:spacing w:val="5"/>
    </w:rPr>
  </w:style>
  <w:style w:type="paragraph" w:styleId="Sumrio1">
    <w:name w:val="toc 1"/>
    <w:basedOn w:val="Normal"/>
    <w:next w:val="Normal"/>
    <w:autoRedefine/>
    <w:uiPriority w:val="39"/>
    <w:unhideWhenUsed/>
    <w:rsid w:val="009252AC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9252AC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9252AC"/>
    <w:pPr>
      <w:spacing w:after="100"/>
      <w:ind w:left="440"/>
    </w:pPr>
  </w:style>
  <w:style w:type="character" w:styleId="Hyperlink">
    <w:name w:val="Hyperlink"/>
    <w:basedOn w:val="Fontepargpadro"/>
    <w:uiPriority w:val="99"/>
    <w:unhideWhenUsed/>
    <w:rsid w:val="009252AC"/>
    <w:rPr>
      <w:color w:val="467886" w:themeColor="hyperlink"/>
      <w:u w:val="single"/>
    </w:rPr>
  </w:style>
  <w:style w:type="paragraph" w:styleId="Sumrio4">
    <w:name w:val="toc 4"/>
    <w:basedOn w:val="Normal"/>
    <w:next w:val="Normal"/>
    <w:autoRedefine/>
    <w:uiPriority w:val="39"/>
    <w:unhideWhenUsed/>
    <w:rsid w:val="009252AC"/>
    <w:pPr>
      <w:spacing w:after="100"/>
      <w:ind w:left="660"/>
    </w:pPr>
  </w:style>
  <w:style w:type="paragraph" w:styleId="Cabealho">
    <w:name w:val="header"/>
    <w:basedOn w:val="Normal"/>
    <w:link w:val="CabealhoChar"/>
    <w:uiPriority w:val="99"/>
    <w:unhideWhenUsed/>
    <w:rsid w:val="009252A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252AC"/>
    <w:rPr>
      <w:kern w:val="0"/>
      <w14:ligatures w14:val="none"/>
    </w:rPr>
  </w:style>
  <w:style w:type="paragraph" w:styleId="Corpodetexto">
    <w:name w:val="Body Text"/>
    <w:basedOn w:val="Normal"/>
    <w:link w:val="CorpodetextoChar"/>
    <w:qFormat/>
    <w:rsid w:val="009252A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rsid w:val="009252AC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Corpodetexto"/>
    <w:next w:val="Corpodetexto"/>
    <w:qFormat/>
    <w:rsid w:val="009252AC"/>
  </w:style>
  <w:style w:type="paragraph" w:customStyle="1" w:styleId="Compact">
    <w:name w:val="Compact"/>
    <w:basedOn w:val="Corpodetexto"/>
    <w:qFormat/>
    <w:rsid w:val="009252AC"/>
    <w:pPr>
      <w:spacing w:before="36" w:after="36"/>
    </w:pPr>
  </w:style>
  <w:style w:type="paragraph" w:styleId="CabealhodoSumrio">
    <w:name w:val="TOC Heading"/>
    <w:basedOn w:val="Ttulo1"/>
    <w:next w:val="Normal"/>
    <w:uiPriority w:val="39"/>
    <w:unhideWhenUsed/>
    <w:qFormat/>
    <w:rsid w:val="009252AC"/>
    <w:pPr>
      <w:spacing w:before="240" w:after="0"/>
      <w:outlineLvl w:val="9"/>
    </w:pPr>
    <w:rPr>
      <w:rFonts w:asciiTheme="majorHAnsi" w:hAnsiTheme="majorHAnsi"/>
      <w:b w:val="0"/>
      <w:color w:val="0F4761" w:themeColor="accent1" w:themeShade="BF"/>
      <w:szCs w:val="32"/>
      <w:lang w:eastAsia="pt-BR"/>
    </w:rPr>
  </w:style>
  <w:style w:type="paragraph" w:styleId="SemEspaamento">
    <w:name w:val="No Spacing"/>
    <w:link w:val="SemEspaamentoChar"/>
    <w:uiPriority w:val="1"/>
    <w:qFormat/>
    <w:rsid w:val="007633FD"/>
    <w:pPr>
      <w:spacing w:after="0" w:line="240" w:lineRule="auto"/>
    </w:pPr>
    <w:rPr>
      <w:rFonts w:eastAsiaTheme="minorEastAsia"/>
      <w:kern w:val="0"/>
      <w:lang w:eastAsia="pt-BR"/>
      <w14:ligatures w14:val="none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7633FD"/>
    <w:rPr>
      <w:rFonts w:eastAsiaTheme="minorEastAsia"/>
      <w:kern w:val="0"/>
      <w:lang w:eastAsia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andreml/interview.generator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iro.com/app/board/uXjVNU_Z_gQ=/?moveToWidget=3458764589325866433&amp;cot=14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andreml/interview.web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6EB5C9-D3BE-4F91-8254-851F6413F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2150</Words>
  <Characters>11610</Characters>
  <Application>Microsoft Office Word</Application>
  <DocSecurity>0</DocSecurity>
  <Lines>96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kill Check</vt:lpstr>
    </vt:vector>
  </TitlesOfParts>
  <Company/>
  <LinksUpToDate>false</LinksUpToDate>
  <CharactersWithSpaces>1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 Check</dc:title>
  <dc:subject>Documentação</dc:subject>
  <dc:creator/>
  <cp:keywords/>
  <dc:description/>
  <cp:lastModifiedBy>Jonas Lira</cp:lastModifiedBy>
  <cp:revision>5</cp:revision>
  <dcterms:created xsi:type="dcterms:W3CDTF">2024-05-20T01:44:00Z</dcterms:created>
  <dcterms:modified xsi:type="dcterms:W3CDTF">2024-05-20T02:56:00Z</dcterms:modified>
</cp:coreProperties>
</file>